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F95" w:rsidRDefault="001A07A4">
      <w:pPr>
        <w:pStyle w:val="Title"/>
      </w:pPr>
      <w:r>
        <w:t>A prototype software framework for transparent, reusable and updatable health economic models</w:t>
      </w:r>
    </w:p>
    <w:p w:rsidR="00E12F95" w:rsidRDefault="001A07A4">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xml:space="preserve">, </w:t>
      </w:r>
      <w:r>
        <w:t>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rsidR="00E12F95" w:rsidRDefault="001A07A4">
      <w:pPr>
        <w:pStyle w:val="Abstract"/>
      </w:pPr>
      <w:r>
        <w:rPr>
          <w:b/>
          <w:bCs/>
        </w:rPr>
        <w:t xml:space="preserve">Summary: </w:t>
      </w:r>
      <w:r>
        <w:t xml:space="preserve"> Computers are essential to the work of health economists. However, the ethical dimensions of how health economic models are implemented computationally are poorly un</w:t>
      </w:r>
      <w:r>
        <w:t>derstood and inadequately fulfilled. As tools to facilitate collaborative and efficient code development, software frameworks have a potential role to play in re</w:t>
      </w:r>
      <w:r w:rsidR="00B51C02">
        <w:t>d</w:t>
      </w:r>
      <w:r>
        <w:t>ucing barriers to ethical modelling practice. We propose six criteria for assessing ethical imp</w:t>
      </w:r>
      <w:r>
        <w:t>lementation of computational health economic models (CHEMs) – two each for the three domains of transparency, reusability and updatability. To facilitate the implementation of CHEMs that meet these criteria, we developed a novel prototype software framewor</w:t>
      </w:r>
      <w:r>
        <w:t>k in the open source programming language R. The framework comprises six code libraries that collectively provide a toolkit for authoring modular CHEMs, supplying them with data and using them to undertake reproducible analyses. The framework supports inte</w:t>
      </w:r>
      <w:r>
        <w:t>grations with existing digital services for collaborative software development and data archiving. We are currently applying the software framework to develop and apply utility mapping models in youth mental health. We assess the first set of CHEMs that we</w:t>
      </w:r>
      <w:r>
        <w:t xml:space="preserve"> have developed with the framework for a utility mapping study as wholly meeting both transparency criteria (open access code and data and clear author contributions and beliefs), two reusability criteria (promotes </w:t>
      </w:r>
      <w:proofErr w:type="spellStart"/>
      <w:r>
        <w:t>generalisability</w:t>
      </w:r>
      <w:proofErr w:type="spellEnd"/>
      <w:r>
        <w:t xml:space="preserve"> and transferability and </w:t>
      </w:r>
      <w:r>
        <w:t>liberal terms of use) and one updatability criteria (infrastructure for model maintenance) and partially meeting the remaining updatability criterion (retesting and deprecation). The assessment criteria and the software framework we have developed can info</w:t>
      </w:r>
      <w:r>
        <w:t>rm future work to understand and improve ethical computational implementations of health economic models.</w:t>
      </w:r>
    </w:p>
    <w:p w:rsidR="00E12F95" w:rsidRDefault="001A07A4">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w:t>
      </w:r>
      <w:r>
        <w:t>ototype software framework.</w:t>
      </w:r>
    </w:p>
    <w:p w:rsidR="00E12F95" w:rsidRDefault="001A07A4">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w:t>
      </w:r>
      <w:r>
        <w:t>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E12F95" w:rsidRDefault="001A07A4">
      <w:pPr>
        <w:pStyle w:val="BodyText"/>
      </w:pPr>
      <w:r>
        <w:rPr>
          <w:vertAlign w:val="superscript"/>
        </w:rPr>
        <w:t>✉</w:t>
      </w:r>
      <w:r>
        <w:t xml:space="preserve"> Correspondence: </w:t>
      </w:r>
      <w:hyperlink r:id="rId8">
        <w:r>
          <w:rPr>
            <w:rStyle w:val="Hyperlink"/>
          </w:rPr>
          <w:t>Matth</w:t>
        </w:r>
        <w:r>
          <w:rPr>
            <w:rStyle w:val="Hyperlink"/>
          </w:rPr>
          <w:t>ew P Hamilton &lt;</w:t>
        </w:r>
        <w:hyperlink r:id="rId9">
          <w:r>
            <w:rPr>
              <w:rStyle w:val="Hyperlink"/>
            </w:rPr>
            <w:t>matthew.hamilton1@monash.edu</w:t>
          </w:r>
        </w:hyperlink>
        <w:r>
          <w:rPr>
            <w:rStyle w:val="Hyperlink"/>
          </w:rPr>
          <w:t>&gt;</w:t>
        </w:r>
      </w:hyperlink>
    </w:p>
    <w:p w:rsidR="00E12F95" w:rsidRDefault="001A07A4">
      <w:pPr>
        <w:pStyle w:val="Heading1"/>
      </w:pPr>
      <w:bookmarkStart w:id="0" w:name="introduction"/>
      <w:r>
        <w:t>Introduction</w:t>
      </w:r>
    </w:p>
    <w:p w:rsidR="00E12F95" w:rsidRDefault="001A07A4">
      <w:pPr>
        <w:pStyle w:val="FirstParagraph"/>
      </w:pPr>
      <w:r>
        <w:t>Health economics is a discipline concerned with problems that arise due to scarce resources, such as how to value health and healthcare, alloca</w:t>
      </w:r>
      <w:r>
        <w:t xml:space="preserve">te healthcare budgets and configure health services [1]. In seeking to solve these problems, health economists typically use models which are simplified and selective representations of systems that are </w:t>
      </w:r>
      <w:r>
        <w:lastRenderedPageBreak/>
        <w:t>believed to influence human health. A health economic</w:t>
      </w:r>
      <w:r>
        <w:t xml:space="preserve"> model should be capable of being described using words and figures (a conceptual model), equations (a mathematical model) and computer code (a computational model). Health economic scientific manuscripts typically describe a model using its conceptual and</w:t>
      </w:r>
      <w:r>
        <w:t xml:space="preserve"> mathematical representations but report results that have been generated by its computational representation (i.e., through execution of a computer program that applies the computational model to selected input data). The conceptual, mathematical and comp</w:t>
      </w:r>
      <w:r>
        <w:t>utational representations of a model are assumed to be isomorphic. Independent assessment of the validity of this assumption depends in part on how a computational model has been authored and shared.</w:t>
      </w:r>
    </w:p>
    <w:p w:rsidR="00E12F95" w:rsidRDefault="001A07A4">
      <w:pPr>
        <w:pStyle w:val="BodyText"/>
      </w:pPr>
      <w:r>
        <w:t>Computational health economic models (CHEMs) can be impl</w:t>
      </w:r>
      <w:r>
        <w:t>emented using specialized commercial software or authored as software development projects in an open-source programming language such as Python [2] or R [3]. Advantages of commercial modelling tools include simplicity and ease of use, but an open-source s</w:t>
      </w:r>
      <w:r>
        <w:t xml:space="preserve">oftware development approach may facilitate computational models that are more transparent, reusable and updatable [4,5]. The decision about what type of implementation to choose for a specific CHEM project needs to balance both desired model features and </w:t>
      </w:r>
      <w:r>
        <w:t xml:space="preserve">the resource and time constraints within which the project needs to be delivered (see Table </w:t>
      </w:r>
      <w:hyperlink w:anchor="proscons">
        <w:r>
          <w:fldChar w:fldCharType="begin"/>
        </w:r>
        <w:r>
          <w:instrText xml:space="preserve"> REF proscons \h</w:instrText>
        </w:r>
        <w:r w:rsidR="00B51C02">
          <w:fldChar w:fldCharType="separate"/>
        </w:r>
        <w:r w:rsidR="00B51C02">
          <w:rPr>
            <w:b/>
            <w:noProof/>
          </w:rPr>
          <w:t>1</w:t>
        </w:r>
        <w:r>
          <w:fldChar w:fldCharType="end"/>
        </w:r>
      </w:hyperlink>
      <w:r>
        <w:t>).</w:t>
      </w:r>
    </w:p>
    <w:p w:rsidR="00E12F95" w:rsidRDefault="001A07A4">
      <w:pPr>
        <w:pStyle w:val="BodyText"/>
      </w:pPr>
      <w:r>
        <w:t>For open-source CHEM projects, a major consideration</w:t>
      </w:r>
      <w:r>
        <w:t xml:space="preserve"> is the selection of an appropriate software framework. A software framework is a shared common technology used by developers to collaboratively author software and which is not typically visible to software end-users [6]. A software framework provides a f</w:t>
      </w:r>
      <w:r>
        <w:t xml:space="preserve">oundation for developing multiple software applications with shared resources, e.g., code and data files, that can be modified to suit specific needs. Software frameworks have widely been developed and implemented in data science, for example, </w:t>
      </w:r>
      <w:proofErr w:type="spellStart"/>
      <w:r>
        <w:t>PyTorch</w:t>
      </w:r>
      <w:proofErr w:type="spellEnd"/>
      <w:r>
        <w:t xml:space="preserve"> [7] </w:t>
      </w:r>
      <w:r>
        <w:t>for machine learning using Python.</w:t>
      </w:r>
    </w:p>
    <w:p w:rsidR="00E12F95" w:rsidRDefault="001A07A4">
      <w:pPr>
        <w:pStyle w:val="BodyText"/>
      </w:pPr>
      <w:r>
        <w:t xml:space="preserve">Advantages of using software frameworks include facilitating code reuse and extension, promoting good programming practice and the capability to provide enhanced functionality and performance without additional effort by </w:t>
      </w:r>
      <w:r>
        <w:t>developers [8]. However, software frameworks can be challenging and time consuming to create [8] and then difficult for others to learn, often requiring model developers to undergo specialist training [6]. There is also a risk that a software framework may</w:t>
      </w:r>
      <w:r>
        <w:t xml:space="preserve"> become excessively complex over time [8].</w:t>
      </w:r>
    </w:p>
    <w:p w:rsidR="00E12F95" w:rsidRDefault="001A07A4">
      <w:pPr>
        <w:pStyle w:val="BodyText"/>
      </w:pPr>
      <w:r>
        <w:t xml:space="preserve">The ethical responsibilities of computational </w:t>
      </w:r>
      <w:proofErr w:type="spellStart"/>
      <w:r>
        <w:t>modellers</w:t>
      </w:r>
      <w:proofErr w:type="spellEnd"/>
      <w:r>
        <w:t xml:space="preserve"> are often poorly understood and inadequately fulfilled [9–12]. Guidance on developing, selecting and using software frameworks for ethical CHEM implementatio</w:t>
      </w:r>
      <w:r>
        <w:t>ns is scarce. A high-level software framework for implementing open-source CHEMs in R has previously been developed with the primary aim of improving model transparency [13]. However, open-source CHEMs remain rare [14,15], and novel software frameworks may</w:t>
      </w:r>
      <w:r>
        <w:t xml:space="preserve"> be necessary to help health economists fulfill a broader set of ethical responsibilities. Ideally, software frameworks for ethical CHEMs would provide tools that address known barriers to ethical computational modelling practice. The main barriers to open</w:t>
      </w:r>
      <w:r>
        <w:t>-source CHEMs identified in a 2020 survey of health economists concern updating models, legal considerations, transferring model data, the platforms or languages in which models are developed, the level of public access required, lack of interest from deci</w:t>
      </w:r>
      <w:r>
        <w:t xml:space="preserve">sion-makers, model </w:t>
      </w:r>
      <w:proofErr w:type="spellStart"/>
      <w:r>
        <w:t>generalisability</w:t>
      </w:r>
      <w:proofErr w:type="spellEnd"/>
      <w:r>
        <w:t xml:space="preserve"> and confidentiality and security considerations [5].</w:t>
      </w:r>
    </w:p>
    <w:p w:rsidR="00E12F95" w:rsidRDefault="001A07A4">
      <w:pPr>
        <w:pStyle w:val="BodyText"/>
      </w:pPr>
      <w:r>
        <w:lastRenderedPageBreak/>
        <w:t>In this paper, we describe:</w:t>
      </w:r>
    </w:p>
    <w:p w:rsidR="00E12F95" w:rsidRDefault="001A07A4">
      <w:pPr>
        <w:numPr>
          <w:ilvl w:val="0"/>
          <w:numId w:val="27"/>
        </w:numPr>
      </w:pPr>
      <w:r>
        <w:t>criteria for assessing ethical CHEM implementations;</w:t>
      </w:r>
    </w:p>
    <w:p w:rsidR="00E12F95" w:rsidRDefault="001A07A4">
      <w:pPr>
        <w:numPr>
          <w:ilvl w:val="0"/>
          <w:numId w:val="27"/>
        </w:numPr>
      </w:pPr>
      <w:r>
        <w:t>a prototype software framework for the ethical implementation of CHEMs; and</w:t>
      </w:r>
    </w:p>
    <w:p w:rsidR="00E12F95" w:rsidRDefault="001A07A4">
      <w:pPr>
        <w:numPr>
          <w:ilvl w:val="0"/>
          <w:numId w:val="27"/>
        </w:numPr>
      </w:pPr>
      <w:r>
        <w:t>use of the</w:t>
      </w:r>
      <w:r>
        <w:t xml:space="preserve"> software framework to develop an open-source CHEM in youth mental health, with an initial focus on outcome valuation.</w:t>
      </w:r>
    </w:p>
    <w:p w:rsidR="00E12F95" w:rsidRDefault="001A07A4">
      <w:pPr>
        <w:pStyle w:val="Heading1"/>
      </w:pPr>
      <w:bookmarkStart w:id="1" w:name="assessing-ethical-chem-implementations"/>
      <w:bookmarkEnd w:id="0"/>
      <w:r>
        <w:t>Assessing ethical CHEM implementations</w:t>
      </w:r>
    </w:p>
    <w:p w:rsidR="00E12F95" w:rsidRDefault="001A07A4">
      <w:pPr>
        <w:pStyle w:val="FirstParagraph"/>
      </w:pPr>
      <w:r>
        <w:t>We considered prior literature on modelling practice and our own professional experience to identify: (</w:t>
      </w:r>
      <w:proofErr w:type="spellStart"/>
      <w:r>
        <w:t>i</w:t>
      </w:r>
      <w:proofErr w:type="spellEnd"/>
      <w:r>
        <w:t>) some core ethical responsibilities of CHEM developers; (ii) attributes of CHEMs that can suggest fulfillment of these responsibilities; and (iii) crit</w:t>
      </w:r>
      <w:r>
        <w:t>eria against which these attributes can be assessed.</w:t>
      </w:r>
    </w:p>
    <w:p w:rsidR="00E12F95" w:rsidRDefault="001A07A4">
      <w:pPr>
        <w:pStyle w:val="Heading2"/>
      </w:pPr>
      <w:bookmarkStart w:id="2" w:name="X981a922a01a377a6b1edd95996e68d93de2bfdd"/>
      <w:r>
        <w:t>Ethical responsibilities of CHEM developers</w:t>
      </w:r>
    </w:p>
    <w:p w:rsidR="00E12F95" w:rsidRDefault="001A07A4">
      <w:pPr>
        <w:pStyle w:val="FirstParagraph"/>
      </w:pPr>
      <w:r>
        <w:t xml:space="preserve">We suggest that three core ethical responsibilities of health economic </w:t>
      </w:r>
      <w:proofErr w:type="spellStart"/>
      <w:r>
        <w:t>modellers</w:t>
      </w:r>
      <w:proofErr w:type="spellEnd"/>
      <w:r>
        <w:t xml:space="preserve"> are to:</w:t>
      </w:r>
    </w:p>
    <w:p w:rsidR="00E12F95" w:rsidRDefault="001A07A4">
      <w:pPr>
        <w:numPr>
          <w:ilvl w:val="0"/>
          <w:numId w:val="28"/>
        </w:numPr>
      </w:pPr>
      <w:r>
        <w:rPr>
          <w:b/>
          <w:bCs/>
        </w:rPr>
        <w:t>make socially acceptable value judgments</w:t>
      </w:r>
      <w:r>
        <w:t xml:space="preserve"> (when planning CHEM projects)</w:t>
      </w:r>
      <w:r>
        <w:t>;</w:t>
      </w:r>
    </w:p>
    <w:p w:rsidR="00E12F95" w:rsidRDefault="001A07A4">
      <w:pPr>
        <w:numPr>
          <w:ilvl w:val="0"/>
          <w:numId w:val="28"/>
        </w:numPr>
      </w:pPr>
      <w:r>
        <w:rPr>
          <w:b/>
          <w:bCs/>
        </w:rPr>
        <w:t>ensure model fitness for purpose</w:t>
      </w:r>
      <w:r>
        <w:t xml:space="preserve"> (when implementing CHEMs); and</w:t>
      </w:r>
    </w:p>
    <w:p w:rsidR="00E12F95" w:rsidRDefault="001A07A4">
      <w:pPr>
        <w:numPr>
          <w:ilvl w:val="0"/>
          <w:numId w:val="28"/>
        </w:numPr>
      </w:pPr>
      <w:r>
        <w:rPr>
          <w:b/>
          <w:bCs/>
        </w:rPr>
        <w:t>promote socially beneficial use of models</w:t>
      </w:r>
      <w:r>
        <w:t xml:space="preserve"> (once CHEMs have been released).</w:t>
      </w:r>
    </w:p>
    <w:p w:rsidR="00E12F95" w:rsidRDefault="001A07A4">
      <w:pPr>
        <w:pStyle w:val="FirstParagraph"/>
      </w:pPr>
      <w:r>
        <w:t>There is significant scope for health economists to improve fulfilment of each of these responsibilities.</w:t>
      </w:r>
    </w:p>
    <w:p w:rsidR="00E12F95" w:rsidRDefault="001A07A4">
      <w:pPr>
        <w:pStyle w:val="BodyText"/>
      </w:pPr>
      <w:r>
        <w:t>Misalignm</w:t>
      </w:r>
      <w:r>
        <w:t xml:space="preserve">ent between the values of computational model developers and those of the population groups affected by decisions based on their models presents significant ethical risks [11,16]. The value judgments of CHEM developers influence the assumptions, selection </w:t>
      </w:r>
      <w:r>
        <w:t xml:space="preserve">of model features and standards for evidence that shape the model development process [17]. These value judgments are rarely made explicit, omissions that may lead to socially unacceptable policy recommendations [16]. Ideally, it should be straightforward </w:t>
      </w:r>
      <w:r>
        <w:t xml:space="preserve">for CHEMs to be modified to reflect alternative value judgments. However, such adaptability depends in part on the approach taken to computational model implementation (see Table </w:t>
      </w:r>
      <w:hyperlink w:anchor="proscons">
        <w:r>
          <w:fldChar w:fldCharType="begin"/>
        </w:r>
        <w:r>
          <w:instrText xml:space="preserve"> REF proscons \h</w:instrText>
        </w:r>
        <w:r w:rsidR="00B51C02">
          <w:fldChar w:fldCharType="separate"/>
        </w:r>
        <w:r w:rsidR="00B51C02">
          <w:rPr>
            <w:b/>
            <w:noProof/>
          </w:rPr>
          <w:t>1</w:t>
        </w:r>
        <w:r>
          <w:fldChar w:fldCharType="end"/>
        </w:r>
      </w:hyperlink>
      <w:r>
        <w:t>).</w:t>
      </w:r>
    </w:p>
    <w:p w:rsidR="00E12F95" w:rsidRDefault="001A07A4">
      <w:pPr>
        <w:pStyle w:val="BodyText"/>
      </w:pPr>
      <w:r>
        <w:t xml:space="preserve">Computational </w:t>
      </w:r>
      <w:proofErr w:type="spellStart"/>
      <w:r>
        <w:t>modellers</w:t>
      </w:r>
      <w:proofErr w:type="spellEnd"/>
      <w:r>
        <w:t xml:space="preserve"> have duties both to take sufficient care that a computational model is adequate for the explicit purpose for which it was developed and to provide potential third-party users with the means of asses</w:t>
      </w:r>
      <w:r>
        <w:t>sing its adequacy for their proposed purposes [9,14,18,19]. However, it is common for health economic models to have serious methodological flaws [20,21]; insufficient validation [22–24], poor reproducibility [25–27]; and undeclared errors [28]. Appropriat</w:t>
      </w:r>
      <w:r>
        <w:t>e computational implementation choices can help address many of these shortcomings, for example by automating quality assurance checks and facilitating manual reviews by third parties.</w:t>
      </w:r>
    </w:p>
    <w:p w:rsidR="00E12F95" w:rsidRDefault="001A07A4">
      <w:pPr>
        <w:pStyle w:val="BodyText"/>
      </w:pPr>
      <w:r>
        <w:lastRenderedPageBreak/>
        <w:t>A health economic model will have limited public benefit if it not much used, if it is mis-used or when its acceptability and adequacy rapidly decay. Reuse of CHEMs as components of other models can potentially make model development more efficient [29,30]</w:t>
      </w:r>
      <w:r>
        <w:t>. However, health economic models face challenges related to transferability across jurisdictions [30] that create barriers to reuse. Without ongoing maintenance, a CHEM risks becoming less reliable with time [30] and is at risk of being deployed for purpo</w:t>
      </w:r>
      <w:r>
        <w:t xml:space="preserve">ses for which it is poorly suited [12]. Currently, health economic models are rarely implemented computationally in a manner that facilitates routine updates [31], thus limiting the temporal window within which a CHEM can be validly applied. </w:t>
      </w:r>
    </w:p>
    <w:p w:rsidR="00E12F95" w:rsidRDefault="001A07A4">
      <w:pPr>
        <w:pStyle w:val="Heading2"/>
      </w:pPr>
      <w:bookmarkStart w:id="3" w:name="Xaaf39a4d2b86397b94900eb3f4ddc2287d74576"/>
      <w:bookmarkEnd w:id="2"/>
      <w:r>
        <w:t>CHEM attribut</w:t>
      </w:r>
      <w:r>
        <w:t>es associated with ethical modelling practice</w:t>
      </w:r>
    </w:p>
    <w:p w:rsidR="00E12F95" w:rsidRDefault="001A07A4">
      <w:pPr>
        <w:pStyle w:val="FirstParagraph"/>
      </w:pPr>
      <w:r>
        <w:t>Health economist responsibilities during the planning, implementation and use of CHEMs are easier to state than to measure. However, aspects of ethical modelling practice may be inferred from measurable attribu</w:t>
      </w:r>
      <w:r>
        <w:t xml:space="preserve">tes of CHEMs. As described in Table </w:t>
      </w:r>
      <w:hyperlink w:anchor="timelygls">
        <w:r>
          <w:fldChar w:fldCharType="begin"/>
        </w:r>
        <w:r>
          <w:instrText xml:space="preserve"> REF timelygls \h</w:instrText>
        </w:r>
        <w:r w:rsidR="00B51C02">
          <w:fldChar w:fldCharType="separate"/>
        </w:r>
        <w:r w:rsidR="00B51C02">
          <w:rPr>
            <w:b/>
            <w:noProof/>
          </w:rPr>
          <w:t>2</w:t>
        </w:r>
        <w:r>
          <w:fldChar w:fldCharType="end"/>
        </w:r>
      </w:hyperlink>
      <w:r>
        <w:t>, we believe that the creators of transparent, reusable and updatable (TRU) CHEMs are likely to have fulfill</w:t>
      </w:r>
      <w:r>
        <w:t>ed a number of their ethical obligations. We therefore selected these model attributes to use as the basis for deriving ethical assessment criteria.</w:t>
      </w:r>
    </w:p>
    <w:p w:rsidR="00E12F95" w:rsidRDefault="001A07A4">
      <w:pPr>
        <w:pStyle w:val="BodyText"/>
      </w:pPr>
      <w:r>
        <w:t xml:space="preserve">Taking steps to make computational models </w:t>
      </w:r>
      <w:r>
        <w:rPr>
          <w:b/>
          <w:bCs/>
        </w:rPr>
        <w:t>transparent</w:t>
      </w:r>
      <w:r>
        <w:t xml:space="preserve"> is an important part of ethical public health modelli</w:t>
      </w:r>
      <w:r>
        <w:t>ng practice [9]. Guidance on transparency in health economic modelling recommended that model code and data should be clearly documented [32]. Notably, the same guidelines, published over ten years ago, did not recommend sharing model code and data. Howeve</w:t>
      </w:r>
      <w:r>
        <w:t xml:space="preserve">r, more recent healthcare modelling guidance does recommend publicly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w:t>
      </w:r>
      <w:r>
        <w:t>) for each code and data collection. Ensuring that calculations are correct and consistent with model specifications is an essential part of CHEM quality assurance [35]. The extensiveness of such verification checks can be reported using the concept of cod</w:t>
      </w:r>
      <w:r>
        <w:t>e coverage [36] - the proportion of model code that has been explicitly tested. Tests should ideally combine both unit tests (to verify that small, isolated sections of code produce the correct output when run independently) and acceptance tests (to verify</w:t>
      </w:r>
      <w:r>
        <w:t xml:space="preserve"> that the correct output is produced when multiple code components are run together to perform tasks that meet core user-requirements [37]). The nature and extent of individual model authorship contributions can become unclear when models are implemented o</w:t>
      </w:r>
      <w:r>
        <w:t>ver longer time-frames with a large and changing group of collaborators [11]. This issue can be addressed by use of online repository services such as GitHub [38], that provide citation tools and can transparently record all individual code contributions t</w:t>
      </w:r>
      <w:r>
        <w:t>o a modelling project over its lifecycle.</w:t>
      </w:r>
    </w:p>
    <w:p w:rsidR="00E12F95" w:rsidRDefault="001A07A4">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w:t>
      </w:r>
      <w:r>
        <w:t xml:space="preserve">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w:t>
      </w:r>
      <w:r>
        <w:t xml:space="preserve">contained and reusable software routines that each perform a discrete task) is good scientific computing practice [40] and promotes selective </w:t>
      </w:r>
      <w:r>
        <w:lastRenderedPageBreak/>
        <w:t>reuse. Computational implementations that store model code and data in distinct files and locations (as opposed to</w:t>
      </w:r>
      <w:r>
        <w:t xml:space="preserve"> embedding data such as parameter values into source code) are easier to selectively modify. Modular implementations construct models from multiple independently reusable and replaceable sub-models (modules) [41]. The programming concept inheritance [42], </w:t>
      </w:r>
      <w:r>
        <w:t>deployed in object-oriented programming approaches, can facilitate the duplication and selective modification of models. Granting permissions to others to use, test and adapt models and their components, can be facilitated by two broad categories of open s</w:t>
      </w:r>
      <w:r>
        <w:t>ource licenses. Some guidance strongly recommends the use of permissive licensing [40] that provides users with great flexibility as to the purposes (including commercial) for which content can be re-used. An alternative approach is to use copyleft license</w:t>
      </w:r>
      <w:r>
        <w:t xml:space="preserve">s [43] that can require content users to distribute any derivative works they create under similar open-source arrangements.    </w:t>
      </w:r>
    </w:p>
    <w:p w:rsidR="00E12F95" w:rsidRDefault="001A07A4">
      <w:pPr>
        <w:pStyle w:val="BodyText"/>
      </w:pPr>
      <w:r>
        <w:t xml:space="preserve">Models should be </w:t>
      </w:r>
      <w:r>
        <w:rPr>
          <w:b/>
          <w:bCs/>
        </w:rPr>
        <w:t>updatable</w:t>
      </w:r>
      <w:r>
        <w:t xml:space="preserve"> so that they remain valid for longer, evolving as new evidence emerges and the systems being modelle</w:t>
      </w:r>
      <w:r>
        <w:t>d change [30,44]. Ensuring that a model is regularly reviewed to identify and implement required improvements is a recommended defense against model validity decay [12]. Sustainable maintenance of open source research software requires both a core developm</w:t>
      </w:r>
      <w:r>
        <w:t>ent team and an active user community [45]. Online communities can be an efficient means of engaging model users in testing each version of a model, identifying issues and suggesting improvements. Services such as GitHub [38] provide collaborative code dev</w:t>
      </w:r>
      <w:r>
        <w:t>elopment tools [46] that help elicit, integrate and reconcile contributions from multiple contributors and to ensure each update is uniquely identifiable and retrievable. It is also important that verification checks are rerun with each model update, a tas</w:t>
      </w:r>
      <w:r>
        <w:t>k that can be automated using the software development practice of continuous integration [47]. The risk of model revisions having unintended consequences for third party users can be mitigated through the use of deprecation conventions [48] that take an i</w:t>
      </w:r>
      <w:r>
        <w:t xml:space="preserve">nformative and staged approach to retiring outdated model code and data. </w:t>
      </w:r>
    </w:p>
    <w:p w:rsidR="00E12F95" w:rsidRDefault="001A07A4">
      <w:pPr>
        <w:pStyle w:val="Heading2"/>
      </w:pPr>
      <w:bookmarkStart w:id="4" w:name="assessment-criteria"/>
      <w:bookmarkEnd w:id="3"/>
      <w:r>
        <w:t>Assessment criteria</w:t>
      </w:r>
    </w:p>
    <w:p w:rsidR="00E12F95" w:rsidRDefault="001A07A4">
      <w:pPr>
        <w:pStyle w:val="FirstParagraph"/>
      </w:pPr>
      <w:r>
        <w:t xml:space="preserve">For each CHEM attribute that suggests ethical CHEM modelling practice, we identified assessment criteria that have the potential to be met with the assistance of </w:t>
      </w:r>
      <w:r>
        <w:t>software frameworks.</w:t>
      </w:r>
    </w:p>
    <w:p w:rsidR="00E12F95" w:rsidRDefault="001A07A4">
      <w:pPr>
        <w:pStyle w:val="BodyText"/>
      </w:pPr>
      <w:r>
        <w:t xml:space="preserve">How </w:t>
      </w:r>
      <w:r>
        <w:rPr>
          <w:b/>
          <w:bCs/>
        </w:rPr>
        <w:t>transparent</w:t>
      </w:r>
      <w:r>
        <w:t xml:space="preserve"> a CHEM is can be assessed against the criteria:</w:t>
      </w:r>
    </w:p>
    <w:p w:rsidR="00E12F95" w:rsidRDefault="001A07A4">
      <w:pPr>
        <w:numPr>
          <w:ilvl w:val="0"/>
          <w:numId w:val="29"/>
        </w:numPr>
      </w:pPr>
      <w:r>
        <w:rPr>
          <w:b/>
          <w:bCs/>
        </w:rPr>
        <w:t>T1</w:t>
      </w:r>
      <w:r>
        <w:t>: All model code, non-confidential data and testing procedures and outcomes are available in open access repositories.</w:t>
      </w:r>
    </w:p>
    <w:p w:rsidR="00E12F95" w:rsidRDefault="001A07A4">
      <w:pPr>
        <w:numPr>
          <w:ilvl w:val="0"/>
          <w:numId w:val="29"/>
        </w:numPr>
      </w:pPr>
      <w:r>
        <w:rPr>
          <w:b/>
          <w:bCs/>
        </w:rPr>
        <w:t>T2</w:t>
      </w:r>
      <w:r>
        <w:t>: It is easy to see who developed and tested eac</w:t>
      </w:r>
      <w:r>
        <w:t>h part of the CHEM and to identify the modelling team’s assumptions, judgments and theories about CHEM development and use.</w:t>
      </w:r>
    </w:p>
    <w:p w:rsidR="00E12F95" w:rsidRDefault="001A07A4">
      <w:pPr>
        <w:pStyle w:val="FirstParagraph"/>
      </w:pPr>
      <w:r>
        <w:t xml:space="preserve">How </w:t>
      </w:r>
      <w:r>
        <w:rPr>
          <w:b/>
          <w:bCs/>
        </w:rPr>
        <w:t>reusable</w:t>
      </w:r>
      <w:r>
        <w:t xml:space="preserve"> a CHEM is can be assessed against the criteria:</w:t>
      </w:r>
    </w:p>
    <w:p w:rsidR="00E12F95" w:rsidRDefault="001A07A4">
      <w:pPr>
        <w:numPr>
          <w:ilvl w:val="0"/>
          <w:numId w:val="30"/>
        </w:numPr>
      </w:pPr>
      <w:r>
        <w:rPr>
          <w:b/>
          <w:bCs/>
        </w:rPr>
        <w:t>R1</w:t>
      </w:r>
      <w:r>
        <w:t xml:space="preserve">: Model code and data are implemented to facilitate both </w:t>
      </w:r>
      <w:proofErr w:type="spellStart"/>
      <w:r>
        <w:t>generalisabi</w:t>
      </w:r>
      <w:r>
        <w:t>lity</w:t>
      </w:r>
      <w:proofErr w:type="spellEnd"/>
      <w:r>
        <w:t xml:space="preserve"> and transferability.</w:t>
      </w:r>
    </w:p>
    <w:p w:rsidR="00E12F95" w:rsidRDefault="001A07A4">
      <w:pPr>
        <w:numPr>
          <w:ilvl w:val="0"/>
          <w:numId w:val="30"/>
        </w:numPr>
      </w:pPr>
      <w:r>
        <w:rPr>
          <w:b/>
          <w:bCs/>
        </w:rPr>
        <w:lastRenderedPageBreak/>
        <w:t>R2</w:t>
      </w:r>
      <w:r>
        <w:t>: Terms of use allow anyone to reuse model code and non-confidential data, in whole or in part, without charge, and for purposes that include the creation of derivative works.</w:t>
      </w:r>
    </w:p>
    <w:p w:rsidR="00E12F95" w:rsidRDefault="001A07A4">
      <w:pPr>
        <w:pStyle w:val="FirstParagraph"/>
      </w:pPr>
      <w:r>
        <w:t xml:space="preserve">How </w:t>
      </w:r>
      <w:r>
        <w:rPr>
          <w:b/>
          <w:bCs/>
        </w:rPr>
        <w:t>updatable</w:t>
      </w:r>
      <w:r>
        <w:t xml:space="preserve"> a CHEM is can be assessed against the </w:t>
      </w:r>
      <w:r>
        <w:t>criteria:</w:t>
      </w:r>
    </w:p>
    <w:p w:rsidR="00E12F95" w:rsidRDefault="001A07A4">
      <w:pPr>
        <w:numPr>
          <w:ilvl w:val="0"/>
          <w:numId w:val="31"/>
        </w:numPr>
      </w:pPr>
      <w:r>
        <w:rPr>
          <w:b/>
          <w:bCs/>
        </w:rPr>
        <w:t>U1</w:t>
      </w:r>
      <w:r>
        <w:t>: Technical infrastructure is in place to support version control and collaboration with model users in the maintenance of a model.</w:t>
      </w:r>
    </w:p>
    <w:p w:rsidR="00E12F95" w:rsidRDefault="001A07A4">
      <w:pPr>
        <w:numPr>
          <w:ilvl w:val="0"/>
          <w:numId w:val="31"/>
        </w:numPr>
      </w:pPr>
      <w:r>
        <w:rPr>
          <w:b/>
          <w:bCs/>
        </w:rPr>
        <w:t>U2</w:t>
      </w:r>
      <w:r>
        <w:t>: Each new release of a model is retested, with changes implemented to minimize disruptions for existing model</w:t>
      </w:r>
      <w:r>
        <w:t xml:space="preserve"> users.</w:t>
      </w:r>
    </w:p>
    <w:p w:rsidR="00E12F95" w:rsidRDefault="001A07A4">
      <w:pPr>
        <w:pStyle w:val="Heading1"/>
      </w:pPr>
      <w:bookmarkStart w:id="5" w:name="software-framework"/>
      <w:bookmarkEnd w:id="1"/>
      <w:bookmarkEnd w:id="4"/>
      <w:r>
        <w:t>Software framework</w:t>
      </w:r>
    </w:p>
    <w:p w:rsidR="00E12F95" w:rsidRDefault="001A07A4">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w:t>
      </w:r>
      <w:r>
        <w:t>menting CHEM modules; (iii) managing the labelling and transfer of CHEM input and output data; and (iv) authoring reproducible analyses that apply CHEMs to compatible data.</w:t>
      </w:r>
    </w:p>
    <w:p w:rsidR="00E12F95" w:rsidRDefault="001A07A4">
      <w:pPr>
        <w:pStyle w:val="BodyText"/>
      </w:pPr>
      <w:r>
        <w:t>To achieve these goals, we have implemented the software framework as R [3] code li</w:t>
      </w:r>
      <w:r>
        <w:t xml:space="preserve">braries that integrate with a number of online services and which are supported by a documentation website. </w:t>
      </w:r>
    </w:p>
    <w:p w:rsidR="00E12F95" w:rsidRDefault="001A07A4">
      <w:pPr>
        <w:pStyle w:val="Heading2"/>
      </w:pPr>
      <w:bookmarkStart w:id="6" w:name="r-libraries"/>
      <w:r>
        <w:t>R libraries</w:t>
      </w:r>
    </w:p>
    <w:p w:rsidR="00E12F95" w:rsidRDefault="001A07A4">
      <w:pPr>
        <w:pStyle w:val="FirstParagraph"/>
      </w:pPr>
      <w:r>
        <w:t xml:space="preserve">A library in the R language will typically depend on multiple other R libraries, all of which potentially having different authors. As </w:t>
      </w:r>
      <w:r>
        <w:t>the number of third-party dependencies of an R library grows so does the fragility of that library (e.g. the library may cease to work as intended due to changes in one of its dependency libraries). To reduce the fragility of our framework we implemented i</w:t>
      </w:r>
      <w:r>
        <w:t xml:space="preserve">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rsidR="00B51C02">
          <w:fldChar w:fldCharType="separate"/>
        </w:r>
        <w:r w:rsidR="00B51C02">
          <w:rPr>
            <w:b/>
            <w:noProof/>
          </w:rPr>
          <w:t>3</w:t>
        </w:r>
        <w:r>
          <w:fldChar w:fldCharType="end"/>
        </w:r>
      </w:hyperlink>
      <w:r>
        <w:t>).</w:t>
      </w:r>
    </w:p>
    <w:p w:rsidR="00E12F95" w:rsidRDefault="001A07A4">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w:t>
      </w:r>
      <w:r>
        <w:t>]. To achieve this, the foundation framework library defines a template CHEM module (using R’s S4 class system), which can be used to create other CHEM modules with a common set of inherited properties. One of these inherited properties is a novel syntax o</w:t>
      </w:r>
      <w:r>
        <w:t>f 15 core commands that enable CHEM module algorithms to be consistently named. The foundation library also contains tools for retrieving web-based information on CHEM modules, datasets and analysis programs authored with the framework and for partially au</w:t>
      </w:r>
      <w:r>
        <w:t>tomating updates to a project documentation website.</w:t>
      </w:r>
    </w:p>
    <w:p w:rsidR="00E12F95" w:rsidRDefault="001A07A4">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w:t>
      </w:r>
      <w:r>
        <w:lastRenderedPageBreak/>
        <w:t>and object-oriented programming</w:t>
      </w:r>
      <w:r>
        <w:t xml:space="preserve"> paradigms [50]. Authoring with each of these paradigms is facilitated by a dedicated CHEM module authoring library. One module authoring library contains tools for writing functions in a consistent house style and then using the </w:t>
      </w:r>
      <w:proofErr w:type="spellStart"/>
      <w:r>
        <w:t>standardised</w:t>
      </w:r>
      <w:proofErr w:type="spellEnd"/>
      <w:r>
        <w:t xml:space="preserve"> naming conven</w:t>
      </w:r>
      <w:r>
        <w:t xml:space="preserve">tions of that house style to automatically generate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w:t>
      </w:r>
      <w:r>
        <w:t>rary provides tools for disseminating themed bundles of CHEM modules as R libraries that are:</w:t>
      </w:r>
    </w:p>
    <w:p w:rsidR="00E12F95" w:rsidRDefault="001A07A4">
      <w:pPr>
        <w:numPr>
          <w:ilvl w:val="0"/>
          <w:numId w:val="32"/>
        </w:numPr>
      </w:pPr>
      <w:r>
        <w:t>documented (with a website and PDF manuals);</w:t>
      </w:r>
    </w:p>
    <w:p w:rsidR="00E12F95" w:rsidRDefault="001A07A4">
      <w:pPr>
        <w:numPr>
          <w:ilvl w:val="0"/>
          <w:numId w:val="32"/>
        </w:numPr>
      </w:pPr>
      <w:r>
        <w:t>licensed (using the copyleft GNU GPL-3 [66] by default);</w:t>
      </w:r>
    </w:p>
    <w:p w:rsidR="00E12F95" w:rsidRDefault="001A07A4">
      <w:pPr>
        <w:numPr>
          <w:ilvl w:val="0"/>
          <w:numId w:val="32"/>
        </w:numPr>
      </w:pPr>
      <w:r>
        <w:t>easily citable (citation information can be retrieved within an R session or from hosting repositories); and</w:t>
      </w:r>
    </w:p>
    <w:p w:rsidR="00E12F95" w:rsidRDefault="001A07A4">
      <w:pPr>
        <w:numPr>
          <w:ilvl w:val="0"/>
          <w:numId w:val="32"/>
        </w:numPr>
      </w:pPr>
      <w:r>
        <w:t>quality assured (each update triggers continuous integration workflows, including any acceptance and unit tests created by module library authors).</w:t>
      </w:r>
    </w:p>
    <w:p w:rsidR="00E12F95" w:rsidRDefault="001A07A4">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w:t>
      </w:r>
      <w:r>
        <w:t xml:space="preserve">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w:t>
      </w:r>
      <w:r>
        <w:t>de is integrated with plain English explanations of what it does) or trigger the creation of separate documents (e.g. a scientific manuscript).</w:t>
      </w:r>
    </w:p>
    <w:p w:rsidR="00E12F95" w:rsidRDefault="001A07A4">
      <w:pPr>
        <w:pStyle w:val="Heading2"/>
      </w:pPr>
      <w:bookmarkStart w:id="7" w:name="online-services"/>
      <w:bookmarkEnd w:id="6"/>
      <w:r>
        <w:t>Online services</w:t>
      </w:r>
    </w:p>
    <w:p w:rsidR="00E12F95" w:rsidRDefault="001A07A4">
      <w:pPr>
        <w:pStyle w:val="FirstParagraph"/>
      </w:pPr>
      <w:r>
        <w:t>Framework libraries are designed to be used in conjunction with a number of third-party online s</w:t>
      </w:r>
      <w:r>
        <w:t xml:space="preserve">ervices that we established and configured accounts with. </w:t>
      </w:r>
    </w:p>
    <w:p w:rsidR="00E12F95" w:rsidRDefault="001A07A4">
      <w:pPr>
        <w:pStyle w:val="BodyText"/>
      </w:pPr>
      <w:r>
        <w:t xml:space="preserve">We created a GitHub </w:t>
      </w:r>
      <w:proofErr w:type="spellStart"/>
      <w:r>
        <w:t>organisation</w:t>
      </w:r>
      <w:proofErr w:type="spellEnd"/>
      <w:r>
        <w:t xml:space="preserve"> (a collection of code repositories) where code (libraries, programs and sub-routines) that we author for and with the framework is stored and version controlled. We</w:t>
      </w:r>
      <w:r>
        <w:t xml:space="preserve"> configured individual repositories in our GitHub </w:t>
      </w:r>
      <w:proofErr w:type="spellStart"/>
      <w:r>
        <w:t>organisation</w:t>
      </w:r>
      <w:proofErr w:type="spellEnd"/>
      <w:r>
        <w:t xml:space="preserve"> to use GitHub actions to implement continuous integration. By default, code libraries authored with our framework will use continuous integration to assess compliance with policies specified by</w:t>
      </w:r>
      <w:r>
        <w:t xml:space="preserve">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w:t>
      </w:r>
      <w:r>
        <w:t>repository used for code library development.</w:t>
      </w:r>
    </w:p>
    <w:p w:rsidR="00E12F95" w:rsidRDefault="001A07A4">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w:t>
      </w:r>
      <w:r>
        <w:t xml:space="preserve">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E12F95" w:rsidRDefault="001A07A4">
      <w:pPr>
        <w:pStyle w:val="Heading2"/>
      </w:pPr>
      <w:bookmarkStart w:id="8" w:name="documentation-website"/>
      <w:bookmarkEnd w:id="7"/>
      <w:r>
        <w:lastRenderedPageBreak/>
        <w:t>Documentation website</w:t>
      </w:r>
    </w:p>
    <w:p w:rsidR="00E12F95" w:rsidRDefault="001A07A4">
      <w:pPr>
        <w:pStyle w:val="FirstParagraph"/>
      </w:pPr>
      <w:r>
        <w:t>We develo</w:t>
      </w:r>
      <w:r>
        <w:t>ped a framework documentation website (www.ready4-dev.com) that provides guidance to model developers on how to use and contribute improvements to the ready4 software framework and models developed with it. The documentation website is versioned, which mea</w:t>
      </w:r>
      <w:r>
        <w:t>ns documentation relating to prior versions of framework software can be archived, retrieved and viewed.</w:t>
      </w:r>
    </w:p>
    <w:p w:rsidR="00E12F95" w:rsidRDefault="001A07A4">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w:t>
      </w:r>
      <w:r>
        <w:t xml:space="preserve"> service. We used functions from our foundation framework library to partially automate website updates relating to available CHEM modules, datasets and analysis programs. We linked our </w:t>
      </w:r>
      <w:proofErr w:type="spellStart"/>
      <w:r>
        <w:t>Netlify</w:t>
      </w:r>
      <w:proofErr w:type="spellEnd"/>
      <w:r>
        <w:t xml:space="preserve"> account to our GitHub </w:t>
      </w:r>
      <w:proofErr w:type="spellStart"/>
      <w:r>
        <w:t>organisation</w:t>
      </w:r>
      <w:proofErr w:type="spellEnd"/>
      <w:r>
        <w:t xml:space="preserve"> so that the project website</w:t>
      </w:r>
      <w:r>
        <w:t xml:space="preserve"> would automatically update whenever its source code (publicly available in a GitHub repository) was edited.</w:t>
      </w:r>
    </w:p>
    <w:p w:rsidR="00E12F95" w:rsidRDefault="001A07A4">
      <w:pPr>
        <w:pStyle w:val="Heading1"/>
      </w:pPr>
      <w:bookmarkStart w:id="9" w:name="application"/>
      <w:bookmarkEnd w:id="5"/>
      <w:bookmarkEnd w:id="8"/>
      <w:r>
        <w:t>Application</w:t>
      </w:r>
    </w:p>
    <w:p w:rsidR="00E12F95" w:rsidRDefault="001A07A4">
      <w:pPr>
        <w:pStyle w:val="FirstParagraph"/>
      </w:pPr>
      <w:r>
        <w:t>We plan on using the ready4 software framework to implement multiple transparent, reusable and updatable CHEMs in youth mental health (</w:t>
      </w:r>
      <w:r>
        <w:t xml:space="preserve">see Figure </w:t>
      </w:r>
      <w:hyperlink w:anchor="fig1">
        <w:r>
          <w:fldChar w:fldCharType="begin"/>
        </w:r>
        <w:r>
          <w:instrText xml:space="preserve"> REF fig1 \h</w:instrText>
        </w:r>
        <w:r w:rsidR="00B51C02">
          <w:fldChar w:fldCharType="separate"/>
        </w:r>
        <w:r w:rsidR="00B51C02">
          <w:rPr>
            <w:b/>
            <w:noProof/>
          </w:rPr>
          <w:t>1</w:t>
        </w:r>
        <w:r>
          <w:fldChar w:fldCharType="end"/>
        </w:r>
      </w:hyperlink>
      <w:r>
        <w:t>). Some initial outputs from this work are publicly available.</w:t>
      </w:r>
    </w:p>
    <w:p w:rsidR="00E12F95" w:rsidRDefault="001A07A4">
      <w:pPr>
        <w:pStyle w:val="Heading2"/>
      </w:pPr>
      <w:bookmarkStart w:id="10" w:name="economic-topics"/>
      <w:r>
        <w:t>Economic topics</w:t>
      </w:r>
    </w:p>
    <w:p w:rsidR="00E12F95" w:rsidRDefault="001A07A4">
      <w:pPr>
        <w:pStyle w:val="FirstParagraph"/>
      </w:pPr>
      <w:r>
        <w:t>Currently, we are using the ready4 software framework to develop, appl</w:t>
      </w:r>
      <w:r>
        <w:t xml:space="preserve">y and share youth mental health CHEMs in four of the twelve domains of health economics identified by Wagstaff and </w:t>
      </w:r>
      <w:proofErr w:type="spellStart"/>
      <w:r>
        <w:t>Culyer</w:t>
      </w:r>
      <w:proofErr w:type="spellEnd"/>
      <w:r>
        <w:t xml:space="preserve"> [1]:</w:t>
      </w:r>
    </w:p>
    <w:p w:rsidR="00E12F95" w:rsidRDefault="001A07A4">
      <w:pPr>
        <w:numPr>
          <w:ilvl w:val="0"/>
          <w:numId w:val="33"/>
        </w:numPr>
      </w:pPr>
      <w:r>
        <w:t>health and its value (our projects: utility mapping models);</w:t>
      </w:r>
    </w:p>
    <w:p w:rsidR="00E12F95" w:rsidRDefault="001A07A4">
      <w:pPr>
        <w:numPr>
          <w:ilvl w:val="0"/>
          <w:numId w:val="33"/>
        </w:numPr>
      </w:pPr>
      <w:r>
        <w:t>determinants of health and ill-health (our projects: models for crea</w:t>
      </w:r>
      <w:r>
        <w:t>ting synthetic household populations with key risk and protective factors for mental disorders);</w:t>
      </w:r>
    </w:p>
    <w:p w:rsidR="00E12F95" w:rsidRDefault="001A07A4">
      <w:pPr>
        <w:numPr>
          <w:ilvl w:val="0"/>
          <w:numId w:val="33"/>
        </w:numPr>
      </w:pPr>
      <w:r>
        <w:t>demand for health and health care (our projects: spatial epidemiology and help-seeking choice models); and</w:t>
      </w:r>
    </w:p>
    <w:p w:rsidR="00E12F95" w:rsidRDefault="001A07A4">
      <w:pPr>
        <w:numPr>
          <w:ilvl w:val="0"/>
          <w:numId w:val="33"/>
        </w:numPr>
      </w:pPr>
      <w:r>
        <w:t xml:space="preserve">supply of health services (our projects: a model of </w:t>
      </w:r>
      <w:r>
        <w:t>primary mental health care services for young people).</w:t>
      </w:r>
    </w:p>
    <w:p w:rsidR="00E12F95" w:rsidRDefault="001A07A4">
      <w:pPr>
        <w:pStyle w:val="FirstParagraph"/>
      </w:pPr>
      <w:r>
        <w:t xml:space="preserve">Potential future directions are to supplement this work with CHEMs in two additional Wagstaff and </w:t>
      </w:r>
      <w:proofErr w:type="spellStart"/>
      <w:r>
        <w:t>Culyer</w:t>
      </w:r>
      <w:proofErr w:type="spellEnd"/>
      <w:r>
        <w:t xml:space="preserve"> domains of public health (to model the impact of selected fiscal policy and regulation options o</w:t>
      </w:r>
      <w:r>
        <w:t xml:space="preserve">n young people’s mental health) and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w:t>
      </w:r>
      <w:r>
        <w:t>yer</w:t>
      </w:r>
      <w:proofErr w:type="spellEnd"/>
      <w:r>
        <w:t xml:space="preserve"> domains:</w:t>
      </w:r>
    </w:p>
    <w:p w:rsidR="00E12F95" w:rsidRDefault="001A07A4">
      <w:pPr>
        <w:numPr>
          <w:ilvl w:val="0"/>
          <w:numId w:val="34"/>
        </w:numPr>
      </w:pPr>
      <w:r>
        <w:t>efficiency and equity (our goal: assess the distributional impacts and identify the optimal targeting of youth mental health interventions); and</w:t>
      </w:r>
    </w:p>
    <w:p w:rsidR="00E12F95" w:rsidRDefault="001A07A4">
      <w:pPr>
        <w:numPr>
          <w:ilvl w:val="0"/>
          <w:numId w:val="34"/>
        </w:numPr>
      </w:pPr>
      <w:r>
        <w:lastRenderedPageBreak/>
        <w:t>economic evaluation (our goal: assess the cost-utility of competing policy options for improving t</w:t>
      </w:r>
      <w:r>
        <w:t>he mental health of young people).</w:t>
      </w:r>
    </w:p>
    <w:p w:rsidR="00E12F95" w:rsidRDefault="001A07A4">
      <w:pPr>
        <w:pStyle w:val="FirstParagraph"/>
      </w:pPr>
      <w:r>
        <w:t>Although principally interested in using our CHEMs to answer policy questions relating to the mental health of young people in Australia, we want to facilitate CHEM transferability to other jurisdictions. Our CHEMs are th</w:t>
      </w:r>
      <w:r>
        <w:t>erefore being derived from and applied to real data (which can be assumption, empirical or simulated, so long as it is appropriate for use in analysis intended to inform decision-making) from Australia. Additionally, we plan for all our CHEMs to be distrib</w:t>
      </w:r>
      <w:r>
        <w:t>uted with toy (fake) data to help demonstrate the potential use of these CHEMS in other decision contexts.</w:t>
      </w:r>
    </w:p>
    <w:p w:rsidR="00E12F95" w:rsidRDefault="001A07A4">
      <w:pPr>
        <w:pStyle w:val="Heading2"/>
      </w:pPr>
      <w:bookmarkStart w:id="11" w:name="case-study-health-and-its-value"/>
      <w:bookmarkEnd w:id="10"/>
      <w:r>
        <w:t>Case study: health and its value</w:t>
      </w:r>
    </w:p>
    <w:p w:rsidR="00E12F95" w:rsidRDefault="001A07A4">
      <w:pPr>
        <w:pStyle w:val="FirstParagraph"/>
      </w:pPr>
      <w:r>
        <w:t>We have previously described [57] a study to develop utility mapping models for use in samples of young people prese</w:t>
      </w:r>
      <w:r>
        <w:t>nting to primary mental health services. The ready4 software framework was used in that study to develop CHEM modules, supply those modules with data and implement modelling analyses, creating the following artefacts:</w:t>
      </w:r>
    </w:p>
    <w:p w:rsidR="00E12F95" w:rsidRDefault="001A07A4">
      <w:pPr>
        <w:numPr>
          <w:ilvl w:val="0"/>
          <w:numId w:val="35"/>
        </w:numPr>
      </w:pPr>
      <w:r>
        <w:t>development version module libraries f</w:t>
      </w:r>
      <w:r>
        <w:t>or describing and validating youth mental health human record datasets [58], scoring health utility [59], specifying utility mapping models [60] and implementing reproducible utility mapping studies [61];</w:t>
      </w:r>
    </w:p>
    <w:p w:rsidR="00E12F95" w:rsidRDefault="001A07A4">
      <w:pPr>
        <w:numPr>
          <w:ilvl w:val="0"/>
          <w:numId w:val="35"/>
        </w:numPr>
      </w:pPr>
      <w:r>
        <w:t>a development version library of functions for find</w:t>
      </w:r>
      <w:r>
        <w:t>ing and using utility mapping models developed with these tools [62];</w:t>
      </w:r>
    </w:p>
    <w:p w:rsidR="00E12F95" w:rsidRDefault="001A07A4">
      <w:pPr>
        <w:numPr>
          <w:ilvl w:val="0"/>
          <w:numId w:val="35"/>
        </w:numPr>
      </w:pPr>
      <w:r>
        <w:t>collections of real data (study input and results [63]) and fake data (synthetic populations for testing model modules [64]);</w:t>
      </w:r>
    </w:p>
    <w:p w:rsidR="00E12F95" w:rsidRDefault="001A07A4">
      <w:pPr>
        <w:numPr>
          <w:ilvl w:val="0"/>
          <w:numId w:val="35"/>
        </w:numPr>
      </w:pPr>
      <w:r>
        <w:t>programs for replicating all steps from data ingest to manuscript reporting [65], applying utility mapping models to new data [66] and generating a synthetic representation of the study dataset [67]; and</w:t>
      </w:r>
    </w:p>
    <w:p w:rsidR="00E12F95" w:rsidRDefault="001A07A4">
      <w:pPr>
        <w:numPr>
          <w:ilvl w:val="0"/>
          <w:numId w:val="35"/>
        </w:numPr>
      </w:pPr>
      <w:r>
        <w:t>subroutines for creating a catalogue of utility mapp</w:t>
      </w:r>
      <w:r>
        <w:t>ing models [68] and generating a draft scientific manuscript [69] for studies implemented with these modules.</w:t>
      </w:r>
    </w:p>
    <w:p w:rsidR="00E12F95" w:rsidRDefault="001A07A4">
      <w:pPr>
        <w:pStyle w:val="FirstParagraph"/>
      </w:pPr>
      <w:r>
        <w:t xml:space="preserve">We created a checklist (Table </w:t>
      </w:r>
      <w:hyperlink w:anchor="checktb">
        <w:r>
          <w:fldChar w:fldCharType="begin"/>
        </w:r>
        <w:r>
          <w:instrText xml:space="preserve"> REF checktb \h</w:instrText>
        </w:r>
        <w:r w:rsidR="00B51C02">
          <w:fldChar w:fldCharType="separate"/>
        </w:r>
        <w:r w:rsidR="00B51C02">
          <w:rPr>
            <w:b/>
            <w:noProof/>
          </w:rPr>
          <w:t>4</w:t>
        </w:r>
        <w:r>
          <w:fldChar w:fldCharType="end"/>
        </w:r>
      </w:hyperlink>
      <w:r>
        <w:t xml:space="preserve">) that we </w:t>
      </w:r>
      <w:r>
        <w:t>used to subjectively assess these study outputs against TRU criteria. For each criterion, we provided a global assessment of whether it was met using the responses “yes”, “no” or “partial”. We believe the outputs from our utility mapping study may be asses</w:t>
      </w:r>
      <w:r>
        <w:t>sable as having satisfactorily met five of the six criteria (T1, T2, R1, R2 and U1) and to have partially met one criterion (U2). The main shortcomings that we identified when applying the assessment criteria was that we have yet to adequately implement un</w:t>
      </w:r>
      <w:r>
        <w:t>it testing of the R libraries we authored as part of this study.</w:t>
      </w:r>
    </w:p>
    <w:p w:rsidR="00E12F95" w:rsidRDefault="001A07A4">
      <w:pPr>
        <w:pStyle w:val="Heading1"/>
      </w:pPr>
      <w:bookmarkStart w:id="12" w:name="discussion"/>
      <w:bookmarkEnd w:id="9"/>
      <w:bookmarkEnd w:id="11"/>
      <w:r>
        <w:t>Discussion</w:t>
      </w:r>
    </w:p>
    <w:p w:rsidR="00E12F95" w:rsidRDefault="001A07A4">
      <w:pPr>
        <w:pStyle w:val="FirstParagraph"/>
      </w:pPr>
      <w:r>
        <w:t xml:space="preserve">Ethical practice is a core expectation of health researchers and computational methods underpin most quantitative research, yet an understanding of what constitutes ethical </w:t>
      </w:r>
      <w:r>
        <w:lastRenderedPageBreak/>
        <w:t>computa</w:t>
      </w:r>
      <w:r>
        <w:t xml:space="preserve">tional modelling practice in health is underdeveloped [9]. The </w:t>
      </w:r>
      <w:proofErr w:type="spellStart"/>
      <w:r>
        <w:t>modeller</w:t>
      </w:r>
      <w:proofErr w:type="spellEnd"/>
      <w:r>
        <w:t xml:space="preserve"> responsibilities, enabling model attributes and model implementation assessment criteria that we propose can help address this gap.</w:t>
      </w:r>
    </w:p>
    <w:p w:rsidR="00E12F95" w:rsidRDefault="001A07A4">
      <w:pPr>
        <w:pStyle w:val="BodyText"/>
      </w:pPr>
      <w:r>
        <w:t>The ethical responsibilities and enabling model attr</w:t>
      </w:r>
      <w:r>
        <w:t>ibutes we describe have both commonalities and distinctive features compared to a previous ethical framework for computational modelling in public health [9]. The authors of that framework propose 13 questions to evaluate ethical risk across the four crite</w:t>
      </w:r>
      <w:r>
        <w:t>ria of independence, transparency, ben</w:t>
      </w:r>
      <w:r w:rsidR="00B51C02">
        <w:t>e</w:t>
      </w:r>
      <w:r>
        <w:t>fic</w:t>
      </w:r>
      <w:r>
        <w:t>ence and justice. Their descriptions of the four criteria at least partially map to either our proposed modeler responsibilities (“justice” to “social acceptability”, “independence” to “adequacy for purpose” and “b</w:t>
      </w:r>
      <w:r>
        <w:t>enefic</w:t>
      </w:r>
      <w:r>
        <w:t>ence” to “beneficial impact”) or enabling model attributes (“transparency”). However, while our six assessment criteria are specific to three attributes (TRU) of the computational implementation of the model, the prior ethical framework includes que</w:t>
      </w:r>
      <w:r>
        <w:t>stions relevant to the conceptual and mathematical models and the potential impacts of model use. Examples of these more general evaluation questions include (for the justice criterion) “is any lack of knowledge about important parameters attributable to u</w:t>
      </w:r>
      <w:r>
        <w:t xml:space="preserve">ncertainty or variability?” and (for the </w:t>
      </w:r>
      <w:r w:rsidR="00B51C02">
        <w:t>beneficence</w:t>
      </w:r>
      <w:r>
        <w:t xml:space="preserve"> criterion) “if a policy is based on the model evidence, is it more likely to be effective and beneficial than a decision made in the absence of the model?”. The less numerous and more focused assessment</w:t>
      </w:r>
      <w:r>
        <w:t xml:space="preserve"> criteria we propose may potentially be more tractable to implement in reviews of models authored by third parties and as the basis for designing software frameworks to support ethical computational model implementation.</w:t>
      </w:r>
    </w:p>
    <w:p w:rsidR="00E12F95" w:rsidRDefault="001A07A4">
      <w:pPr>
        <w:pStyle w:val="BodyText"/>
      </w:pPr>
      <w:r>
        <w:t>Currently, many if not most existin</w:t>
      </w:r>
      <w:r>
        <w:t>g CHEMs are insufficiently transparent [22,25–27], reusable [14,15] and updatable [31,70]].  Existing incentive structures for health economists generally do not promote facilitating peers to reuse their work. Currently, it can take “an extraordinary amoun</w:t>
      </w:r>
      <w:r>
        <w:t>t of idealism” to commit to authoring and maintaining research software [71].</w:t>
      </w:r>
    </w:p>
    <w:p w:rsidR="00E12F95" w:rsidRDefault="001A07A4">
      <w:pPr>
        <w:pStyle w:val="BodyText"/>
      </w:pPr>
      <w:r>
        <w:t>Reducing waste in research is a core responsibility of research funders [72] and funding the development of CHEMs that are not adequately understood, reused or updated is wastefu</w:t>
      </w:r>
      <w:r>
        <w:t xml:space="preserve">l. Previously recommended strategies for more beneficial health economic research investments include support for harmonized ethical standards for model development [9], methodological innovation to improve model transferability [73], networks of </w:t>
      </w:r>
      <w:proofErr w:type="spellStart"/>
      <w:r>
        <w:t>modellers</w:t>
      </w:r>
      <w:proofErr w:type="spellEnd"/>
      <w:r>
        <w:t xml:space="preserve"> working on common health conditions [74], and centralized infrastructure such as open source model repositories [5] and a standard platform for model implementations [22]. Development of software frameworks to support ethical CHEM implementations could en</w:t>
      </w:r>
      <w:r>
        <w:t>able and enhance each of these strategies.</w:t>
      </w:r>
    </w:p>
    <w:p w:rsidR="00E12F95" w:rsidRDefault="001A07A4">
      <w:pPr>
        <w:pStyle w:val="BodyText"/>
      </w:pPr>
      <w:r>
        <w:t xml:space="preserve">As illustrated by Table </w:t>
      </w:r>
      <w:hyperlink w:anchor="checktb">
        <w:r>
          <w:fldChar w:fldCharType="begin"/>
        </w:r>
        <w:r>
          <w:instrText xml:space="preserve"> REF checktb \h</w:instrText>
        </w:r>
        <w:r w:rsidR="00B51C02">
          <w:fldChar w:fldCharType="separate"/>
        </w:r>
        <w:r w:rsidR="00B51C02">
          <w:rPr>
            <w:b/>
            <w:noProof/>
          </w:rPr>
          <w:t>4</w:t>
        </w:r>
        <w:r>
          <w:fldChar w:fldCharType="end"/>
        </w:r>
      </w:hyperlink>
      <w:r>
        <w:t>, we have developed a software framework that can help us to author a youth mental h</w:t>
      </w:r>
      <w:r>
        <w:t>ealth model that largely satisfy our TRU criteria. However, we believe our software framework is currently too fragile to be anything more than a prototype for supporting the development needs other modelling teams and projects. A major reason for this dis</w:t>
      </w:r>
      <w:r>
        <w:t xml:space="preserve">tinction is that our software framework was developed with the needs of only one group of developers in mind – ourselves. We currently lack the resources required to adequately implement strategies to target factors such as user enjoyment, </w:t>
      </w:r>
      <w:r>
        <w:lastRenderedPageBreak/>
        <w:t>usability, activ</w:t>
      </w:r>
      <w:r>
        <w:t>e user-community and supporting resources that influence adoption of software frameworks [6].</w:t>
      </w:r>
    </w:p>
    <w:p w:rsidR="00E12F95" w:rsidRDefault="001A07A4">
      <w:pPr>
        <w:pStyle w:val="BodyText"/>
      </w:pPr>
      <w:r>
        <w:t>Our prototype framework has a number of features that subsequent work to develop ethical software frameworks may find useful to incorporate. Firstly, developing a</w:t>
      </w:r>
      <w:r>
        <w:t xml:space="preserve"> software framework to work within an existing and widely used open source programming language such as R or python, can keep framework scope relatively narrow (making it more tractable to develop, maintain and learn) while readily leveraging and coherentl</w:t>
      </w:r>
      <w:r>
        <w:t xml:space="preserve">y integrate other modelling tools written in that language (e.g. the dependency libraries we list in Table </w:t>
      </w:r>
      <w:hyperlink w:anchor="cpkgs">
        <w:r>
          <w:fldChar w:fldCharType="begin"/>
        </w:r>
        <w:r>
          <w:instrText xml:space="preserve"> REF cpkgs \h</w:instrText>
        </w:r>
        <w:r w:rsidR="00B51C02">
          <w:fldChar w:fldCharType="separate"/>
        </w:r>
        <w:r w:rsidR="00B51C02">
          <w:rPr>
            <w:b/>
            <w:noProof/>
          </w:rPr>
          <w:t>3</w:t>
        </w:r>
        <w:r>
          <w:fldChar w:fldCharType="end"/>
        </w:r>
      </w:hyperlink>
      <w:r>
        <w:t xml:space="preserve">). Secondly, implementation that combines both </w:t>
      </w:r>
      <w:proofErr w:type="gramStart"/>
      <w:r>
        <w:t>obj</w:t>
      </w:r>
      <w:r>
        <w:t>ect</w:t>
      </w:r>
      <w:proofErr w:type="gramEnd"/>
      <w:r>
        <w:t xml:space="preserve"> oriented and functional programming paradigms can avail of the modular and syntactical simplicity benefits of the former, while limiting needless bundling of code artefacts. Thirdly, a sensible trade-off needs to be found between transparent code imple</w:t>
      </w:r>
      <w:r>
        <w:t xml:space="preserve">mentation (which requires clear and sufficiently detailed documentation) and Agile Software Development (for which a foundational principle is prioritizing the development of working code over writing documentation [75]). Our software framework makes this </w:t>
      </w:r>
      <w:r>
        <w:t xml:space="preserve">trade 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w:t>
      </w:r>
      <w:r>
        <w:t xml:space="preserve"> least minimally, with machine authored content), meaning model developers have a requirement to write customized documentation less frequently.</w:t>
      </w:r>
    </w:p>
    <w:p w:rsidR="00E12F95" w:rsidRDefault="001A07A4">
      <w:pPr>
        <w:pStyle w:val="BodyText"/>
      </w:pPr>
      <w:r>
        <w:t>A future software framework for ethical CHEMs would ideally incorporate a base set of features useful to develo</w:t>
      </w:r>
      <w:r>
        <w:t xml:space="preserve">pers of computational models across all domains of public health, with the capability for community-led extensions that are tailored to the needs of </w:t>
      </w:r>
      <w:proofErr w:type="spellStart"/>
      <w:r>
        <w:t>modellers</w:t>
      </w:r>
      <w:proofErr w:type="spellEnd"/>
      <w:r>
        <w:t xml:space="preserve"> focused on specific health-conditions.</w:t>
      </w:r>
    </w:p>
    <w:p w:rsidR="00E12F95" w:rsidRDefault="001A07A4">
      <w:pPr>
        <w:pStyle w:val="Heading1"/>
      </w:pPr>
      <w:bookmarkStart w:id="13" w:name="conclusion"/>
      <w:bookmarkEnd w:id="12"/>
      <w:r>
        <w:t>Conclusion</w:t>
      </w:r>
    </w:p>
    <w:p w:rsidR="00E12F95" w:rsidRDefault="001A07A4">
      <w:pPr>
        <w:pStyle w:val="FirstParagraph"/>
      </w:pPr>
      <w:r>
        <w:t>We have identified criteria that can be used to</w:t>
      </w:r>
      <w:r>
        <w:t xml:space="preserve"> systematically assess extent to which the computational implementation of health economic models adheres to the ethical goals of transparency, reusability and updatability. We have developed an open-source software framework that can support the ethical c</w:t>
      </w:r>
      <w:r>
        <w:t>omputational implementation of economic models in youth mental health. Our framework can be used as a prototype for developing future software frameworks to support ethical implementation of CHEMs.</w:t>
      </w:r>
    </w:p>
    <w:p w:rsidR="00E12F95" w:rsidRDefault="001A07A4" w:rsidP="0072129E">
      <w:pPr>
        <w:pStyle w:val="Heading2"/>
        <w:numPr>
          <w:ilvl w:val="0"/>
          <w:numId w:val="0"/>
        </w:numPr>
        <w:ind w:left="792"/>
        <w:pPrChange w:id="14" w:author="Matthew Hamilton" w:date="2023-08-19T01:45:00Z">
          <w:pPr>
            <w:pStyle w:val="Heading2"/>
          </w:pPr>
        </w:pPrChange>
      </w:pPr>
      <w:bookmarkStart w:id="15" w:name="acknowledgement"/>
      <w:r>
        <w:t>Acknowledgement</w:t>
      </w:r>
    </w:p>
    <w:p w:rsidR="00E12F95" w:rsidRDefault="001A07A4">
      <w:pPr>
        <w:pStyle w:val="FirstParagraph"/>
      </w:pPr>
      <w:r>
        <w:t xml:space="preserve">The authors would like to acknowledge the </w:t>
      </w:r>
      <w:r>
        <w:t>contribution of John Gillam who provided advisory input to this research.</w:t>
      </w:r>
    </w:p>
    <w:p w:rsidR="00E12F95" w:rsidRDefault="001A07A4" w:rsidP="0072129E">
      <w:pPr>
        <w:pStyle w:val="Heading2"/>
        <w:numPr>
          <w:ilvl w:val="0"/>
          <w:numId w:val="0"/>
        </w:numPr>
        <w:ind w:left="792"/>
        <w:pPrChange w:id="16" w:author="Matthew Hamilton" w:date="2023-08-19T01:45:00Z">
          <w:pPr>
            <w:pStyle w:val="Heading2"/>
          </w:pPr>
        </w:pPrChange>
      </w:pPr>
      <w:bookmarkStart w:id="17" w:name="availability-of-data-and-materials"/>
      <w:bookmarkEnd w:id="15"/>
      <w:r>
        <w:t>Availability of data and materials</w:t>
      </w:r>
    </w:p>
    <w:p w:rsidR="00E12F95" w:rsidRDefault="001A07A4">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w:t>
      </w:r>
      <w:r>
        <w:lastRenderedPageBreak/>
        <w:t xml:space="preserve">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w:t>
        </w:r>
        <w:r>
          <w:rPr>
            <w:rStyle w:val="Hyperlink"/>
          </w:rPr>
          <w:t>se/ready4</w:t>
        </w:r>
      </w:hyperlink>
      <w:r>
        <w:t xml:space="preserve"> .</w:t>
      </w:r>
    </w:p>
    <w:p w:rsidR="00E12F95" w:rsidRDefault="001A07A4" w:rsidP="0072129E">
      <w:pPr>
        <w:pStyle w:val="Heading2"/>
        <w:numPr>
          <w:ilvl w:val="0"/>
          <w:numId w:val="0"/>
        </w:numPr>
        <w:ind w:left="792"/>
        <w:pPrChange w:id="18" w:author="Matthew Hamilton" w:date="2023-08-19T01:45:00Z">
          <w:pPr>
            <w:pStyle w:val="Heading2"/>
          </w:pPr>
        </w:pPrChange>
      </w:pPr>
      <w:bookmarkStart w:id="19" w:name="ethics-approval"/>
      <w:bookmarkEnd w:id="17"/>
      <w:r>
        <w:t>Ethics approval</w:t>
      </w:r>
    </w:p>
    <w:p w:rsidR="00E12F95" w:rsidRDefault="001A07A4">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w:t>
      </w:r>
      <w:r>
        <w:t>Melbourne’s Human Research Ethics Committee, and the local Human Ethics and Advisory Group (1645367.1).</w:t>
      </w:r>
    </w:p>
    <w:p w:rsidR="00E12F95" w:rsidRDefault="001A07A4" w:rsidP="0072129E">
      <w:pPr>
        <w:pStyle w:val="Heading2"/>
        <w:numPr>
          <w:ilvl w:val="0"/>
          <w:numId w:val="0"/>
        </w:numPr>
        <w:ind w:left="792"/>
        <w:pPrChange w:id="20" w:author="Matthew Hamilton" w:date="2023-08-19T01:45:00Z">
          <w:pPr>
            <w:pStyle w:val="Heading2"/>
          </w:pPr>
        </w:pPrChange>
      </w:pPr>
      <w:bookmarkStart w:id="21" w:name="funding"/>
      <w:bookmarkEnd w:id="19"/>
      <w:r>
        <w:t>Funding</w:t>
      </w:r>
    </w:p>
    <w:p w:rsidR="00E12F95" w:rsidRDefault="001A07A4">
      <w:pPr>
        <w:pStyle w:val="FirstParagraph"/>
      </w:pPr>
      <w:r>
        <w:t xml:space="preserve">Software framework development was funded by </w:t>
      </w:r>
      <w:proofErr w:type="spellStart"/>
      <w:r>
        <w:t>Orygen</w:t>
      </w:r>
      <w:proofErr w:type="spellEnd"/>
      <w:r>
        <w:t>, VicHealth, Victoria University and an Australian Government Research Training Program (RTP)</w:t>
      </w:r>
      <w:r>
        <w:t xml:space="preserve"> </w:t>
      </w:r>
      <w:proofErr w:type="gramStart"/>
      <w:r>
        <w:t>Scholarship .</w:t>
      </w:r>
      <w:proofErr w:type="gramEnd"/>
      <w:r>
        <w:t xml:space="preserve"> The utility mapping study used as a worked example was funded by the National Health and Medical Research Council (NHMRC, APP1076940), </w:t>
      </w:r>
      <w:proofErr w:type="spellStart"/>
      <w:r>
        <w:t>Orygen</w:t>
      </w:r>
      <w:proofErr w:type="spellEnd"/>
      <w:r>
        <w:t xml:space="preserve"> and headspace.</w:t>
      </w:r>
    </w:p>
    <w:p w:rsidR="00E12F95" w:rsidRDefault="001A07A4" w:rsidP="0072129E">
      <w:pPr>
        <w:pStyle w:val="Heading2"/>
        <w:numPr>
          <w:ilvl w:val="0"/>
          <w:numId w:val="0"/>
        </w:numPr>
        <w:ind w:left="792"/>
        <w:pPrChange w:id="22" w:author="Matthew Hamilton" w:date="2023-08-19T01:45:00Z">
          <w:pPr>
            <w:pStyle w:val="Heading2"/>
          </w:pPr>
        </w:pPrChange>
      </w:pPr>
      <w:bookmarkStart w:id="23" w:name="conflict-of-interest"/>
      <w:bookmarkEnd w:id="21"/>
      <w:r>
        <w:t>Conflict of Interest</w:t>
      </w:r>
    </w:p>
    <w:p w:rsidR="00E12F95" w:rsidRDefault="001A07A4">
      <w:pPr>
        <w:pStyle w:val="FirstParagraph"/>
      </w:pPr>
      <w:r>
        <w:t>None declared.</w:t>
      </w:r>
    </w:p>
    <w:p w:rsidR="00E12F95" w:rsidRDefault="001A07A4">
      <w:r>
        <w:br w:type="page"/>
      </w:r>
    </w:p>
    <w:p w:rsidR="00E12F95" w:rsidRDefault="001A07A4" w:rsidP="0072129E">
      <w:pPr>
        <w:pStyle w:val="Heading1"/>
        <w:numPr>
          <w:ilvl w:val="0"/>
          <w:numId w:val="0"/>
        </w:numPr>
        <w:ind w:left="360"/>
        <w:pPrChange w:id="24" w:author="Matthew Hamilton" w:date="2023-08-19T01:46:00Z">
          <w:pPr>
            <w:pStyle w:val="Heading1"/>
          </w:pPr>
        </w:pPrChange>
      </w:pPr>
      <w:bookmarkStart w:id="25" w:name="references"/>
      <w:bookmarkEnd w:id="13"/>
      <w:bookmarkEnd w:id="23"/>
      <w:r>
        <w:lastRenderedPageBreak/>
        <w:t>References</w:t>
      </w:r>
    </w:p>
    <w:p w:rsidR="00E12F95" w:rsidRDefault="001A07A4">
      <w:pPr>
        <w:pStyle w:val="Bibliography"/>
      </w:pPr>
      <w:bookmarkStart w:id="26" w:name="ref-wagstaff2012four"/>
      <w:bookmarkStart w:id="27" w:name="refs"/>
      <w:r>
        <w:t xml:space="preserve">1. </w:t>
      </w:r>
      <w:r>
        <w:tab/>
      </w:r>
      <w:r>
        <w:t xml:space="preserve">Wagstaff A, </w:t>
      </w:r>
      <w:proofErr w:type="spellStart"/>
      <w:r>
        <w:t>Culyer</w:t>
      </w:r>
      <w:proofErr w:type="spellEnd"/>
      <w:r>
        <w:t xml:space="preserve"> AJ. Four decades of health economics through a bibliometric lens. Journal of health economics. Elsevier; 2012;31: 406–439. </w:t>
      </w:r>
    </w:p>
    <w:p w:rsidR="00E12F95" w:rsidRDefault="001A07A4">
      <w:pPr>
        <w:pStyle w:val="Bibliography"/>
      </w:pPr>
      <w:bookmarkStart w:id="28" w:name="ref-python2009"/>
      <w:bookmarkEnd w:id="26"/>
      <w:r>
        <w:t xml:space="preserve">2. </w:t>
      </w:r>
      <w:r>
        <w:tab/>
        <w:t xml:space="preserve">Van Rossum G, Drake FL. Python 3 reference manual. Scotts Valley, CA: CreateSpace; 2009. </w:t>
      </w:r>
    </w:p>
    <w:p w:rsidR="00E12F95" w:rsidRDefault="001A07A4">
      <w:pPr>
        <w:pStyle w:val="Bibliography"/>
      </w:pPr>
      <w:bookmarkStart w:id="29" w:name="ref-RCORE2022"/>
      <w:bookmarkEnd w:id="28"/>
      <w:r>
        <w:t xml:space="preserve">3. </w:t>
      </w:r>
      <w:r>
        <w:tab/>
      </w:r>
      <w:r>
        <w:t xml:space="preserve">R Core Team. R: A language and environment for statistical computing [Internet]. Vienna, Austria: R Foundation for Statistical Computing; 2022. Available: </w:t>
      </w:r>
      <w:hyperlink r:id="rId14">
        <w:r>
          <w:rPr>
            <w:rStyle w:val="Hyperlink"/>
          </w:rPr>
          <w:t>https://www.R-project.org/</w:t>
        </w:r>
      </w:hyperlink>
    </w:p>
    <w:p w:rsidR="00E12F95" w:rsidRDefault="001A07A4">
      <w:pPr>
        <w:pStyle w:val="Bibliography"/>
      </w:pPr>
      <w:bookmarkStart w:id="30" w:name="ref-incerti2019r"/>
      <w:bookmarkEnd w:id="29"/>
      <w:r>
        <w:t xml:space="preserve">4. </w:t>
      </w:r>
      <w:r>
        <w:tab/>
      </w:r>
      <w:proofErr w:type="spellStart"/>
      <w:r>
        <w:t>Incerti</w:t>
      </w:r>
      <w:proofErr w:type="spellEnd"/>
      <w:r>
        <w:t xml:space="preserve"> D, Thom H, </w:t>
      </w:r>
      <w:proofErr w:type="spellStart"/>
      <w:r>
        <w:t>Baio</w:t>
      </w:r>
      <w:proofErr w:type="spellEnd"/>
      <w:r>
        <w:t xml:space="preserve"> </w:t>
      </w:r>
      <w:r>
        <w:t xml:space="preserve">G, Jansen JP. R you still using excel? The advantages of modern software tools for health technology assessment. Value in Health. Elsevier; 2019;22: 575–579. </w:t>
      </w:r>
    </w:p>
    <w:p w:rsidR="00E12F95" w:rsidRDefault="001A07A4">
      <w:pPr>
        <w:pStyle w:val="Bibliography"/>
      </w:pPr>
      <w:bookmarkStart w:id="31" w:name="ref-Pouwels2022"/>
      <w:bookmarkEnd w:id="30"/>
      <w:r>
        <w:t xml:space="preserve">5. </w:t>
      </w:r>
      <w:r>
        <w:tab/>
      </w:r>
      <w:proofErr w:type="spellStart"/>
      <w:r>
        <w:t>Pouwels</w:t>
      </w:r>
      <w:proofErr w:type="spellEnd"/>
      <w:r>
        <w:t xml:space="preserve"> X, Sampson CJ, Arnold RJG. Opportunities and barriers to the development and use of o</w:t>
      </w:r>
      <w:r>
        <w:t>pen source health economic models: A survey. Value Health. 2022;25: 473–479. doi:</w:t>
      </w:r>
      <w:hyperlink r:id="rId15">
        <w:r>
          <w:rPr>
            <w:rStyle w:val="Hyperlink"/>
          </w:rPr>
          <w:t>10.1016/j.jval.2021.10.001</w:t>
        </w:r>
      </w:hyperlink>
    </w:p>
    <w:p w:rsidR="00E12F95" w:rsidRDefault="001A07A4">
      <w:pPr>
        <w:pStyle w:val="Bibliography"/>
      </w:pPr>
      <w:bookmarkStart w:id="32" w:name="ref-myllarniemi2018development"/>
      <w:bookmarkEnd w:id="31"/>
      <w:r>
        <w:t xml:space="preserve">6.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w:t>
      </w:r>
      <w:r>
        <w:t xml:space="preserve">s supporting the adoption and use of software frameworks. Journal of software engineering research and development. </w:t>
      </w:r>
      <w:proofErr w:type="spellStart"/>
      <w:r>
        <w:t>SpringerOpen</w:t>
      </w:r>
      <w:proofErr w:type="spellEnd"/>
      <w:r>
        <w:t xml:space="preserve">; 2018;6: 1–22. </w:t>
      </w:r>
    </w:p>
    <w:p w:rsidR="00E12F95" w:rsidRDefault="001A07A4">
      <w:pPr>
        <w:pStyle w:val="Bibliography"/>
      </w:pPr>
      <w:bookmarkStart w:id="33" w:name="ref-PyTorch2019"/>
      <w:bookmarkEnd w:id="32"/>
      <w:r>
        <w:t xml:space="preserve">7.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An imperative style, high-perfor</w:t>
      </w:r>
      <w:r>
        <w:t xml:space="preserve">mance deep learning library. Proceedings of the 33rd international conference on neural information processing systems. Red Hook, NY, USA: Curran Associates Inc.; 2019. </w:t>
      </w:r>
    </w:p>
    <w:p w:rsidR="00E12F95" w:rsidRDefault="001A07A4">
      <w:pPr>
        <w:pStyle w:val="Bibliography"/>
      </w:pPr>
      <w:bookmarkStart w:id="34" w:name="ref-edwin2014software"/>
      <w:bookmarkEnd w:id="33"/>
      <w:r>
        <w:t xml:space="preserve">8. </w:t>
      </w:r>
      <w:r>
        <w:tab/>
        <w:t>Edwin NM. Software frameworks, architectural and design patterns. Journal of Softw</w:t>
      </w:r>
      <w:r>
        <w:t xml:space="preserve">are Engineering and Applications. Scientific Research Publishing; 2014;2014. </w:t>
      </w:r>
    </w:p>
    <w:p w:rsidR="00E12F95" w:rsidRDefault="001A07A4">
      <w:pPr>
        <w:pStyle w:val="Bibliography"/>
      </w:pPr>
      <w:bookmarkStart w:id="35" w:name="ref-10.3389/fpubh.2017.00068"/>
      <w:bookmarkEnd w:id="34"/>
      <w:r>
        <w:t xml:space="preserve">9. </w:t>
      </w:r>
      <w:r>
        <w:tab/>
        <w:t>Boden LA, McKendrick IJ. Model-based policymaking: A framework to promote ethical “good practice” in mathematical modeling for public health policymaking. Frontiers in Public</w:t>
      </w:r>
      <w:r>
        <w:t xml:space="preserve"> Health. 2017;5. doi:</w:t>
      </w:r>
      <w:hyperlink r:id="rId16">
        <w:r>
          <w:rPr>
            <w:rStyle w:val="Hyperlink"/>
          </w:rPr>
          <w:t>10.3389/fpubh.2017.00068</w:t>
        </w:r>
      </w:hyperlink>
    </w:p>
    <w:p w:rsidR="00E12F95" w:rsidRDefault="001A07A4">
      <w:pPr>
        <w:pStyle w:val="Bibliography"/>
      </w:pPr>
      <w:bookmarkStart w:id="36" w:name="ref-pliakos2021ethics"/>
      <w:bookmarkEnd w:id="35"/>
      <w:r>
        <w:t xml:space="preserve">10. </w:t>
      </w:r>
      <w:r>
        <w:tab/>
      </w:r>
      <w:proofErr w:type="spellStart"/>
      <w:r>
        <w:t>Pliakos</w:t>
      </w:r>
      <w:proofErr w:type="spellEnd"/>
      <w:r>
        <w:t xml:space="preserve"> EE. Ethics in economic modeling in health care. AMA Journal of Ethics. American Medical Association; 2021;23: 599–600. </w:t>
      </w:r>
    </w:p>
    <w:p w:rsidR="00E12F95" w:rsidRDefault="001A07A4">
      <w:pPr>
        <w:pStyle w:val="Bibliography"/>
      </w:pPr>
      <w:bookmarkStart w:id="37" w:name="ref-thompson2022escape"/>
      <w:bookmarkEnd w:id="36"/>
      <w:r>
        <w:t xml:space="preserve">11. </w:t>
      </w:r>
      <w:r>
        <w:tab/>
        <w:t xml:space="preserve">Thompson E. </w:t>
      </w:r>
      <w:r>
        <w:t xml:space="preserve">Escape from model land: How mathematical models can lead us astray and what we can do about it. New </w:t>
      </w:r>
      <w:proofErr w:type="spellStart"/>
      <w:r>
        <w:t>Yourk</w:t>
      </w:r>
      <w:proofErr w:type="spellEnd"/>
      <w:r>
        <w:t xml:space="preserve">: Basic Books; 2022. </w:t>
      </w:r>
    </w:p>
    <w:p w:rsidR="00E12F95" w:rsidRDefault="001A07A4">
      <w:pPr>
        <w:pStyle w:val="Bibliography"/>
      </w:pPr>
      <w:bookmarkStart w:id="38" w:name="ref-calder2018computational"/>
      <w:bookmarkEnd w:id="37"/>
      <w:r>
        <w:t xml:space="preserve">12. </w:t>
      </w:r>
      <w:r>
        <w:tab/>
        <w:t xml:space="preserve">Calder M, Craig C, Culley D, De </w:t>
      </w:r>
      <w:proofErr w:type="spellStart"/>
      <w:r>
        <w:t>Cani</w:t>
      </w:r>
      <w:proofErr w:type="spellEnd"/>
      <w:r>
        <w:t xml:space="preserve"> R, Donnelly CA, Douglas R, et al. Computational modelling for decision-making: Where, w</w:t>
      </w:r>
      <w:r>
        <w:t xml:space="preserve">hy, what, who and how. Royal Society open science. The Royal Society Publishing; 2018;5: 172096. </w:t>
      </w:r>
    </w:p>
    <w:p w:rsidR="00E12F95" w:rsidRDefault="001A07A4">
      <w:pPr>
        <w:pStyle w:val="Bibliography"/>
      </w:pPr>
      <w:bookmarkStart w:id="39" w:name="ref-alarid2019need"/>
      <w:bookmarkEnd w:id="38"/>
      <w:r>
        <w:t xml:space="preserve">13.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w:t>
      </w:r>
      <w:r>
        <w:t xml:space="preserve">ecision modeling. Pharmacoeconomics. Springer; 2019;37: 1329–1339. </w:t>
      </w:r>
    </w:p>
    <w:p w:rsidR="00E12F95" w:rsidRDefault="001A07A4">
      <w:pPr>
        <w:pStyle w:val="Bibliography"/>
      </w:pPr>
      <w:bookmarkStart w:id="40" w:name="ref-Feenstra2022"/>
      <w:bookmarkEnd w:id="39"/>
      <w:r>
        <w:lastRenderedPageBreak/>
        <w:t xml:space="preserve">14.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7">
        <w:r>
          <w:rPr>
            <w:rStyle w:val="Hyperlink"/>
          </w:rPr>
          <w:t>10.1007/s40273-021-01110-w</w:t>
        </w:r>
      </w:hyperlink>
    </w:p>
    <w:p w:rsidR="00E12F95" w:rsidRDefault="001A07A4">
      <w:pPr>
        <w:pStyle w:val="Bibliography"/>
      </w:pPr>
      <w:bookmarkStart w:id="41" w:name="ref-Emerson2019"/>
      <w:bookmarkEnd w:id="40"/>
      <w:r>
        <w:t xml:space="preserve">15. </w:t>
      </w:r>
      <w:r>
        <w:tab/>
        <w:t xml:space="preserve">Emerson J, Bacon R, Kent A, Neumann PJ, Cohen JT. Publication of decision model source code: Attitudes of health economics authors. </w:t>
      </w:r>
      <w:proofErr w:type="spellStart"/>
      <w:r>
        <w:t>PharmacoEconomics</w:t>
      </w:r>
      <w:proofErr w:type="spellEnd"/>
      <w:r>
        <w:t>. 2019;37: 14</w:t>
      </w:r>
      <w:r>
        <w:t>09–1410. doi:</w:t>
      </w:r>
      <w:hyperlink r:id="rId18">
        <w:r>
          <w:rPr>
            <w:rStyle w:val="Hyperlink"/>
          </w:rPr>
          <w:t>10.1007/s40273-019-00796-3</w:t>
        </w:r>
      </w:hyperlink>
    </w:p>
    <w:p w:rsidR="00E12F95" w:rsidRDefault="001A07A4">
      <w:pPr>
        <w:pStyle w:val="Bibliography"/>
      </w:pPr>
      <w:bookmarkStart w:id="42" w:name="ref-duckett2022journey"/>
      <w:bookmarkEnd w:id="41"/>
      <w:r>
        <w:t xml:space="preserve">16. </w:t>
      </w:r>
      <w:r>
        <w:tab/>
        <w:t>Duckett S. A journey towards a theology of health economics and healthcare funding. Theology. SAGE Publications Sage UK: London, England; 2022;125: 3</w:t>
      </w:r>
      <w:r>
        <w:t xml:space="preserve">26–334. </w:t>
      </w:r>
    </w:p>
    <w:p w:rsidR="00E12F95" w:rsidRDefault="001A07A4">
      <w:pPr>
        <w:pStyle w:val="Bibliography"/>
      </w:pPr>
      <w:bookmarkStart w:id="43" w:name="ref-HARVARD2020112975"/>
      <w:bookmarkEnd w:id="42"/>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19">
        <w:r>
          <w:rPr>
            <w:rStyle w:val="Hyperlink"/>
          </w:rPr>
          <w:t>https</w:t>
        </w:r>
        <w:proofErr w:type="spellEnd"/>
        <w:r>
          <w:rPr>
            <w:rStyle w:val="Hyperlink"/>
          </w:rPr>
          <w:t>://doi.org/10.1</w:t>
        </w:r>
        <w:r>
          <w:rPr>
            <w:rStyle w:val="Hyperlink"/>
          </w:rPr>
          <w:t>016/j.socscimed.2020.112975</w:t>
        </w:r>
      </w:hyperlink>
    </w:p>
    <w:p w:rsidR="00E12F95" w:rsidRDefault="001A07A4">
      <w:pPr>
        <w:pStyle w:val="Bibliography"/>
      </w:pPr>
      <w:bookmarkStart w:id="44" w:name="ref-Erdemir2020"/>
      <w:bookmarkEnd w:id="43"/>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w:t>
      </w:r>
      <w:r>
        <w:t>9. doi:</w:t>
      </w:r>
      <w:hyperlink r:id="rId20">
        <w:r>
          <w:rPr>
            <w:rStyle w:val="Hyperlink"/>
          </w:rPr>
          <w:t>10.1186/s12967-020-02540-4</w:t>
        </w:r>
      </w:hyperlink>
    </w:p>
    <w:p w:rsidR="00E12F95" w:rsidRDefault="001A07A4">
      <w:pPr>
        <w:pStyle w:val="Bibliography"/>
      </w:pPr>
      <w:bookmarkStart w:id="45" w:name="ref-thompson2019escape"/>
      <w:bookmarkEnd w:id="44"/>
      <w:r>
        <w:t xml:space="preserve">19. </w:t>
      </w:r>
      <w:r>
        <w:tab/>
        <w:t xml:space="preserve">Thompson EL, Smith LA. Escape from model-land. Economics. De Gruyter Open Access; 2019;13. </w:t>
      </w:r>
    </w:p>
    <w:p w:rsidR="00E12F95" w:rsidRDefault="001A07A4">
      <w:pPr>
        <w:pStyle w:val="Bibliography"/>
      </w:pPr>
      <w:bookmarkStart w:id="46" w:name="ref-carletto_zanuzzi_sammarco_russo_2020"/>
      <w:bookmarkEnd w:id="45"/>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w:t>
      </w:r>
      <w:r>
        <w:t xml:space="preserve">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1">
        <w:r>
          <w:rPr>
            <w:rStyle w:val="Hyperlink"/>
          </w:rPr>
          <w:t>10.1017/S0266462320000641</w:t>
        </w:r>
      </w:hyperlink>
    </w:p>
    <w:p w:rsidR="00E12F95" w:rsidRDefault="001A07A4">
      <w:pPr>
        <w:pStyle w:val="Bibliography"/>
      </w:pPr>
      <w:bookmarkStart w:id="47" w:name="ref-WONDER2015467"/>
      <w:bookmarkEnd w:id="46"/>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2">
        <w:r>
          <w:rPr>
            <w:rStyle w:val="Hyperlink"/>
          </w:rPr>
          <w:t>https</w:t>
        </w:r>
        <w:proofErr w:type="spellEnd"/>
        <w:r>
          <w:rPr>
            <w:rStyle w:val="Hyperlink"/>
          </w:rPr>
          <w:t>://doi.org/10.1016/j.jval.2015.02.011</w:t>
        </w:r>
      </w:hyperlink>
    </w:p>
    <w:p w:rsidR="00E12F95" w:rsidRDefault="001A07A4">
      <w:pPr>
        <w:pStyle w:val="Bibliography"/>
      </w:pPr>
      <w:bookmarkStart w:id="48" w:name="ref-Ghabri2019"/>
      <w:bookmarkEnd w:id="47"/>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w:t>
      </w:r>
      <w:r>
        <w:t>economics. 2019;37: 1–6. doi:</w:t>
      </w:r>
      <w:hyperlink r:id="rId23">
        <w:r>
          <w:rPr>
            <w:rStyle w:val="Hyperlink"/>
          </w:rPr>
          <w:t>10.1007/s40273-018-0711-9</w:t>
        </w:r>
      </w:hyperlink>
    </w:p>
    <w:p w:rsidR="00E12F95" w:rsidRDefault="001A07A4">
      <w:pPr>
        <w:pStyle w:val="Bibliography"/>
      </w:pPr>
      <w:bookmarkStart w:id="49" w:name="ref-kolovos2017model"/>
      <w:bookmarkEnd w:id="48"/>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w:t>
      </w:r>
      <w:r>
        <w:t xml:space="preserve">stematic literature review. </w:t>
      </w:r>
      <w:proofErr w:type="spellStart"/>
      <w:r>
        <w:t>PharmacoEconomics</w:t>
      </w:r>
      <w:proofErr w:type="spellEnd"/>
      <w:r>
        <w:t xml:space="preserve">-open. Springer; 2017;1: 149–165. </w:t>
      </w:r>
    </w:p>
    <w:p w:rsidR="00E12F95" w:rsidRDefault="001A07A4">
      <w:pPr>
        <w:pStyle w:val="Bibliography"/>
      </w:pPr>
      <w:bookmarkStart w:id="50" w:name="ref-haji2013model"/>
      <w:bookmarkEnd w:id="49"/>
      <w:r>
        <w:t xml:space="preserve">24.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w:t>
      </w:r>
      <w:r>
        <w:t xml:space="preserve">ses: A review and suggested reporting framework. Applied health economics and health policy. Springer; 2013;11: 85–93. </w:t>
      </w:r>
    </w:p>
    <w:p w:rsidR="00E12F95" w:rsidRDefault="001A07A4">
      <w:pPr>
        <w:pStyle w:val="Bibliography"/>
      </w:pPr>
      <w:bookmarkStart w:id="51" w:name="ref-Jalali2021"/>
      <w:bookmarkEnd w:id="50"/>
      <w:r>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w:t>
      </w:r>
      <w:r>
        <w:t>th policy over half a century. Epidemiologic Reviews. 2021;43: 166–175. doi:</w:t>
      </w:r>
      <w:hyperlink r:id="rId24">
        <w:r>
          <w:rPr>
            <w:rStyle w:val="Hyperlink"/>
          </w:rPr>
          <w:t>10.1093/</w:t>
        </w:r>
        <w:proofErr w:type="spellStart"/>
        <w:r>
          <w:rPr>
            <w:rStyle w:val="Hyperlink"/>
          </w:rPr>
          <w:t>epirev</w:t>
        </w:r>
        <w:proofErr w:type="spellEnd"/>
        <w:r>
          <w:rPr>
            <w:rStyle w:val="Hyperlink"/>
          </w:rPr>
          <w:t>/mxab006</w:t>
        </w:r>
      </w:hyperlink>
    </w:p>
    <w:p w:rsidR="00E12F95" w:rsidRDefault="001A07A4">
      <w:pPr>
        <w:pStyle w:val="Bibliography"/>
      </w:pPr>
      <w:bookmarkStart w:id="52" w:name="ref-McManus2019"/>
      <w:bookmarkEnd w:id="51"/>
      <w:r>
        <w:lastRenderedPageBreak/>
        <w:t xml:space="preserve">26. </w:t>
      </w:r>
      <w:r>
        <w:tab/>
      </w:r>
      <w:r>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5">
        <w:r>
          <w:rPr>
            <w:rStyle w:val="Hyperlink"/>
          </w:rPr>
          <w:t>10.1007/s40273-019-00</w:t>
        </w:r>
        <w:r>
          <w:rPr>
            <w:rStyle w:val="Hyperlink"/>
          </w:rPr>
          <w:t>836-y</w:t>
        </w:r>
      </w:hyperlink>
    </w:p>
    <w:p w:rsidR="00E12F95" w:rsidRDefault="001A07A4">
      <w:pPr>
        <w:pStyle w:val="Bibliography"/>
      </w:pPr>
      <w:bookmarkStart w:id="53" w:name="ref-Bermejo2017"/>
      <w:bookmarkEnd w:id="52"/>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6">
        <w:r>
          <w:rPr>
            <w:rStyle w:val="Hyperlink"/>
          </w:rPr>
          <w:t>10.1007/s40273-017-0553-x</w:t>
        </w:r>
      </w:hyperlink>
    </w:p>
    <w:p w:rsidR="00E12F95" w:rsidRDefault="001A07A4">
      <w:pPr>
        <w:pStyle w:val="Bibliography"/>
      </w:pPr>
      <w:bookmarkStart w:id="54" w:name="ref-Radeva2020"/>
      <w:bookmarkEnd w:id="53"/>
      <w:r>
        <w:t xml:space="preserve">28. </w:t>
      </w:r>
      <w:r>
        <w:tab/>
      </w:r>
      <w:proofErr w:type="spellStart"/>
      <w:r>
        <w:t>Ra</w:t>
      </w:r>
      <w:r>
        <w:t>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w:t>
      </w:r>
      <w:r>
        <w:t xml:space="preserve"> 2020;36: 311–316. doi:</w:t>
      </w:r>
      <w:hyperlink r:id="rId27">
        <w:r>
          <w:rPr>
            <w:rStyle w:val="Hyperlink"/>
          </w:rPr>
          <w:t>10.1017/S0266462320000422</w:t>
        </w:r>
      </w:hyperlink>
    </w:p>
    <w:p w:rsidR="00E12F95" w:rsidRDefault="001A07A4">
      <w:pPr>
        <w:pStyle w:val="Bibliography"/>
      </w:pPr>
      <w:bookmarkStart w:id="55" w:name="ref-Arnold2010"/>
      <w:bookmarkEnd w:id="54"/>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E12F95" w:rsidRDefault="001A07A4">
      <w:pPr>
        <w:pStyle w:val="Bibliography"/>
      </w:pPr>
      <w:bookmarkStart w:id="56" w:name="ref-garcia2021cost"/>
      <w:bookmarkEnd w:id="55"/>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w:t>
      </w:r>
      <w:r>
        <w:t xml:space="preserve">tabase. Cost Effectiveness and Resource Allocation. Springer; 2021;19: 1–12. </w:t>
      </w:r>
    </w:p>
    <w:p w:rsidR="00E12F95" w:rsidRDefault="001A07A4">
      <w:pPr>
        <w:pStyle w:val="Bibliography"/>
      </w:pPr>
      <w:bookmarkStart w:id="57" w:name="ref-Sampson2017"/>
      <w:bookmarkEnd w:id="56"/>
      <w:r>
        <w:t xml:space="preserve">31. </w:t>
      </w:r>
      <w:r>
        <w:tab/>
        <w:t xml:space="preserve">Sampson CJ, Wrightson T. Model registration: A call to action. </w:t>
      </w:r>
      <w:proofErr w:type="spellStart"/>
      <w:r>
        <w:t>PharmacoEconomics</w:t>
      </w:r>
      <w:proofErr w:type="spellEnd"/>
      <w:r>
        <w:t xml:space="preserve"> - Open. 2017;1: 73–77. doi:</w:t>
      </w:r>
      <w:hyperlink r:id="rId29">
        <w:r>
          <w:rPr>
            <w:rStyle w:val="Hyperlink"/>
          </w:rPr>
          <w:t>10.1007/s41669-017-0019-2</w:t>
        </w:r>
      </w:hyperlink>
    </w:p>
    <w:p w:rsidR="00E12F95" w:rsidRDefault="001A07A4">
      <w:pPr>
        <w:pStyle w:val="Bibliography"/>
      </w:pPr>
      <w:bookmarkStart w:id="58" w:name="ref-Eddy2012"/>
      <w:bookmarkEnd w:id="57"/>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0">
        <w:r>
          <w:rPr>
            <w:rStyle w:val="Hyperlink"/>
          </w:rPr>
          <w:t>10.1177/0272989x12454579</w:t>
        </w:r>
      </w:hyperlink>
    </w:p>
    <w:p w:rsidR="00E12F95" w:rsidRDefault="001A07A4">
      <w:pPr>
        <w:pStyle w:val="Bibliography"/>
      </w:pPr>
      <w:bookmarkStart w:id="59" w:name="ref-Zenodo2013"/>
      <w:bookmarkEnd w:id="58"/>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1">
        <w:r>
          <w:rPr>
            <w:rStyle w:val="Hyperlink"/>
          </w:rPr>
          <w:t>10.25495/7GXK-RD71</w:t>
        </w:r>
      </w:hyperlink>
    </w:p>
    <w:p w:rsidR="00E12F95" w:rsidRDefault="001A07A4">
      <w:pPr>
        <w:pStyle w:val="Bibliography"/>
      </w:pPr>
      <w:bookmarkStart w:id="60" w:name="ref-Dataverse2007"/>
      <w:bookmarkEnd w:id="59"/>
      <w:r>
        <w:t xml:space="preserve">34. </w:t>
      </w:r>
      <w:r>
        <w:tab/>
        <w:t>Quantitati</w:t>
      </w:r>
      <w:r>
        <w:t xml:space="preserve">ve Social Science I for. </w:t>
      </w:r>
      <w:proofErr w:type="spellStart"/>
      <w:r>
        <w:t>Dataverse</w:t>
      </w:r>
      <w:proofErr w:type="spellEnd"/>
      <w:r>
        <w:t xml:space="preserve"> [Internet]. Harvard University; 2007. Available: </w:t>
      </w:r>
      <w:hyperlink r:id="rId32">
        <w:r>
          <w:rPr>
            <w:rStyle w:val="Hyperlink"/>
          </w:rPr>
          <w:t>https://dataverse.org</w:t>
        </w:r>
      </w:hyperlink>
    </w:p>
    <w:p w:rsidR="00E12F95" w:rsidRDefault="001A07A4">
      <w:pPr>
        <w:pStyle w:val="Bibliography"/>
      </w:pPr>
      <w:bookmarkStart w:id="61" w:name="ref-techver2019"/>
      <w:bookmarkEnd w:id="60"/>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w:t>
      </w:r>
      <w:r>
        <w:t xml:space="preserve">ce errors in models and improve their credibility. </w:t>
      </w:r>
      <w:proofErr w:type="spellStart"/>
      <w:r>
        <w:t>PharmacoEconomics</w:t>
      </w:r>
      <w:proofErr w:type="spellEnd"/>
      <w:r>
        <w:t>. 2019;37: 1391–1408. doi:</w:t>
      </w:r>
      <w:hyperlink r:id="rId33">
        <w:r>
          <w:rPr>
            <w:rStyle w:val="Hyperlink"/>
          </w:rPr>
          <w:t>10.1007/s40273-019-00844-y</w:t>
        </w:r>
      </w:hyperlink>
    </w:p>
    <w:p w:rsidR="00E12F95" w:rsidRDefault="001A07A4">
      <w:pPr>
        <w:pStyle w:val="Bibliography"/>
      </w:pPr>
      <w:bookmarkStart w:id="62" w:name="ref-ERICWONG2010188"/>
      <w:bookmarkEnd w:id="61"/>
      <w:r>
        <w:t xml:space="preserve">36. </w:t>
      </w:r>
      <w:r>
        <w:tab/>
        <w:t xml:space="preserve">Eric Wong W, </w:t>
      </w:r>
      <w:proofErr w:type="spellStart"/>
      <w:r>
        <w:t>Debroy</w:t>
      </w:r>
      <w:proofErr w:type="spellEnd"/>
      <w:r>
        <w:t xml:space="preserve"> V, Choi B. A family of code coverage-based heuri</w:t>
      </w:r>
      <w:r>
        <w:t xml:space="preserve">stics for effective fault localization. Journal of Systems and Software. 2010;83: 188–208. </w:t>
      </w:r>
      <w:proofErr w:type="spellStart"/>
      <w:r>
        <w:t>doi:</w:t>
      </w:r>
      <w:hyperlink r:id="rId34">
        <w:r>
          <w:rPr>
            <w:rStyle w:val="Hyperlink"/>
          </w:rPr>
          <w:t>https</w:t>
        </w:r>
        <w:proofErr w:type="spellEnd"/>
        <w:r>
          <w:rPr>
            <w:rStyle w:val="Hyperlink"/>
          </w:rPr>
          <w:t>://doi.org/10.1016/j.jss.2009.09.037</w:t>
        </w:r>
      </w:hyperlink>
    </w:p>
    <w:p w:rsidR="00E12F95" w:rsidRDefault="001A07A4">
      <w:pPr>
        <w:pStyle w:val="Bibliography"/>
      </w:pPr>
      <w:bookmarkStart w:id="63" w:name="ref-martin2003agile"/>
      <w:bookmarkEnd w:id="62"/>
      <w:r>
        <w:t xml:space="preserve">37. </w:t>
      </w:r>
      <w:r>
        <w:tab/>
        <w:t>Martin RC. Agile software development: Principles, pa</w:t>
      </w:r>
      <w:r>
        <w:t xml:space="preserve">tterns, and practices. Prentice Hall PTR; 2003. </w:t>
      </w:r>
    </w:p>
    <w:p w:rsidR="00E12F95" w:rsidRDefault="001A07A4">
      <w:pPr>
        <w:pStyle w:val="Bibliography"/>
      </w:pPr>
      <w:bookmarkStart w:id="64" w:name="ref-github2007"/>
      <w:bookmarkEnd w:id="63"/>
      <w:r>
        <w:t xml:space="preserve">38. </w:t>
      </w:r>
      <w:r>
        <w:tab/>
      </w:r>
      <w:proofErr w:type="spellStart"/>
      <w:r>
        <w:t>github</w:t>
      </w:r>
      <w:proofErr w:type="spellEnd"/>
      <w:r>
        <w:t xml:space="preserve">. GitHub [Internet]. 2007. Available: </w:t>
      </w:r>
      <w:hyperlink r:id="rId35">
        <w:r>
          <w:rPr>
            <w:rStyle w:val="Hyperlink"/>
          </w:rPr>
          <w:t>https://github.com/</w:t>
        </w:r>
      </w:hyperlink>
    </w:p>
    <w:p w:rsidR="00E12F95" w:rsidRDefault="001A07A4">
      <w:pPr>
        <w:pStyle w:val="Bibliography"/>
      </w:pPr>
      <w:bookmarkStart w:id="65" w:name="ref-RN39"/>
      <w:bookmarkEnd w:id="64"/>
      <w:r>
        <w:lastRenderedPageBreak/>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w:t>
      </w:r>
      <w:r>
        <w:t xml:space="preserve">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6">
        <w:r>
          <w:rPr>
            <w:rStyle w:val="Hyperlink"/>
          </w:rPr>
          <w:t>10.2165/11313670-000000000-00000</w:t>
        </w:r>
      </w:hyperlink>
    </w:p>
    <w:p w:rsidR="00E12F95" w:rsidRDefault="001A07A4">
      <w:pPr>
        <w:pStyle w:val="Bibliography"/>
      </w:pPr>
      <w:bookmarkStart w:id="66" w:name="ref-Wilson_2017"/>
      <w:bookmarkEnd w:id="65"/>
      <w:r>
        <w:t xml:space="preserve">40. </w:t>
      </w:r>
      <w:r>
        <w:tab/>
        <w:t>Wilson JAC Greg AND Bryan. Go</w:t>
      </w:r>
      <w:r>
        <w:t>od enough practices in scientific computing. PLOS Computational Biology. Public Library of Science; 2017;13: 1–20. doi:</w:t>
      </w:r>
      <w:hyperlink r:id="rId37">
        <w:r>
          <w:rPr>
            <w:rStyle w:val="Hyperlink"/>
          </w:rPr>
          <w:t>10.1371/journal.pcbi.1005510</w:t>
        </w:r>
      </w:hyperlink>
    </w:p>
    <w:p w:rsidR="00E12F95" w:rsidRDefault="001A07A4">
      <w:pPr>
        <w:pStyle w:val="Bibliography"/>
      </w:pPr>
      <w:bookmarkStart w:id="67" w:name="ref-pan2021modular"/>
      <w:bookmarkEnd w:id="66"/>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w:t>
      </w:r>
      <w:r>
        <w:t xml:space="preserve">EJ. Modular assembly of dynamic models in systems biology. </w:t>
      </w:r>
      <w:proofErr w:type="spellStart"/>
      <w:r>
        <w:t>PLoS</w:t>
      </w:r>
      <w:proofErr w:type="spellEnd"/>
      <w:r>
        <w:t xml:space="preserve"> computational biology. Public Library of Science San Francisco, CA USA; 2021;17: e1009513. </w:t>
      </w:r>
    </w:p>
    <w:p w:rsidR="00E12F95" w:rsidRDefault="001A07A4">
      <w:pPr>
        <w:pStyle w:val="Bibliography"/>
      </w:pPr>
      <w:bookmarkStart w:id="68" w:name="ref-8717448"/>
      <w:bookmarkEnd w:id="67"/>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w:t>
      </w:r>
      <w:r>
        <w:t xml:space="preserve">. 2019 IEEE </w:t>
      </w:r>
      <w:proofErr w:type="spellStart"/>
      <w:r>
        <w:t>jordan</w:t>
      </w:r>
      <w:proofErr w:type="spellEnd"/>
      <w:r>
        <w:t xml:space="preserve"> international joint conference on electrical engineering and information technology (JEEIT). 2019. pp. 560–564. doi:</w:t>
      </w:r>
      <w:hyperlink r:id="rId38">
        <w:r>
          <w:rPr>
            <w:rStyle w:val="Hyperlink"/>
          </w:rPr>
          <w:t>10.1109/JEEIT.2019.8717448</w:t>
        </w:r>
      </w:hyperlink>
    </w:p>
    <w:p w:rsidR="00E12F95" w:rsidRDefault="001A07A4">
      <w:pPr>
        <w:pStyle w:val="Bibliography"/>
      </w:pPr>
      <w:bookmarkStart w:id="69" w:name="ref-copyleft2022"/>
      <w:bookmarkEnd w:id="68"/>
      <w:r>
        <w:t xml:space="preserve">43. </w:t>
      </w:r>
      <w:r>
        <w:tab/>
        <w:t>Foundation TFS. What is cop</w:t>
      </w:r>
      <w:r>
        <w:t xml:space="preserve">yleft? [Internet]. Available: </w:t>
      </w:r>
      <w:hyperlink r:id="rId39">
        <w:r>
          <w:rPr>
            <w:rStyle w:val="Hyperlink"/>
          </w:rPr>
          <w:t>https://www.gnu.org/copyleft/</w:t>
        </w:r>
      </w:hyperlink>
    </w:p>
    <w:p w:rsidR="00E12F95" w:rsidRDefault="001A07A4">
      <w:pPr>
        <w:pStyle w:val="Bibliography"/>
      </w:pPr>
      <w:bookmarkStart w:id="70" w:name="ref-Jenkins2021"/>
      <w:bookmarkEnd w:id="69"/>
      <w:r>
        <w:t xml:space="preserve">44. </w:t>
      </w:r>
      <w:r>
        <w:tab/>
      </w:r>
      <w:r>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0">
        <w:r>
          <w:rPr>
            <w:rStyle w:val="Hyperlink"/>
          </w:rPr>
          <w:t>10.1186/s41512-020-00090-3</w:t>
        </w:r>
      </w:hyperlink>
    </w:p>
    <w:p w:rsidR="00E12F95" w:rsidRDefault="001A07A4">
      <w:pPr>
        <w:pStyle w:val="Bibliography"/>
      </w:pPr>
      <w:bookmarkStart w:id="71" w:name="ref-info:doi/10.2196/20028"/>
      <w:bookmarkEnd w:id="70"/>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w:t>
      </w:r>
      <w:r>
        <w:t>sustainability and industry partnership working group. J Med Internet Res. 2021;23: e20028. doi:</w:t>
      </w:r>
      <w:hyperlink r:id="rId41">
        <w:r>
          <w:rPr>
            <w:rStyle w:val="Hyperlink"/>
          </w:rPr>
          <w:t>10.2196/20028</w:t>
        </w:r>
      </w:hyperlink>
    </w:p>
    <w:p w:rsidR="00E12F95" w:rsidRDefault="001A07A4">
      <w:pPr>
        <w:pStyle w:val="Bibliography"/>
      </w:pPr>
      <w:bookmarkStart w:id="72" w:name="ref-MERGEL2015464"/>
      <w:bookmarkEnd w:id="71"/>
      <w:r>
        <w:t xml:space="preserve">46. </w:t>
      </w:r>
      <w:r>
        <w:tab/>
      </w:r>
      <w:proofErr w:type="spellStart"/>
      <w:r>
        <w:t>Mergel</w:t>
      </w:r>
      <w:proofErr w:type="spellEnd"/>
      <w:r>
        <w:t xml:space="preserve"> I. Open collaboration in the public sector: The case of social coding on GitHub. Gove</w:t>
      </w:r>
      <w:r>
        <w:t xml:space="preserve">rnment Information Quarterly. 2015;32: 464–472. </w:t>
      </w:r>
      <w:proofErr w:type="spellStart"/>
      <w:r>
        <w:t>doi:</w:t>
      </w:r>
      <w:hyperlink r:id="rId42">
        <w:r>
          <w:rPr>
            <w:rStyle w:val="Hyperlink"/>
          </w:rPr>
          <w:t>https</w:t>
        </w:r>
        <w:proofErr w:type="spellEnd"/>
        <w:r>
          <w:rPr>
            <w:rStyle w:val="Hyperlink"/>
          </w:rPr>
          <w:t>://doi.org/10.1016/j.giq.2015.09.004</w:t>
        </w:r>
      </w:hyperlink>
    </w:p>
    <w:p w:rsidR="00E12F95" w:rsidRDefault="001A07A4">
      <w:pPr>
        <w:pStyle w:val="Bibliography"/>
      </w:pPr>
      <w:bookmarkStart w:id="73" w:name="ref-CI2017"/>
      <w:bookmarkEnd w:id="72"/>
      <w:r>
        <w:t xml:space="preserve">47. </w:t>
      </w:r>
      <w:r>
        <w:tab/>
        <w:t>Shahin M, Ali Babar M, Zhu L. Continuous integration, delivery and deployment: A systematic revi</w:t>
      </w:r>
      <w:r>
        <w:t>ew on approaches, tools, challenges and practices. IEEE Access. 2017;5: 3909–3943. doi:</w:t>
      </w:r>
      <w:hyperlink r:id="rId43">
        <w:r>
          <w:rPr>
            <w:rStyle w:val="Hyperlink"/>
          </w:rPr>
          <w:t>10.1109/ACCESS.2017.2685629</w:t>
        </w:r>
      </w:hyperlink>
    </w:p>
    <w:p w:rsidR="00E12F95" w:rsidRDefault="001A07A4">
      <w:pPr>
        <w:pStyle w:val="Bibliography"/>
      </w:pPr>
      <w:bookmarkStart w:id="74" w:name="ref-zhou2016api"/>
      <w:bookmarkEnd w:id="73"/>
      <w:r>
        <w:t xml:space="preserve">48. </w:t>
      </w:r>
      <w:r>
        <w:tab/>
        <w:t>Zhou J, Walker RJ. API deprecation: A retrospective analysis and detectio</w:t>
      </w:r>
      <w:r>
        <w:t xml:space="preserve">n method for code examples on the web. Proceedings of the 2016 24th ACM SIGSOFT international symposium on foundations of software engineering. 2016. pp. 266–277. </w:t>
      </w:r>
    </w:p>
    <w:p w:rsidR="00E12F95" w:rsidRDefault="001A07A4">
      <w:pPr>
        <w:pStyle w:val="Bibliography"/>
      </w:pPr>
      <w:bookmarkStart w:id="75" w:name="ref-barros2023empowering"/>
      <w:bookmarkEnd w:id="74"/>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w:t>
      </w:r>
      <w:r>
        <w:t xml:space="preserve">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E12F95" w:rsidRDefault="001A07A4">
      <w:pPr>
        <w:pStyle w:val="Bibliography"/>
      </w:pPr>
      <w:bookmarkStart w:id="76" w:name="ref-10.1214/13-STS452"/>
      <w:bookmarkEnd w:id="75"/>
      <w:r>
        <w:t xml:space="preserve">50. </w:t>
      </w:r>
      <w:r>
        <w:tab/>
        <w:t>Chambers JM. Object-Oriented Programming, Functional Programm</w:t>
      </w:r>
      <w:r>
        <w:t>ing and R. Statistical Science. Institute of Mathematical Statistics; 2014;29: 167–180. doi:</w:t>
      </w:r>
      <w:hyperlink r:id="rId44">
        <w:r>
          <w:rPr>
            <w:rStyle w:val="Hyperlink"/>
          </w:rPr>
          <w:t>10.1214/13-STS452</w:t>
        </w:r>
      </w:hyperlink>
    </w:p>
    <w:p w:rsidR="00E12F95" w:rsidRDefault="001A07A4">
      <w:pPr>
        <w:pStyle w:val="Bibliography"/>
      </w:pPr>
      <w:bookmarkStart w:id="77" w:name="ref-CRAN2022"/>
      <w:bookmarkEnd w:id="76"/>
      <w:r>
        <w:lastRenderedPageBreak/>
        <w:t xml:space="preserve">51. </w:t>
      </w:r>
      <w:r>
        <w:tab/>
        <w:t>Statistical Computing RF for. The comprehensive r archive network [Internet]. 2022. Avai</w:t>
      </w:r>
      <w:r>
        <w:t xml:space="preserve">lable: </w:t>
      </w:r>
      <w:hyperlink r:id="rId45">
        <w:r>
          <w:rPr>
            <w:rStyle w:val="Hyperlink"/>
          </w:rPr>
          <w:t>https://cran.r-project.org</w:t>
        </w:r>
      </w:hyperlink>
    </w:p>
    <w:p w:rsidR="00E12F95" w:rsidRDefault="001A07A4">
      <w:pPr>
        <w:pStyle w:val="Bibliography"/>
      </w:pPr>
      <w:bookmarkStart w:id="78" w:name="ref-codecov_2022"/>
      <w:bookmarkEnd w:id="77"/>
      <w:r>
        <w:t xml:space="preserve">52. </w:t>
      </w:r>
      <w:r>
        <w:tab/>
      </w:r>
      <w:proofErr w:type="spellStart"/>
      <w:r>
        <w:t>Codecov</w:t>
      </w:r>
      <w:proofErr w:type="spellEnd"/>
      <w:r>
        <w:t xml:space="preserve"> [Internet]. Available: </w:t>
      </w:r>
      <w:hyperlink r:id="rId46">
        <w:r>
          <w:rPr>
            <w:rStyle w:val="Hyperlink"/>
          </w:rPr>
          <w:t>https://about.codecov.io/</w:t>
        </w:r>
      </w:hyperlink>
    </w:p>
    <w:p w:rsidR="00E12F95" w:rsidRDefault="001A07A4">
      <w:pPr>
        <w:pStyle w:val="Bibliography"/>
      </w:pPr>
      <w:bookmarkStart w:id="79" w:name="ref-hugo_2023"/>
      <w:bookmarkEnd w:id="78"/>
      <w:r>
        <w:t xml:space="preserve">53. </w:t>
      </w:r>
      <w:r>
        <w:tab/>
        <w:t>Hugo: The world’s fastest framework for building websites [Inter</w:t>
      </w:r>
      <w:r>
        <w:t xml:space="preserve">net]. Available: </w:t>
      </w:r>
      <w:hyperlink r:id="rId47">
        <w:r>
          <w:rPr>
            <w:rStyle w:val="Hyperlink"/>
          </w:rPr>
          <w:t>https://gohugo.io</w:t>
        </w:r>
      </w:hyperlink>
    </w:p>
    <w:p w:rsidR="00E12F95" w:rsidRDefault="001A07A4">
      <w:pPr>
        <w:pStyle w:val="Bibliography"/>
      </w:pPr>
      <w:bookmarkStart w:id="80" w:name="ref-docsy_2023"/>
      <w:bookmarkEnd w:id="79"/>
      <w:r>
        <w:t xml:space="preserve">54. </w:t>
      </w:r>
      <w:r>
        <w:tab/>
      </w:r>
      <w:proofErr w:type="spellStart"/>
      <w:r>
        <w:t>Docsy</w:t>
      </w:r>
      <w:proofErr w:type="spellEnd"/>
      <w:r>
        <w:t xml:space="preserve"> [Internet]. Available: </w:t>
      </w:r>
      <w:hyperlink r:id="rId48">
        <w:r>
          <w:rPr>
            <w:rStyle w:val="Hyperlink"/>
          </w:rPr>
          <w:t>https://www.docsy.dev</w:t>
        </w:r>
      </w:hyperlink>
    </w:p>
    <w:p w:rsidR="00E12F95" w:rsidRDefault="001A07A4">
      <w:pPr>
        <w:pStyle w:val="Bibliography"/>
      </w:pPr>
      <w:bookmarkStart w:id="81" w:name="ref-algoliadocsearch_2023"/>
      <w:bookmarkEnd w:id="80"/>
      <w:r>
        <w:t xml:space="preserve">55. </w:t>
      </w:r>
      <w:r>
        <w:tab/>
      </w:r>
      <w:proofErr w:type="spellStart"/>
      <w:r>
        <w:t>Docsearch</w:t>
      </w:r>
      <w:proofErr w:type="spellEnd"/>
      <w:r>
        <w:t xml:space="preserve"> [Internet]. Available: </w:t>
      </w:r>
      <w:hyperlink r:id="rId49">
        <w:r>
          <w:rPr>
            <w:rStyle w:val="Hyperlink"/>
          </w:rPr>
          <w:t>https://docsearch.algolia.com</w:t>
        </w:r>
      </w:hyperlink>
    </w:p>
    <w:p w:rsidR="00E12F95" w:rsidRDefault="001A07A4">
      <w:pPr>
        <w:pStyle w:val="Bibliography"/>
      </w:pPr>
      <w:bookmarkStart w:id="82" w:name="ref-netlify_2023"/>
      <w:bookmarkEnd w:id="81"/>
      <w:r>
        <w:t xml:space="preserve">56. </w:t>
      </w:r>
      <w:r>
        <w:tab/>
      </w:r>
      <w:proofErr w:type="spellStart"/>
      <w:r>
        <w:t>Netlify</w:t>
      </w:r>
      <w:proofErr w:type="spellEnd"/>
      <w:r>
        <w:t xml:space="preserve"> [Internet]. Available: </w:t>
      </w:r>
      <w:hyperlink r:id="rId50">
        <w:r>
          <w:rPr>
            <w:rStyle w:val="Hyperlink"/>
          </w:rPr>
          <w:t>https://www.netlify.com</w:t>
        </w:r>
      </w:hyperlink>
    </w:p>
    <w:p w:rsidR="00E12F95" w:rsidRDefault="001A07A4">
      <w:pPr>
        <w:pStyle w:val="Bibliography"/>
      </w:pPr>
      <w:bookmarkStart w:id="83" w:name="ref-Hamilton2021.07.07.21260129"/>
      <w:bookmarkEnd w:id="82"/>
      <w:r>
        <w:t xml:space="preserve">57.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w:t>
      </w:r>
      <w:r>
        <w:t xml:space="preserve">d anxiety measures to AQoL-6D utility using data from a sample of young people presenting to primary mental health services. </w:t>
      </w:r>
      <w:proofErr w:type="spellStart"/>
      <w:r>
        <w:t>medRxiv</w:t>
      </w:r>
      <w:proofErr w:type="spellEnd"/>
      <w:r>
        <w:t>. Cold Spring Harbor Laboratory Press; 2022; doi:</w:t>
      </w:r>
      <w:hyperlink r:id="rId51">
        <w:r>
          <w:rPr>
            <w:rStyle w:val="Hyperlink"/>
          </w:rPr>
          <w:t>10.1101/2021</w:t>
        </w:r>
        <w:r>
          <w:rPr>
            <w:rStyle w:val="Hyperlink"/>
          </w:rPr>
          <w:t>.07.07.21260129</w:t>
        </w:r>
      </w:hyperlink>
    </w:p>
    <w:p w:rsidR="00E12F95" w:rsidRDefault="001A07A4">
      <w:pPr>
        <w:pStyle w:val="Bibliography"/>
      </w:pPr>
      <w:bookmarkStart w:id="84" w:name="ref-hamilton_matthew_2022_6084467"/>
      <w:bookmarkEnd w:id="83"/>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2">
        <w:r>
          <w:rPr>
            <w:rStyle w:val="Hyperlink"/>
          </w:rPr>
          <w:t>10.5281/zenodo.6084467</w:t>
        </w:r>
      </w:hyperlink>
    </w:p>
    <w:p w:rsidR="00E12F95" w:rsidRDefault="001A07A4">
      <w:pPr>
        <w:pStyle w:val="Bibliography"/>
      </w:pPr>
      <w:bookmarkStart w:id="85" w:name="ref-hamilton_matthew_2022_6084824"/>
      <w:bookmarkEnd w:id="84"/>
      <w:r>
        <w:t xml:space="preserve">59. </w:t>
      </w:r>
      <w:r>
        <w:tab/>
        <w:t xml:space="preserve">Hamilton M, Gao C. </w:t>
      </w:r>
      <w:proofErr w:type="spellStart"/>
      <w:r>
        <w:t>Scorz</w:t>
      </w:r>
      <w:proofErr w:type="spellEnd"/>
      <w:r>
        <w:t>: Score questi</w:t>
      </w:r>
      <w:r>
        <w:t xml:space="preserve">onnaire item responses [Internet]. </w:t>
      </w:r>
      <w:proofErr w:type="spellStart"/>
      <w:r>
        <w:t>Zenodo</w:t>
      </w:r>
      <w:proofErr w:type="spellEnd"/>
      <w:r>
        <w:t>; 2022. doi:</w:t>
      </w:r>
      <w:hyperlink r:id="rId53">
        <w:r>
          <w:rPr>
            <w:rStyle w:val="Hyperlink"/>
          </w:rPr>
          <w:t>10.5281/zenodo.6084824</w:t>
        </w:r>
      </w:hyperlink>
    </w:p>
    <w:p w:rsidR="00E12F95" w:rsidRDefault="001A07A4">
      <w:pPr>
        <w:pStyle w:val="Bibliography"/>
      </w:pPr>
      <w:bookmarkStart w:id="86" w:name="ref-hamilton_matthew_2022_6116701"/>
      <w:bookmarkEnd w:id="85"/>
      <w:r>
        <w:t xml:space="preserve">60. </w:t>
      </w:r>
      <w:r>
        <w:tab/>
        <w:t xml:space="preserve">Hamilton M, Gao C. specific: Specify Candidate Models for Representing Mental Health Systems </w:t>
      </w:r>
      <w:r>
        <w:t xml:space="preserve">[Internet]. </w:t>
      </w:r>
      <w:proofErr w:type="spellStart"/>
      <w:r>
        <w:t>Zenodo</w:t>
      </w:r>
      <w:proofErr w:type="spellEnd"/>
      <w:r>
        <w:t>; 2022. doi:</w:t>
      </w:r>
      <w:hyperlink r:id="rId54">
        <w:r>
          <w:rPr>
            <w:rStyle w:val="Hyperlink"/>
          </w:rPr>
          <w:t>10.5281/zenodo.6116701</w:t>
        </w:r>
      </w:hyperlink>
    </w:p>
    <w:p w:rsidR="00E12F95" w:rsidRDefault="001A07A4">
      <w:pPr>
        <w:pStyle w:val="Bibliography"/>
      </w:pPr>
      <w:bookmarkStart w:id="87" w:name="ref-gao_caroline_2022_6130155"/>
      <w:bookmarkEnd w:id="86"/>
      <w:r>
        <w:t xml:space="preserve">61. </w:t>
      </w:r>
      <w:r>
        <w:tab/>
        <w:t xml:space="preserve">Gao C, Hamilton M. TTU: Implement Transfer to Utility Mapping Algorithms [Internet]. </w:t>
      </w:r>
      <w:proofErr w:type="spellStart"/>
      <w:r>
        <w:t>Zenodo</w:t>
      </w:r>
      <w:proofErr w:type="spellEnd"/>
      <w:r>
        <w:t>; 2022. doi:</w:t>
      </w:r>
      <w:hyperlink r:id="rId55">
        <w:r>
          <w:rPr>
            <w:rStyle w:val="Hyperlink"/>
          </w:rPr>
          <w:t>10.5281/zenodo.6130155</w:t>
        </w:r>
      </w:hyperlink>
    </w:p>
    <w:p w:rsidR="00E12F95" w:rsidRDefault="001A07A4">
      <w:pPr>
        <w:pStyle w:val="Bibliography"/>
      </w:pPr>
      <w:bookmarkStart w:id="88" w:name="ref-matthew_p_hamilton_2021_5646669"/>
      <w:bookmarkEnd w:id="87"/>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6">
        <w:r>
          <w:rPr>
            <w:rStyle w:val="Hyperlink"/>
          </w:rPr>
          <w:t>10.5281/zenodo.6210978</w:t>
        </w:r>
      </w:hyperlink>
    </w:p>
    <w:p w:rsidR="00E12F95" w:rsidRDefault="001A07A4">
      <w:pPr>
        <w:pStyle w:val="Bibliography"/>
      </w:pPr>
      <w:bookmarkStart w:id="89" w:name="ref-DVN/DKDIB0_2021"/>
      <w:bookmarkEnd w:id="88"/>
      <w:r>
        <w:t xml:space="preserve">6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7">
        <w:r>
          <w:rPr>
            <w:rStyle w:val="Hyperlink"/>
          </w:rPr>
          <w:t>10.7910/DVN/D</w:t>
        </w:r>
        <w:r>
          <w:rPr>
            <w:rStyle w:val="Hyperlink"/>
          </w:rPr>
          <w:t>KDIB0</w:t>
        </w:r>
      </w:hyperlink>
    </w:p>
    <w:p w:rsidR="00E12F95" w:rsidRDefault="001A07A4">
      <w:pPr>
        <w:pStyle w:val="Bibliography"/>
      </w:pPr>
      <w:bookmarkStart w:id="90" w:name="ref-DVN/HJXYKQ_2021"/>
      <w:bookmarkEnd w:id="89"/>
      <w:r>
        <w:t xml:space="preserve">64. </w:t>
      </w:r>
      <w:r>
        <w:tab/>
        <w:t xml:space="preserve">Hamilton MP. Synthetic (fake) youth mental health datasets and data dictionaries [Internet]. Harvard </w:t>
      </w:r>
      <w:proofErr w:type="spellStart"/>
      <w:r>
        <w:t>Dataverse</w:t>
      </w:r>
      <w:proofErr w:type="spellEnd"/>
      <w:r>
        <w:t>; 2021. doi:</w:t>
      </w:r>
      <w:hyperlink r:id="rId58">
        <w:r>
          <w:rPr>
            <w:rStyle w:val="Hyperlink"/>
          </w:rPr>
          <w:t>10.7910/DVN/HJXYKQ</w:t>
        </w:r>
      </w:hyperlink>
    </w:p>
    <w:p w:rsidR="00E12F95" w:rsidRDefault="001A07A4">
      <w:pPr>
        <w:pStyle w:val="Bibliography"/>
      </w:pPr>
      <w:bookmarkStart w:id="91" w:name="ref-hamilton_matthew_2022_6129906"/>
      <w:bookmarkEnd w:id="90"/>
      <w:r>
        <w:t xml:space="preserve">65. </w:t>
      </w:r>
      <w:r>
        <w:tab/>
        <w:t xml:space="preserve">Hamilton M, Gao C. Complete study program to </w:t>
      </w:r>
      <w:r>
        <w:t xml:space="preserve">reproduce all steps from data ingest through to results dissemination for a study to map mental health measures to AQoL-6D health utility [Internet]. </w:t>
      </w:r>
      <w:proofErr w:type="spellStart"/>
      <w:r>
        <w:t>Zenodo</w:t>
      </w:r>
      <w:proofErr w:type="spellEnd"/>
      <w:r>
        <w:t>; 2022. doi:</w:t>
      </w:r>
      <w:hyperlink r:id="rId59">
        <w:r>
          <w:rPr>
            <w:rStyle w:val="Hyperlink"/>
          </w:rPr>
          <w:t>10.5281/zenodo.6212704</w:t>
        </w:r>
      </w:hyperlink>
    </w:p>
    <w:p w:rsidR="00E12F95" w:rsidRDefault="001A07A4">
      <w:pPr>
        <w:pStyle w:val="Bibliography"/>
      </w:pPr>
      <w:bookmarkStart w:id="92" w:name="ref-hamilton_matthew_2022_6416330"/>
      <w:bookmarkEnd w:id="91"/>
      <w:r>
        <w:t xml:space="preserve">66. </w:t>
      </w:r>
      <w:r>
        <w:tab/>
        <w:t>Ha</w:t>
      </w:r>
      <w:r>
        <w:t xml:space="preserve">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0">
        <w:r>
          <w:rPr>
            <w:rStyle w:val="Hyperlink"/>
          </w:rPr>
          <w:t>10.5281/zenodo.6416330</w:t>
        </w:r>
      </w:hyperlink>
    </w:p>
    <w:p w:rsidR="00E12F95" w:rsidRDefault="001A07A4">
      <w:pPr>
        <w:pStyle w:val="Bibliography"/>
      </w:pPr>
      <w:bookmarkStart w:id="93" w:name="ref-hamilton_matthew_p_2022_6321821"/>
      <w:bookmarkEnd w:id="92"/>
      <w:r>
        <w:t xml:space="preserve">67. </w:t>
      </w:r>
      <w:r>
        <w:tab/>
        <w:t xml:space="preserve">Hamilton MP. aqol6dmap_fakes: Generate fake input data for </w:t>
      </w:r>
      <w:r>
        <w:t xml:space="preserve">an AQoL-6D mapping study [Internet]. </w:t>
      </w:r>
      <w:proofErr w:type="spellStart"/>
      <w:r>
        <w:t>Zenodo</w:t>
      </w:r>
      <w:proofErr w:type="spellEnd"/>
      <w:r>
        <w:t>; 2022. doi:</w:t>
      </w:r>
      <w:hyperlink r:id="rId61">
        <w:r>
          <w:rPr>
            <w:rStyle w:val="Hyperlink"/>
          </w:rPr>
          <w:t>10.5281/zenodo.6321821</w:t>
        </w:r>
      </w:hyperlink>
    </w:p>
    <w:p w:rsidR="00E12F95" w:rsidRDefault="001A07A4">
      <w:pPr>
        <w:pStyle w:val="Bibliography"/>
      </w:pPr>
      <w:bookmarkStart w:id="94" w:name="ref-hamilton_matthew_2022_6116385"/>
      <w:bookmarkEnd w:id="93"/>
      <w:r>
        <w:lastRenderedPageBreak/>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w:t>
      </w:r>
      <w:r>
        <w:t>odo</w:t>
      </w:r>
      <w:proofErr w:type="spellEnd"/>
      <w:r>
        <w:t>; 2022. doi:</w:t>
      </w:r>
      <w:hyperlink r:id="rId62">
        <w:r>
          <w:rPr>
            <w:rStyle w:val="Hyperlink"/>
          </w:rPr>
          <w:t>10.5281/zenodo.6116385</w:t>
        </w:r>
      </w:hyperlink>
    </w:p>
    <w:p w:rsidR="00E12F95" w:rsidRDefault="001A07A4">
      <w:pPr>
        <w:pStyle w:val="Bibliography"/>
      </w:pPr>
      <w:bookmarkStart w:id="95" w:name="ref-matthew_p_hamilton_2022_5976988"/>
      <w:bookmarkEnd w:id="94"/>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3">
        <w:r>
          <w:rPr>
            <w:rStyle w:val="Hyperlink"/>
          </w:rPr>
          <w:t>10.5281/zenodo.5976988</w:t>
        </w:r>
      </w:hyperlink>
    </w:p>
    <w:p w:rsidR="00E12F95" w:rsidRDefault="001A07A4">
      <w:pPr>
        <w:pStyle w:val="Bibliography"/>
      </w:pPr>
      <w:bookmarkStart w:id="96" w:name="ref-10.3389/fpubh.2022.899874"/>
      <w:bookmarkEnd w:id="95"/>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4">
        <w:r>
          <w:rPr>
            <w:rStyle w:val="Hyperlink"/>
          </w:rPr>
          <w:t>10.3389/fpubh.2022.899874</w:t>
        </w:r>
      </w:hyperlink>
    </w:p>
    <w:p w:rsidR="00E12F95" w:rsidRDefault="001A07A4">
      <w:pPr>
        <w:pStyle w:val="Bibliography"/>
      </w:pPr>
      <w:bookmarkStart w:id="97" w:name="ref-anzt2020environment"/>
      <w:bookmarkEnd w:id="96"/>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w:t>
      </w:r>
      <w:r>
        <w:t xml:space="preserve"> 1000 Ltd; 2020;9. </w:t>
      </w:r>
    </w:p>
    <w:p w:rsidR="00E12F95" w:rsidRDefault="001A07A4">
      <w:pPr>
        <w:pStyle w:val="Bibliography"/>
      </w:pPr>
      <w:bookmarkStart w:id="98" w:name="ref-chalmers2014increase"/>
      <w:bookmarkEnd w:id="97"/>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E12F95" w:rsidRDefault="001A07A4">
      <w:pPr>
        <w:pStyle w:val="Bibliography"/>
      </w:pPr>
      <w:bookmarkStart w:id="99" w:name="ref-craig2018taking"/>
      <w:bookmarkEnd w:id="98"/>
      <w:r>
        <w:t xml:space="preserve">73. </w:t>
      </w:r>
      <w:r>
        <w:tab/>
        <w:t xml:space="preserve">Craig P, Di Ruggiero E, </w:t>
      </w:r>
      <w:proofErr w:type="spellStart"/>
      <w:r>
        <w:t>Frol</w:t>
      </w:r>
      <w:r>
        <w:t>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E12F95" w:rsidRDefault="001A07A4">
      <w:pPr>
        <w:pStyle w:val="Bibliography"/>
      </w:pPr>
      <w:bookmarkStart w:id="100" w:name="ref-Sampson2019"/>
      <w:bookmarkEnd w:id="99"/>
      <w:r>
        <w:t xml:space="preserve">74. </w:t>
      </w:r>
      <w:r>
        <w:tab/>
        <w:t>Sampson CJ, Arnold R, Bryan</w:t>
      </w:r>
      <w:r>
        <w:t xml:space="preserve">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5">
        <w:r>
          <w:rPr>
            <w:rStyle w:val="Hyperlink"/>
          </w:rPr>
          <w:t>10.1007/s40273-019-00819-z</w:t>
        </w:r>
      </w:hyperlink>
    </w:p>
    <w:p w:rsidR="00E12F95" w:rsidRDefault="001A07A4">
      <w:pPr>
        <w:pStyle w:val="Bibliography"/>
      </w:pPr>
      <w:bookmarkStart w:id="101" w:name="ref-beck2001manifesto"/>
      <w:bookmarkEnd w:id="100"/>
      <w:r>
        <w:t xml:space="preserve">75. </w:t>
      </w:r>
      <w:r>
        <w:tab/>
        <w:t>Beck K, Beedle M,</w:t>
      </w:r>
      <w:r>
        <w:t xml:space="preserve"> Van </w:t>
      </w:r>
      <w:proofErr w:type="spellStart"/>
      <w:r>
        <w:t>Bennekum</w:t>
      </w:r>
      <w:proofErr w:type="spellEnd"/>
      <w:r>
        <w:t xml:space="preserve"> A, Cockburn A, Cunningham W, Fowler M, et al. Manifesto for agile software development. Snowbird, UT; 2001; </w:t>
      </w:r>
    </w:p>
    <w:bookmarkEnd w:id="27"/>
    <w:bookmarkEnd w:id="101"/>
    <w:p w:rsidR="00E12F95" w:rsidRDefault="001A07A4">
      <w:r>
        <w:br w:type="page"/>
      </w:r>
    </w:p>
    <w:p w:rsidR="00E12F95" w:rsidRDefault="001A07A4" w:rsidP="0072129E">
      <w:pPr>
        <w:pStyle w:val="Heading2"/>
        <w:numPr>
          <w:ilvl w:val="0"/>
          <w:numId w:val="0"/>
        </w:numPr>
        <w:ind w:left="792"/>
        <w:pPrChange w:id="102" w:author="Matthew Hamilton" w:date="2023-08-19T01:46:00Z">
          <w:pPr>
            <w:pStyle w:val="Heading2"/>
          </w:pPr>
        </w:pPrChange>
      </w:pPr>
      <w:bookmarkStart w:id="103" w:name="tables-and-figures"/>
      <w:r>
        <w:lastRenderedPageBreak/>
        <w:t>Tables and figures</w:t>
      </w:r>
    </w:p>
    <w:p w:rsidR="00E12F95" w:rsidDel="0072129E" w:rsidRDefault="001A07A4">
      <w:pPr>
        <w:pStyle w:val="TableCaption"/>
        <w:keepNext/>
        <w:rPr>
          <w:del w:id="104" w:author="Matthew Hamilton" w:date="2023-08-19T01:48:00Z"/>
        </w:rPr>
      </w:pPr>
      <w:r>
        <w:rPr>
          <w:b/>
        </w:rPr>
        <w:t xml:space="preserve">Table  </w:t>
      </w:r>
      <w:bookmarkStart w:id="105" w:name="proscons"/>
      <w:r>
        <w:rPr>
          <w:b/>
        </w:rPr>
        <w:fldChar w:fldCharType="begin"/>
      </w:r>
      <w:r>
        <w:rPr>
          <w:b/>
        </w:rPr>
        <w:instrText>SEQ tab \* Arabic</w:instrText>
      </w:r>
      <w:r w:rsidR="00B51C02">
        <w:rPr>
          <w:b/>
        </w:rPr>
        <w:fldChar w:fldCharType="separate"/>
      </w:r>
      <w:r w:rsidR="00B51C02">
        <w:rPr>
          <w:b/>
          <w:noProof/>
        </w:rPr>
        <w:t>1</w:t>
      </w:r>
      <w:r>
        <w:rPr>
          <w:b/>
        </w:rPr>
        <w:fldChar w:fldCharType="end"/>
      </w:r>
      <w:bookmarkEnd w:id="105"/>
      <w:r>
        <w:rPr>
          <w:b/>
        </w:rPr>
        <w:t xml:space="preserve">:  </w:t>
      </w:r>
      <w:r>
        <w:t>Considerations when choosing between implementing computational models using commer</w:t>
      </w:r>
      <w:r>
        <w:t>cial modelling software or as software projects using an open-source programming language</w:t>
      </w:r>
    </w:p>
    <w:tbl>
      <w:tblPr>
        <w:tblW w:w="0" w:type="auto"/>
        <w:jc w:val="center"/>
        <w:tblLayout w:type="fixed"/>
        <w:tblLook w:val="0420" w:firstRow="1" w:lastRow="0" w:firstColumn="0" w:lastColumn="0" w:noHBand="0" w:noVBand="1"/>
      </w:tblPr>
      <w:tblGrid>
        <w:gridCol w:w="1184"/>
        <w:gridCol w:w="3335"/>
        <w:gridCol w:w="2554"/>
      </w:tblGrid>
      <w:tr w:rsidR="00E12F95" w:rsidDel="0072129E">
        <w:trPr>
          <w:tblHeader/>
          <w:jc w:val="center"/>
          <w:del w:id="106" w:author="Matthew Hamilton" w:date="2023-08-19T01:48:00Z"/>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07" w:author="Matthew Hamilton" w:date="2023-08-19T01:48:00Z"/>
              </w:rPr>
            </w:pPr>
            <w:del w:id="108" w:author="Matthew Hamilton" w:date="2023-08-19T01:48:00Z">
              <w:r w:rsidDel="0072129E">
                <w:rPr>
                  <w:rFonts w:ascii="Arial" w:eastAsia="Arial" w:hAnsi="Arial" w:cs="Arial"/>
                  <w:color w:val="000000"/>
                  <w:sz w:val="22"/>
                  <w:szCs w:val="22"/>
                </w:rPr>
                <w:delText>Objective</w:delText>
              </w:r>
            </w:del>
          </w:p>
        </w:tc>
        <w:tc>
          <w:tcPr>
            <w:tcW w:w="33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09" w:author="Matthew Hamilton" w:date="2023-08-19T01:48:00Z"/>
              </w:rPr>
            </w:pPr>
            <w:del w:id="110" w:author="Matthew Hamilton" w:date="2023-08-19T01:48:00Z">
              <w:r w:rsidDel="0072129E">
                <w:rPr>
                  <w:rFonts w:ascii="Arial" w:eastAsia="Arial" w:hAnsi="Arial" w:cs="Arial"/>
                  <w:color w:val="000000"/>
                  <w:sz w:val="22"/>
                  <w:szCs w:val="22"/>
                </w:rPr>
                <w:delText>Commercial modelling software</w:delText>
              </w:r>
            </w:del>
          </w:p>
        </w:tc>
        <w:tc>
          <w:tcPr>
            <w:tcW w:w="25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11" w:author="Matthew Hamilton" w:date="2023-08-19T01:48:00Z"/>
              </w:rPr>
            </w:pPr>
            <w:del w:id="112" w:author="Matthew Hamilton" w:date="2023-08-19T01:48:00Z">
              <w:r w:rsidDel="0072129E">
                <w:rPr>
                  <w:rFonts w:ascii="Arial" w:eastAsia="Arial" w:hAnsi="Arial" w:cs="Arial"/>
                  <w:color w:val="000000"/>
                  <w:sz w:val="22"/>
                  <w:szCs w:val="22"/>
                </w:rPr>
                <w:delText>Programming language</w:delText>
              </w:r>
            </w:del>
          </w:p>
        </w:tc>
      </w:tr>
      <w:tr w:rsidR="00E12F95" w:rsidDel="0072129E">
        <w:trPr>
          <w:jc w:val="center"/>
          <w:del w:id="113" w:author="Matthew Hamilton" w:date="2023-08-19T01:48:00Z"/>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14" w:author="Matthew Hamilton" w:date="2023-08-19T01:48:00Z"/>
              </w:rPr>
            </w:pPr>
            <w:del w:id="115" w:author="Matthew Hamilton" w:date="2023-08-19T01:48:00Z">
              <w:r w:rsidDel="0072129E">
                <w:rPr>
                  <w:rFonts w:ascii="Arial" w:eastAsia="Arial" w:hAnsi="Arial" w:cs="Arial"/>
                  <w:color w:val="000000"/>
                  <w:sz w:val="22"/>
                  <w:szCs w:val="22"/>
                </w:rPr>
                <w:delText>Fast</w:delText>
              </w:r>
            </w:del>
          </w:p>
        </w:tc>
        <w:tc>
          <w:tcPr>
            <w:tcW w:w="33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16" w:author="Matthew Hamilton" w:date="2023-08-19T01:48:00Z"/>
              </w:rPr>
            </w:pPr>
            <w:del w:id="117" w:author="Matthew Hamilton" w:date="2023-08-19T01:48:00Z">
              <w:r w:rsidDel="0072129E">
                <w:rPr>
                  <w:rFonts w:ascii="Arial" w:eastAsia="Arial" w:hAnsi="Arial" w:cs="Arial"/>
                  <w:color w:val="000000"/>
                  <w:sz w:val="22"/>
                  <w:szCs w:val="22"/>
                </w:rPr>
                <w:delText>A</w:delText>
              </w:r>
            </w:del>
          </w:p>
        </w:tc>
        <w:tc>
          <w:tcPr>
            <w:tcW w:w="25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18" w:author="Matthew Hamilton" w:date="2023-08-19T01:48:00Z"/>
              </w:rPr>
            </w:pPr>
            <w:del w:id="119" w:author="Matthew Hamilton" w:date="2023-08-19T01:48:00Z">
              <w:r w:rsidDel="0072129E">
                <w:rPr>
                  <w:rFonts w:ascii="Arial" w:eastAsia="Arial" w:hAnsi="Arial" w:cs="Arial"/>
                  <w:color w:val="000000"/>
                  <w:sz w:val="22"/>
                  <w:szCs w:val="22"/>
                </w:rPr>
                <w:delText>ONE</w:delText>
              </w:r>
            </w:del>
          </w:p>
        </w:tc>
      </w:tr>
      <w:tr w:rsidR="00E12F95" w:rsidDel="0072129E">
        <w:trPr>
          <w:jc w:val="center"/>
          <w:del w:id="120"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21" w:author="Matthew Hamilton" w:date="2023-08-19T01:48:00Z"/>
              </w:rPr>
            </w:pPr>
            <w:del w:id="122" w:author="Matthew Hamilton" w:date="2023-08-19T01:48:00Z">
              <w:r w:rsidDel="0072129E">
                <w:rPr>
                  <w:rFonts w:ascii="Arial" w:eastAsia="Arial" w:hAnsi="Arial" w:cs="Arial"/>
                  <w:color w:val="000000"/>
                  <w:sz w:val="22"/>
                  <w:szCs w:val="22"/>
                </w:rPr>
                <w:delText>Cheap</w:delText>
              </w:r>
            </w:del>
          </w:p>
        </w:tc>
        <w:tc>
          <w:tcPr>
            <w:tcW w:w="33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23" w:author="Matthew Hamilton" w:date="2023-08-19T01:48:00Z"/>
              </w:rPr>
            </w:pPr>
            <w:del w:id="124" w:author="Matthew Hamilton" w:date="2023-08-19T01:48:00Z">
              <w:r w:rsidDel="0072129E">
                <w:rPr>
                  <w:rFonts w:ascii="Arial" w:eastAsia="Arial" w:hAnsi="Arial" w:cs="Arial"/>
                  <w:color w:val="000000"/>
                  <w:sz w:val="22"/>
                  <w:szCs w:val="22"/>
                </w:rPr>
                <w:delText>B</w:delText>
              </w:r>
            </w:del>
          </w:p>
        </w:tc>
        <w:tc>
          <w:tcPr>
            <w:tcW w:w="2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25" w:author="Matthew Hamilton" w:date="2023-08-19T01:48:00Z"/>
              </w:rPr>
            </w:pPr>
            <w:del w:id="126" w:author="Matthew Hamilton" w:date="2023-08-19T01:48:00Z">
              <w:r w:rsidDel="0072129E">
                <w:rPr>
                  <w:rFonts w:ascii="Arial" w:eastAsia="Arial" w:hAnsi="Arial" w:cs="Arial"/>
                  <w:color w:val="000000"/>
                  <w:sz w:val="22"/>
                  <w:szCs w:val="22"/>
                </w:rPr>
                <w:delText>TWO</w:delText>
              </w:r>
            </w:del>
          </w:p>
        </w:tc>
      </w:tr>
      <w:tr w:rsidR="00E12F95" w:rsidDel="0072129E">
        <w:trPr>
          <w:jc w:val="center"/>
          <w:del w:id="127" w:author="Matthew Hamilton" w:date="2023-08-19T01:48:00Z"/>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28" w:author="Matthew Hamilton" w:date="2023-08-19T01:48:00Z"/>
              </w:rPr>
            </w:pPr>
            <w:del w:id="129" w:author="Matthew Hamilton" w:date="2023-08-19T01:48:00Z">
              <w:r w:rsidDel="0072129E">
                <w:rPr>
                  <w:rFonts w:ascii="Arial" w:eastAsia="Arial" w:hAnsi="Arial" w:cs="Arial"/>
                  <w:color w:val="000000"/>
                  <w:sz w:val="22"/>
                  <w:szCs w:val="22"/>
                </w:rPr>
                <w:delText>Good</w:delText>
              </w:r>
            </w:del>
          </w:p>
        </w:tc>
        <w:tc>
          <w:tcPr>
            <w:tcW w:w="33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30" w:author="Matthew Hamilton" w:date="2023-08-19T01:48:00Z"/>
              </w:rPr>
            </w:pPr>
            <w:del w:id="131" w:author="Matthew Hamilton" w:date="2023-08-19T01:48:00Z">
              <w:r w:rsidDel="0072129E">
                <w:rPr>
                  <w:rFonts w:ascii="Arial" w:eastAsia="Arial" w:hAnsi="Arial" w:cs="Arial"/>
                  <w:color w:val="000000"/>
                  <w:sz w:val="22"/>
                  <w:szCs w:val="22"/>
                </w:rPr>
                <w:delText>C</w:delText>
              </w:r>
            </w:del>
          </w:p>
        </w:tc>
        <w:tc>
          <w:tcPr>
            <w:tcW w:w="25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32" w:author="Matthew Hamilton" w:date="2023-08-19T01:48:00Z"/>
              </w:rPr>
            </w:pPr>
            <w:del w:id="133" w:author="Matthew Hamilton" w:date="2023-08-19T01:48:00Z">
              <w:r w:rsidDel="0072129E">
                <w:rPr>
                  <w:rFonts w:ascii="Arial" w:eastAsia="Arial" w:hAnsi="Arial" w:cs="Arial"/>
                  <w:color w:val="000000"/>
                  <w:sz w:val="22"/>
                  <w:szCs w:val="22"/>
                </w:rPr>
                <w:delText>THREE</w:delText>
              </w:r>
            </w:del>
          </w:p>
        </w:tc>
      </w:tr>
    </w:tbl>
    <w:p w:rsidR="0072129E" w:rsidRDefault="0072129E" w:rsidP="0072129E">
      <w:pPr>
        <w:pStyle w:val="TableCaption"/>
        <w:keepNext/>
        <w:rPr>
          <w:ins w:id="134" w:author="Matthew Hamilton" w:date="2023-08-19T01:48:00Z"/>
          <w:rFonts w:ascii="Arial" w:eastAsia="Arial" w:hAnsi="Arial" w:cs="Arial"/>
          <w:i w:val="0"/>
          <w:color w:val="000000"/>
          <w:sz w:val="22"/>
          <w:szCs w:val="22"/>
        </w:rPr>
      </w:pPr>
    </w:p>
    <w:p w:rsidR="00E12F95" w:rsidRDefault="001A07A4" w:rsidP="0072129E">
      <w:pPr>
        <w:pStyle w:val="TableCaption"/>
        <w:keepNext/>
        <w:pPrChange w:id="135" w:author="Matthew Hamilton" w:date="2023-08-19T01:48:00Z">
          <w:pPr/>
        </w:pPrChange>
      </w:pPr>
      <w:bookmarkStart w:id="136" w:name="_GoBack"/>
      <w:bookmarkEnd w:id="136"/>
      <w:r>
        <w:br w:type="page"/>
      </w:r>
    </w:p>
    <w:p w:rsidR="00E12F95" w:rsidDel="0072129E" w:rsidRDefault="001A07A4">
      <w:pPr>
        <w:pStyle w:val="TableCaption"/>
        <w:keepNext/>
        <w:rPr>
          <w:del w:id="137" w:author="Matthew Hamilton" w:date="2023-08-19T01:48:00Z"/>
        </w:rPr>
      </w:pPr>
      <w:r>
        <w:rPr>
          <w:b/>
        </w:rPr>
        <w:lastRenderedPageBreak/>
        <w:t>T</w:t>
      </w:r>
      <w:r>
        <w:rPr>
          <w:b/>
        </w:rPr>
        <w:t xml:space="preserve">able  </w:t>
      </w:r>
      <w:bookmarkStart w:id="138" w:name="timelygls"/>
      <w:r>
        <w:rPr>
          <w:b/>
        </w:rPr>
        <w:fldChar w:fldCharType="begin"/>
      </w:r>
      <w:r>
        <w:rPr>
          <w:b/>
        </w:rPr>
        <w:instrText>SEQ tab \* Arabic</w:instrText>
      </w:r>
      <w:r w:rsidR="00B51C02">
        <w:rPr>
          <w:b/>
        </w:rPr>
        <w:fldChar w:fldCharType="separate"/>
      </w:r>
      <w:r w:rsidR="00B51C02">
        <w:rPr>
          <w:b/>
          <w:noProof/>
        </w:rPr>
        <w:t>2</w:t>
      </w:r>
      <w:r>
        <w:rPr>
          <w:b/>
        </w:rPr>
        <w:fldChar w:fldCharType="end"/>
      </w:r>
      <w:bookmarkEnd w:id="138"/>
      <w:r>
        <w:rPr>
          <w:b/>
        </w:rPr>
        <w:t xml:space="preserve">:  </w:t>
      </w:r>
      <w:r>
        <w:t>How transparent, reusable and updatable (TRU) computational health economic models (CHEMs) suggest ethical modelling practice</w:t>
      </w:r>
    </w:p>
    <w:tbl>
      <w:tblPr>
        <w:tblW w:w="0" w:type="auto"/>
        <w:jc w:val="center"/>
        <w:tblLayout w:type="fixed"/>
        <w:tblLook w:val="0420" w:firstRow="1" w:lastRow="0" w:firstColumn="0" w:lastColumn="0" w:noHBand="0" w:noVBand="1"/>
      </w:tblPr>
      <w:tblGrid>
        <w:gridCol w:w="1184"/>
        <w:gridCol w:w="1160"/>
        <w:gridCol w:w="15969"/>
      </w:tblGrid>
      <w:tr w:rsidR="00E12F95" w:rsidDel="0072129E">
        <w:trPr>
          <w:tblHeader/>
          <w:jc w:val="center"/>
          <w:del w:id="139" w:author="Matthew Hamilton" w:date="2023-08-19T01:48:00Z"/>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40" w:author="Matthew Hamilton" w:date="2023-08-19T01:48:00Z"/>
              </w:rPr>
            </w:pPr>
            <w:del w:id="141" w:author="Matthew Hamilton" w:date="2023-08-19T01:48:00Z">
              <w:r w:rsidDel="0072129E">
                <w:rPr>
                  <w:rFonts w:ascii="Arial" w:eastAsia="Arial" w:hAnsi="Arial" w:cs="Arial"/>
                  <w:color w:val="000000"/>
                  <w:sz w:val="22"/>
                  <w:szCs w:val="22"/>
                </w:rPr>
                <w:delText>Objective</w:delText>
              </w:r>
            </w:del>
          </w:p>
        </w:tc>
        <w:tc>
          <w:tcPr>
            <w:tcW w:w="1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42" w:author="Matthew Hamilton" w:date="2023-08-19T01:48:00Z"/>
              </w:rPr>
            </w:pPr>
            <w:del w:id="143" w:author="Matthew Hamilton" w:date="2023-08-19T01:48:00Z">
              <w:r w:rsidDel="0072129E">
                <w:rPr>
                  <w:rFonts w:ascii="Arial" w:eastAsia="Arial" w:hAnsi="Arial" w:cs="Arial"/>
                  <w:color w:val="000000"/>
                  <w:sz w:val="22"/>
                  <w:szCs w:val="22"/>
                </w:rPr>
                <w:delText>Standard</w:delText>
              </w:r>
            </w:del>
          </w:p>
        </w:tc>
        <w:tc>
          <w:tcPr>
            <w:tcW w:w="15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44" w:author="Matthew Hamilton" w:date="2023-08-19T01:48:00Z"/>
              </w:rPr>
            </w:pPr>
            <w:del w:id="145" w:author="Matthew Hamilton" w:date="2023-08-19T01:48:00Z">
              <w:r w:rsidDel="0072129E">
                <w:rPr>
                  <w:rFonts w:ascii="Arial" w:eastAsia="Arial" w:hAnsi="Arial" w:cs="Arial"/>
                  <w:color w:val="000000"/>
                  <w:sz w:val="22"/>
                  <w:szCs w:val="22"/>
                </w:rPr>
                <w:delText>Meaning</w:delText>
              </w:r>
            </w:del>
          </w:p>
        </w:tc>
      </w:tr>
      <w:tr w:rsidR="00E12F95" w:rsidDel="0072129E">
        <w:trPr>
          <w:jc w:val="center"/>
          <w:del w:id="146" w:author="Matthew Hamilton" w:date="2023-08-19T01:48:00Z"/>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47" w:author="Matthew Hamilton" w:date="2023-08-19T01:48:00Z"/>
              </w:rPr>
            </w:pPr>
          </w:p>
        </w:tc>
        <w:tc>
          <w:tcPr>
            <w:tcW w:w="1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48" w:author="Matthew Hamilton" w:date="2023-08-19T01:48:00Z"/>
              </w:rPr>
            </w:pPr>
            <w:del w:id="149" w:author="Matthew Hamilton" w:date="2023-08-19T01:48:00Z">
              <w:r w:rsidDel="0072129E">
                <w:rPr>
                  <w:rFonts w:ascii="Arial" w:eastAsia="Arial" w:hAnsi="Arial" w:cs="Arial"/>
                  <w:color w:val="000000"/>
                  <w:sz w:val="22"/>
                  <w:szCs w:val="22"/>
                </w:rPr>
                <w:delText>A1</w:delText>
              </w:r>
            </w:del>
          </w:p>
        </w:tc>
        <w:tc>
          <w:tcPr>
            <w:tcW w:w="159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50" w:author="Matthew Hamilton" w:date="2023-08-19T01:48:00Z"/>
              </w:rPr>
            </w:pPr>
            <w:del w:id="151" w:author="Matthew Hamilton" w:date="2023-08-19T01:48:00Z">
              <w:r w:rsidDel="0072129E">
                <w:rPr>
                  <w:rFonts w:ascii="Arial" w:eastAsia="Arial" w:hAnsi="Arial" w:cs="Arial"/>
                  <w:color w:val="000000"/>
                  <w:sz w:val="22"/>
                  <w:szCs w:val="22"/>
                </w:rPr>
                <w:delText xml:space="preserve">Open online repositories are used to permanently archive, uniquely identify and transparently </w:delText>
              </w:r>
              <w:r w:rsidDel="0072129E">
                <w:rPr>
                  <w:rFonts w:ascii="Arial" w:eastAsia="Arial" w:hAnsi="Arial" w:cs="Arial"/>
                  <w:color w:val="000000"/>
                  <w:sz w:val="22"/>
                  <w:szCs w:val="22"/>
                </w:rPr>
                <w:delText>record authorship and development history of model code and data.</w:delText>
              </w:r>
            </w:del>
          </w:p>
        </w:tc>
      </w:tr>
      <w:tr w:rsidR="00E12F95" w:rsidDel="0072129E">
        <w:trPr>
          <w:jc w:val="center"/>
          <w:del w:id="152"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53"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54" w:author="Matthew Hamilton" w:date="2023-08-19T01:48:00Z"/>
              </w:rPr>
            </w:pPr>
            <w:del w:id="155" w:author="Matthew Hamilton" w:date="2023-08-19T01:48:00Z">
              <w:r w:rsidDel="0072129E">
                <w:rPr>
                  <w:rFonts w:ascii="Arial" w:eastAsia="Arial" w:hAnsi="Arial" w:cs="Arial"/>
                  <w:color w:val="000000"/>
                  <w:sz w:val="22"/>
                  <w:szCs w:val="22"/>
                </w:rPr>
                <w:delText>A2</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56" w:author="Matthew Hamilton" w:date="2023-08-19T01:48:00Z"/>
              </w:rPr>
            </w:pPr>
            <w:del w:id="157" w:author="Matthew Hamilton" w:date="2023-08-19T01:48:00Z">
              <w:r w:rsidDel="0072129E">
                <w:rPr>
                  <w:rFonts w:ascii="Arial" w:eastAsia="Arial" w:hAnsi="Arial" w:cs="Arial"/>
                  <w:color w:val="000000"/>
                  <w:sz w:val="22"/>
                  <w:szCs w:val="22"/>
                </w:rPr>
                <w:delText>Model code and data are documented.</w:delText>
              </w:r>
            </w:del>
          </w:p>
        </w:tc>
      </w:tr>
      <w:tr w:rsidR="00E12F95" w:rsidDel="0072129E">
        <w:trPr>
          <w:jc w:val="center"/>
          <w:del w:id="158"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59"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60" w:author="Matthew Hamilton" w:date="2023-08-19T01:48:00Z"/>
              </w:rPr>
            </w:pPr>
            <w:del w:id="161" w:author="Matthew Hamilton" w:date="2023-08-19T01:48:00Z">
              <w:r w:rsidDel="0072129E">
                <w:rPr>
                  <w:rFonts w:ascii="Arial" w:eastAsia="Arial" w:hAnsi="Arial" w:cs="Arial"/>
                  <w:color w:val="000000"/>
                  <w:sz w:val="22"/>
                  <w:szCs w:val="22"/>
                </w:rPr>
                <w:delText>A3</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62" w:author="Matthew Hamilton" w:date="2023-08-19T01:48:00Z"/>
              </w:rPr>
            </w:pPr>
            <w:del w:id="163" w:author="Matthew Hamilton" w:date="2023-08-19T01:48:00Z">
              <w:r w:rsidDel="0072129E">
                <w:rPr>
                  <w:rFonts w:ascii="Arial" w:eastAsia="Arial" w:hAnsi="Arial" w:cs="Arial"/>
                  <w:color w:val="000000"/>
                  <w:sz w:val="22"/>
                  <w:szCs w:val="22"/>
                </w:rPr>
                <w:delText>Model code uses consistent and abstracted syntax.</w:delText>
              </w:r>
            </w:del>
          </w:p>
        </w:tc>
      </w:tr>
      <w:tr w:rsidR="00E12F95" w:rsidDel="0072129E">
        <w:trPr>
          <w:jc w:val="center"/>
          <w:del w:id="164"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65"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66" w:author="Matthew Hamilton" w:date="2023-08-19T01:48:00Z"/>
              </w:rPr>
            </w:pPr>
            <w:del w:id="167" w:author="Matthew Hamilton" w:date="2023-08-19T01:48:00Z">
              <w:r w:rsidDel="0072129E">
                <w:rPr>
                  <w:rFonts w:ascii="Arial" w:eastAsia="Arial" w:hAnsi="Arial" w:cs="Arial"/>
                  <w:color w:val="000000"/>
                  <w:sz w:val="22"/>
                  <w:szCs w:val="22"/>
                </w:rPr>
                <w:delText>A4</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68" w:author="Matthew Hamilton" w:date="2023-08-19T01:48:00Z"/>
              </w:rPr>
            </w:pPr>
            <w:del w:id="169" w:author="Matthew Hamilton" w:date="2023-08-19T01:48:00Z">
              <w:r w:rsidDel="0072129E">
                <w:rPr>
                  <w:rFonts w:ascii="Arial" w:eastAsia="Arial" w:hAnsi="Arial" w:cs="Arial"/>
                  <w:color w:val="000000"/>
                  <w:sz w:val="22"/>
                  <w:szCs w:val="22"/>
                </w:rPr>
                <w:delText>Literate programming is used to implement model analyses.</w:delText>
              </w:r>
            </w:del>
          </w:p>
        </w:tc>
      </w:tr>
      <w:tr w:rsidR="00E12F95" w:rsidDel="0072129E">
        <w:trPr>
          <w:jc w:val="center"/>
          <w:del w:id="170"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71"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72" w:author="Matthew Hamilton" w:date="2023-08-19T01:48:00Z"/>
              </w:rPr>
            </w:pPr>
            <w:del w:id="173" w:author="Matthew Hamilton" w:date="2023-08-19T01:48:00Z">
              <w:r w:rsidDel="0072129E">
                <w:rPr>
                  <w:rFonts w:ascii="Arial" w:eastAsia="Arial" w:hAnsi="Arial" w:cs="Arial"/>
                  <w:color w:val="000000"/>
                  <w:sz w:val="22"/>
                  <w:szCs w:val="22"/>
                </w:rPr>
                <w:delText>A5</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74" w:author="Matthew Hamilton" w:date="2023-08-19T01:48:00Z"/>
              </w:rPr>
            </w:pPr>
            <w:del w:id="175" w:author="Matthew Hamilton" w:date="2023-08-19T01:48:00Z">
              <w:r w:rsidDel="0072129E">
                <w:rPr>
                  <w:rFonts w:ascii="Arial" w:eastAsia="Arial" w:hAnsi="Arial" w:cs="Arial"/>
                  <w:color w:val="000000"/>
                  <w:sz w:val="22"/>
                  <w:szCs w:val="22"/>
                </w:rPr>
                <w:delText xml:space="preserve">Model code coverage is </w:delText>
              </w:r>
              <w:r w:rsidDel="0072129E">
                <w:rPr>
                  <w:rFonts w:ascii="Arial" w:eastAsia="Arial" w:hAnsi="Arial" w:cs="Arial"/>
                  <w:color w:val="000000"/>
                  <w:sz w:val="22"/>
                  <w:szCs w:val="22"/>
                </w:rPr>
                <w:delText>reported.</w:delText>
              </w:r>
            </w:del>
          </w:p>
        </w:tc>
      </w:tr>
      <w:tr w:rsidR="00E12F95" w:rsidDel="0072129E">
        <w:trPr>
          <w:jc w:val="center"/>
          <w:del w:id="176"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77"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78" w:author="Matthew Hamilton" w:date="2023-08-19T01:48:00Z"/>
              </w:rPr>
            </w:pPr>
            <w:del w:id="179" w:author="Matthew Hamilton" w:date="2023-08-19T01:48:00Z">
              <w:r w:rsidDel="0072129E">
                <w:rPr>
                  <w:rFonts w:ascii="Arial" w:eastAsia="Arial" w:hAnsi="Arial" w:cs="Arial"/>
                  <w:color w:val="000000"/>
                  <w:sz w:val="22"/>
                  <w:szCs w:val="22"/>
                </w:rPr>
                <w:delText>A6</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80" w:author="Matthew Hamilton" w:date="2023-08-19T01:48:00Z"/>
              </w:rPr>
            </w:pPr>
            <w:del w:id="181" w:author="Matthew Hamilton" w:date="2023-08-19T01:48:00Z">
              <w:r w:rsidDel="0072129E">
                <w:rPr>
                  <w:rFonts w:ascii="Arial" w:eastAsia="Arial" w:hAnsi="Arial" w:cs="Arial"/>
                  <w:color w:val="000000"/>
                  <w:sz w:val="22"/>
                  <w:szCs w:val="22"/>
                </w:rPr>
                <w:delText>All parts of a study analysis and reporting workflow can be reproduced and/or replicated.</w:delText>
              </w:r>
            </w:del>
          </w:p>
        </w:tc>
      </w:tr>
      <w:tr w:rsidR="00E12F95" w:rsidDel="0072129E">
        <w:trPr>
          <w:jc w:val="center"/>
          <w:del w:id="182"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83"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84" w:author="Matthew Hamilton" w:date="2023-08-19T01:48:00Z"/>
              </w:rPr>
            </w:pPr>
            <w:del w:id="185" w:author="Matthew Hamilton" w:date="2023-08-19T01:48:00Z">
              <w:r w:rsidDel="0072129E">
                <w:rPr>
                  <w:rFonts w:ascii="Arial" w:eastAsia="Arial" w:hAnsi="Arial" w:cs="Arial"/>
                  <w:color w:val="000000"/>
                  <w:sz w:val="22"/>
                  <w:szCs w:val="22"/>
                </w:rPr>
                <w:delText>A7</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86" w:author="Matthew Hamilton" w:date="2023-08-19T01:48:00Z"/>
              </w:rPr>
            </w:pPr>
            <w:del w:id="187" w:author="Matthew Hamilton" w:date="2023-08-19T01:48:00Z">
              <w:r w:rsidDel="0072129E">
                <w:rPr>
                  <w:rFonts w:ascii="Arial" w:eastAsia="Arial" w:hAnsi="Arial" w:cs="Arial"/>
                  <w:color w:val="000000"/>
                  <w:sz w:val="22"/>
                  <w:szCs w:val="22"/>
                </w:rPr>
                <w:delText>Model code and data are distributed with tools to support appropriate citation.</w:delText>
              </w:r>
            </w:del>
          </w:p>
        </w:tc>
      </w:tr>
      <w:tr w:rsidR="00E12F95" w:rsidDel="0072129E">
        <w:trPr>
          <w:jc w:val="center"/>
          <w:del w:id="188"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89"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90" w:author="Matthew Hamilton" w:date="2023-08-19T01:48:00Z"/>
              </w:rPr>
            </w:pPr>
            <w:del w:id="191" w:author="Matthew Hamilton" w:date="2023-08-19T01:48:00Z">
              <w:r w:rsidDel="0072129E">
                <w:rPr>
                  <w:rFonts w:ascii="Arial" w:eastAsia="Arial" w:hAnsi="Arial" w:cs="Arial"/>
                  <w:color w:val="000000"/>
                  <w:sz w:val="22"/>
                  <w:szCs w:val="22"/>
                </w:rPr>
                <w:delText>R1</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92" w:author="Matthew Hamilton" w:date="2023-08-19T01:48:00Z"/>
              </w:rPr>
            </w:pPr>
            <w:del w:id="193" w:author="Matthew Hamilton" w:date="2023-08-19T01:48:00Z">
              <w:r w:rsidDel="0072129E">
                <w:rPr>
                  <w:rFonts w:ascii="Arial" w:eastAsia="Arial" w:hAnsi="Arial" w:cs="Arial"/>
                  <w:color w:val="000000"/>
                  <w:sz w:val="22"/>
                  <w:szCs w:val="22"/>
                </w:rPr>
                <w:delText xml:space="preserve">Model code is made available for re-use under copyleft or </w:delText>
              </w:r>
              <w:r w:rsidDel="0072129E">
                <w:rPr>
                  <w:rFonts w:ascii="Arial" w:eastAsia="Arial" w:hAnsi="Arial" w:cs="Arial"/>
                  <w:color w:val="000000"/>
                  <w:sz w:val="22"/>
                  <w:szCs w:val="22"/>
                </w:rPr>
                <w:delText>permissive licenses.</w:delText>
              </w:r>
            </w:del>
          </w:p>
        </w:tc>
      </w:tr>
      <w:tr w:rsidR="00E12F95" w:rsidDel="0072129E">
        <w:trPr>
          <w:jc w:val="center"/>
          <w:del w:id="194"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195"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96" w:author="Matthew Hamilton" w:date="2023-08-19T01:48:00Z"/>
              </w:rPr>
            </w:pPr>
            <w:del w:id="197" w:author="Matthew Hamilton" w:date="2023-08-19T01:48:00Z">
              <w:r w:rsidDel="0072129E">
                <w:rPr>
                  <w:rFonts w:ascii="Arial" w:eastAsia="Arial" w:hAnsi="Arial" w:cs="Arial"/>
                  <w:color w:val="000000"/>
                  <w:sz w:val="22"/>
                  <w:szCs w:val="22"/>
                </w:rPr>
                <w:delText>R2</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198" w:author="Matthew Hamilton" w:date="2023-08-19T01:48:00Z"/>
              </w:rPr>
            </w:pPr>
            <w:del w:id="199" w:author="Matthew Hamilton" w:date="2023-08-19T01:48:00Z">
              <w:r w:rsidDel="0072129E">
                <w:rPr>
                  <w:rFonts w:ascii="Arial" w:eastAsia="Arial" w:hAnsi="Arial" w:cs="Arial"/>
                  <w:color w:val="000000"/>
                  <w:sz w:val="22"/>
                  <w:szCs w:val="22"/>
                </w:rPr>
                <w:delText>Non-confidential model data is licensed for liberal re-use (potentially subject to ethical use terms).</w:delText>
              </w:r>
            </w:del>
          </w:p>
        </w:tc>
      </w:tr>
      <w:tr w:rsidR="00E12F95" w:rsidDel="0072129E">
        <w:trPr>
          <w:jc w:val="center"/>
          <w:del w:id="200"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01"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02" w:author="Matthew Hamilton" w:date="2023-08-19T01:48:00Z"/>
              </w:rPr>
            </w:pPr>
            <w:del w:id="203" w:author="Matthew Hamilton" w:date="2023-08-19T01:48:00Z">
              <w:r w:rsidDel="0072129E">
                <w:rPr>
                  <w:rFonts w:ascii="Arial" w:eastAsia="Arial" w:hAnsi="Arial" w:cs="Arial"/>
                  <w:color w:val="000000"/>
                  <w:sz w:val="22"/>
                  <w:szCs w:val="22"/>
                </w:rPr>
                <w:delText>R3</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04" w:author="Matthew Hamilton" w:date="2023-08-19T01:48:00Z"/>
              </w:rPr>
            </w:pPr>
            <w:del w:id="205" w:author="Matthew Hamilton" w:date="2023-08-19T01:48:00Z">
              <w:r w:rsidDel="0072129E">
                <w:rPr>
                  <w:rFonts w:ascii="Arial" w:eastAsia="Arial" w:hAnsi="Arial" w:cs="Arial"/>
                  <w:color w:val="000000"/>
                  <w:sz w:val="22"/>
                  <w:szCs w:val="22"/>
                </w:rPr>
                <w:delText>Model code and data are stored and managed separately.</w:delText>
              </w:r>
            </w:del>
          </w:p>
        </w:tc>
      </w:tr>
      <w:tr w:rsidR="00E12F95" w:rsidDel="0072129E">
        <w:trPr>
          <w:jc w:val="center"/>
          <w:del w:id="206"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07"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08" w:author="Matthew Hamilton" w:date="2023-08-19T01:48:00Z"/>
              </w:rPr>
            </w:pPr>
            <w:del w:id="209" w:author="Matthew Hamilton" w:date="2023-08-19T01:48:00Z">
              <w:r w:rsidDel="0072129E">
                <w:rPr>
                  <w:rFonts w:ascii="Arial" w:eastAsia="Arial" w:hAnsi="Arial" w:cs="Arial"/>
                  <w:color w:val="000000"/>
                  <w:sz w:val="22"/>
                  <w:szCs w:val="22"/>
                </w:rPr>
                <w:delText>R4</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10" w:author="Matthew Hamilton" w:date="2023-08-19T01:48:00Z"/>
              </w:rPr>
            </w:pPr>
            <w:del w:id="211" w:author="Matthew Hamilton" w:date="2023-08-19T01:48:00Z">
              <w:r w:rsidDel="0072129E">
                <w:rPr>
                  <w:rFonts w:ascii="Arial" w:eastAsia="Arial" w:hAnsi="Arial" w:cs="Arial"/>
                  <w:color w:val="000000"/>
                  <w:sz w:val="22"/>
                  <w:szCs w:val="22"/>
                </w:rPr>
                <w:delText xml:space="preserve">Model code uses encapsulation and inheritence for data </w:delText>
              </w:r>
              <w:r w:rsidDel="0072129E">
                <w:rPr>
                  <w:rFonts w:ascii="Arial" w:eastAsia="Arial" w:hAnsi="Arial" w:cs="Arial"/>
                  <w:color w:val="000000"/>
                  <w:sz w:val="22"/>
                  <w:szCs w:val="22"/>
                </w:rPr>
                <w:delText>structures.</w:delText>
              </w:r>
            </w:del>
          </w:p>
        </w:tc>
      </w:tr>
      <w:tr w:rsidR="00E12F95" w:rsidDel="0072129E">
        <w:trPr>
          <w:jc w:val="center"/>
          <w:del w:id="212"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13"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14" w:author="Matthew Hamilton" w:date="2023-08-19T01:48:00Z"/>
              </w:rPr>
            </w:pPr>
            <w:del w:id="215" w:author="Matthew Hamilton" w:date="2023-08-19T01:48:00Z">
              <w:r w:rsidDel="0072129E">
                <w:rPr>
                  <w:rFonts w:ascii="Arial" w:eastAsia="Arial" w:hAnsi="Arial" w:cs="Arial"/>
                  <w:color w:val="000000"/>
                  <w:sz w:val="22"/>
                  <w:szCs w:val="22"/>
                </w:rPr>
                <w:delText>R5</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16" w:author="Matthew Hamilton" w:date="2023-08-19T01:48:00Z"/>
              </w:rPr>
            </w:pPr>
            <w:del w:id="217" w:author="Matthew Hamilton" w:date="2023-08-19T01:48:00Z">
              <w:r w:rsidDel="0072129E">
                <w:rPr>
                  <w:rFonts w:ascii="Arial" w:eastAsia="Arial" w:hAnsi="Arial" w:cs="Arial"/>
                  <w:color w:val="000000"/>
                  <w:sz w:val="22"/>
                  <w:szCs w:val="22"/>
                </w:rPr>
                <w:delText>Model code uses functions to implement algorithms.</w:delText>
              </w:r>
            </w:del>
          </w:p>
        </w:tc>
      </w:tr>
      <w:tr w:rsidR="00E12F95" w:rsidDel="0072129E">
        <w:trPr>
          <w:jc w:val="center"/>
          <w:del w:id="218"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19"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20" w:author="Matthew Hamilton" w:date="2023-08-19T01:48:00Z"/>
              </w:rPr>
            </w:pPr>
            <w:del w:id="221" w:author="Matthew Hamilton" w:date="2023-08-19T01:48:00Z">
              <w:r w:rsidDel="0072129E">
                <w:rPr>
                  <w:rFonts w:ascii="Arial" w:eastAsia="Arial" w:hAnsi="Arial" w:cs="Arial"/>
                  <w:color w:val="000000"/>
                  <w:sz w:val="22"/>
                  <w:szCs w:val="22"/>
                </w:rPr>
                <w:delText>R6</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22" w:author="Matthew Hamilton" w:date="2023-08-19T01:48:00Z"/>
              </w:rPr>
            </w:pPr>
            <w:del w:id="223" w:author="Matthew Hamilton" w:date="2023-08-19T01:48:00Z">
              <w:r w:rsidDel="0072129E">
                <w:rPr>
                  <w:rFonts w:ascii="Arial" w:eastAsia="Arial" w:hAnsi="Arial" w:cs="Arial"/>
                  <w:color w:val="000000"/>
                  <w:sz w:val="22"/>
                  <w:szCs w:val="22"/>
                </w:rPr>
                <w:delText>Model code is distributed as code libraries.</w:delText>
              </w:r>
            </w:del>
          </w:p>
        </w:tc>
      </w:tr>
      <w:tr w:rsidR="00E12F95" w:rsidDel="0072129E">
        <w:trPr>
          <w:jc w:val="center"/>
          <w:del w:id="224"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25"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26" w:author="Matthew Hamilton" w:date="2023-08-19T01:48:00Z"/>
              </w:rPr>
            </w:pPr>
            <w:del w:id="227" w:author="Matthew Hamilton" w:date="2023-08-19T01:48:00Z">
              <w:r w:rsidDel="0072129E">
                <w:rPr>
                  <w:rFonts w:ascii="Arial" w:eastAsia="Arial" w:hAnsi="Arial" w:cs="Arial"/>
                  <w:color w:val="000000"/>
                  <w:sz w:val="22"/>
                  <w:szCs w:val="22"/>
                </w:rPr>
                <w:delText>R7</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28" w:author="Matthew Hamilton" w:date="2023-08-19T01:48:00Z"/>
              </w:rPr>
            </w:pPr>
            <w:del w:id="229" w:author="Matthew Hamilton" w:date="2023-08-19T01:48:00Z">
              <w:r w:rsidDel="0072129E">
                <w:rPr>
                  <w:rFonts w:ascii="Arial" w:eastAsia="Arial" w:hAnsi="Arial" w:cs="Arial"/>
                  <w:color w:val="000000"/>
                  <w:sz w:val="22"/>
                  <w:szCs w:val="22"/>
                </w:rPr>
                <w:delText>Test data is available to demonstrate the transferability of model code.</w:delText>
              </w:r>
            </w:del>
          </w:p>
        </w:tc>
      </w:tr>
      <w:tr w:rsidR="00E12F95" w:rsidDel="0072129E">
        <w:trPr>
          <w:jc w:val="center"/>
          <w:del w:id="230"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31"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32" w:author="Matthew Hamilton" w:date="2023-08-19T01:48:00Z"/>
              </w:rPr>
            </w:pPr>
            <w:del w:id="233" w:author="Matthew Hamilton" w:date="2023-08-19T01:48:00Z">
              <w:r w:rsidDel="0072129E">
                <w:rPr>
                  <w:rFonts w:ascii="Arial" w:eastAsia="Arial" w:hAnsi="Arial" w:cs="Arial"/>
                  <w:color w:val="000000"/>
                  <w:sz w:val="22"/>
                  <w:szCs w:val="22"/>
                </w:rPr>
                <w:delText>R8</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34" w:author="Matthew Hamilton" w:date="2023-08-19T01:48:00Z"/>
              </w:rPr>
            </w:pPr>
            <w:del w:id="235" w:author="Matthew Hamilton" w:date="2023-08-19T01:48:00Z">
              <w:r w:rsidDel="0072129E">
                <w:rPr>
                  <w:rFonts w:ascii="Arial" w:eastAsia="Arial" w:hAnsi="Arial" w:cs="Arial"/>
                  <w:color w:val="000000"/>
                  <w:sz w:val="22"/>
                  <w:szCs w:val="22"/>
                </w:rPr>
                <w:delText xml:space="preserve">Statistical models are distributed with tools for </w:delText>
              </w:r>
              <w:r w:rsidDel="0072129E">
                <w:rPr>
                  <w:rFonts w:ascii="Arial" w:eastAsia="Arial" w:hAnsi="Arial" w:cs="Arial"/>
                  <w:color w:val="000000"/>
                  <w:sz w:val="22"/>
                  <w:szCs w:val="22"/>
                </w:rPr>
                <w:delText>making out of sample predictions.</w:delText>
              </w:r>
            </w:del>
          </w:p>
        </w:tc>
      </w:tr>
      <w:tr w:rsidR="00E12F95" w:rsidDel="0072129E">
        <w:trPr>
          <w:jc w:val="center"/>
          <w:del w:id="236"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37"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38" w:author="Matthew Hamilton" w:date="2023-08-19T01:48:00Z"/>
              </w:rPr>
            </w:pPr>
            <w:del w:id="239" w:author="Matthew Hamilton" w:date="2023-08-19T01:48:00Z">
              <w:r w:rsidDel="0072129E">
                <w:rPr>
                  <w:rFonts w:ascii="Arial" w:eastAsia="Arial" w:hAnsi="Arial" w:cs="Arial"/>
                  <w:color w:val="000000"/>
                  <w:sz w:val="22"/>
                  <w:szCs w:val="22"/>
                </w:rPr>
                <w:delText>R9</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40" w:author="Matthew Hamilton" w:date="2023-08-19T01:48:00Z"/>
              </w:rPr>
            </w:pPr>
            <w:del w:id="241" w:author="Matthew Hamilton" w:date="2023-08-19T01:48:00Z">
              <w:r w:rsidDel="0072129E">
                <w:rPr>
                  <w:rFonts w:ascii="Arial" w:eastAsia="Arial" w:hAnsi="Arial" w:cs="Arial"/>
                  <w:color w:val="000000"/>
                  <w:sz w:val="22"/>
                  <w:szCs w:val="22"/>
                </w:rPr>
                <w:delText>User-interfaces allow non-technical users to configure and use models.</w:delText>
              </w:r>
            </w:del>
          </w:p>
        </w:tc>
      </w:tr>
      <w:tr w:rsidR="00E12F95" w:rsidDel="0072129E">
        <w:trPr>
          <w:jc w:val="center"/>
          <w:del w:id="242"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43"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44" w:author="Matthew Hamilton" w:date="2023-08-19T01:48:00Z"/>
              </w:rPr>
            </w:pPr>
            <w:del w:id="245" w:author="Matthew Hamilton" w:date="2023-08-19T01:48:00Z">
              <w:r w:rsidDel="0072129E">
                <w:rPr>
                  <w:rFonts w:ascii="Arial" w:eastAsia="Arial" w:hAnsi="Arial" w:cs="Arial"/>
                  <w:color w:val="000000"/>
                  <w:sz w:val="22"/>
                  <w:szCs w:val="22"/>
                </w:rPr>
                <w:delText>U1</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46" w:author="Matthew Hamilton" w:date="2023-08-19T01:48:00Z"/>
              </w:rPr>
            </w:pPr>
            <w:del w:id="247" w:author="Matthew Hamilton" w:date="2023-08-19T01:48:00Z">
              <w:r w:rsidDel="0072129E">
                <w:rPr>
                  <w:rFonts w:ascii="Arial" w:eastAsia="Arial" w:hAnsi="Arial" w:cs="Arial"/>
                  <w:color w:val="000000"/>
                  <w:sz w:val="22"/>
                  <w:szCs w:val="22"/>
                </w:rPr>
                <w:delText>Model code and data are version controlled.</w:delText>
              </w:r>
            </w:del>
          </w:p>
        </w:tc>
      </w:tr>
      <w:tr w:rsidR="00E12F95" w:rsidDel="0072129E">
        <w:trPr>
          <w:jc w:val="center"/>
          <w:del w:id="248"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49"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50" w:author="Matthew Hamilton" w:date="2023-08-19T01:48:00Z"/>
              </w:rPr>
            </w:pPr>
            <w:del w:id="251" w:author="Matthew Hamilton" w:date="2023-08-19T01:48:00Z">
              <w:r w:rsidDel="0072129E">
                <w:rPr>
                  <w:rFonts w:ascii="Arial" w:eastAsia="Arial" w:hAnsi="Arial" w:cs="Arial"/>
                  <w:color w:val="000000"/>
                  <w:sz w:val="22"/>
                  <w:szCs w:val="22"/>
                </w:rPr>
                <w:delText>U2</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52" w:author="Matthew Hamilton" w:date="2023-08-19T01:48:00Z"/>
              </w:rPr>
            </w:pPr>
            <w:del w:id="253" w:author="Matthew Hamilton" w:date="2023-08-19T01:48:00Z">
              <w:r w:rsidDel="0072129E">
                <w:rPr>
                  <w:rFonts w:ascii="Arial" w:eastAsia="Arial" w:hAnsi="Arial" w:cs="Arial"/>
                  <w:color w:val="000000"/>
                  <w:sz w:val="22"/>
                  <w:szCs w:val="22"/>
                </w:rPr>
                <w:delText xml:space="preserve">The signficiance and status of code and data updates are indicated with semantic versioning </w:delText>
              </w:r>
              <w:r w:rsidDel="0072129E">
                <w:rPr>
                  <w:rFonts w:ascii="Arial" w:eastAsia="Arial" w:hAnsi="Arial" w:cs="Arial"/>
                  <w:color w:val="000000"/>
                  <w:sz w:val="22"/>
                  <w:szCs w:val="22"/>
                </w:rPr>
                <w:delText>and release types.</w:delText>
              </w:r>
            </w:del>
          </w:p>
        </w:tc>
      </w:tr>
      <w:tr w:rsidR="00E12F95" w:rsidDel="0072129E">
        <w:trPr>
          <w:jc w:val="center"/>
          <w:del w:id="254" w:author="Matthew Hamilton" w:date="2023-08-19T01:48:00Z"/>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55" w:author="Matthew Hamilton" w:date="2023-08-19T01:48:00Z"/>
              </w:rPr>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56" w:author="Matthew Hamilton" w:date="2023-08-19T01:48:00Z"/>
              </w:rPr>
            </w:pPr>
            <w:del w:id="257" w:author="Matthew Hamilton" w:date="2023-08-19T01:48:00Z">
              <w:r w:rsidDel="0072129E">
                <w:rPr>
                  <w:rFonts w:ascii="Arial" w:eastAsia="Arial" w:hAnsi="Arial" w:cs="Arial"/>
                  <w:color w:val="000000"/>
                  <w:sz w:val="22"/>
                  <w:szCs w:val="22"/>
                </w:rPr>
                <w:delText>U3</w:delText>
              </w:r>
            </w:del>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58" w:author="Matthew Hamilton" w:date="2023-08-19T01:48:00Z"/>
              </w:rPr>
            </w:pPr>
            <w:del w:id="259" w:author="Matthew Hamilton" w:date="2023-08-19T01:48:00Z">
              <w:r w:rsidDel="0072129E">
                <w:rPr>
                  <w:rFonts w:ascii="Arial" w:eastAsia="Arial" w:hAnsi="Arial" w:cs="Arial"/>
                  <w:color w:val="000000"/>
                  <w:sz w:val="22"/>
                  <w:szCs w:val="22"/>
                </w:rPr>
                <w:delText>Continuous integration is used to verify model code updates.</w:delText>
              </w:r>
            </w:del>
          </w:p>
        </w:tc>
      </w:tr>
      <w:tr w:rsidR="00E12F95" w:rsidDel="0072129E">
        <w:trPr>
          <w:jc w:val="center"/>
          <w:del w:id="260" w:author="Matthew Hamilton" w:date="2023-08-19T01:48:00Z"/>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61" w:author="Matthew Hamilton" w:date="2023-08-19T01:48:00Z"/>
              </w:rPr>
            </w:pPr>
          </w:p>
        </w:tc>
        <w:tc>
          <w:tcPr>
            <w:tcW w:w="1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62" w:author="Matthew Hamilton" w:date="2023-08-19T01:48:00Z"/>
              </w:rPr>
            </w:pPr>
            <w:del w:id="263" w:author="Matthew Hamilton" w:date="2023-08-19T01:48:00Z">
              <w:r w:rsidDel="0072129E">
                <w:rPr>
                  <w:rFonts w:ascii="Arial" w:eastAsia="Arial" w:hAnsi="Arial" w:cs="Arial"/>
                  <w:color w:val="000000"/>
                  <w:sz w:val="22"/>
                  <w:szCs w:val="22"/>
                </w:rPr>
                <w:delText>U4</w:delText>
              </w:r>
            </w:del>
          </w:p>
        </w:tc>
        <w:tc>
          <w:tcPr>
            <w:tcW w:w="159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64" w:author="Matthew Hamilton" w:date="2023-08-19T01:48:00Z"/>
              </w:rPr>
            </w:pPr>
            <w:del w:id="265" w:author="Matthew Hamilton" w:date="2023-08-19T01:48:00Z">
              <w:r w:rsidDel="0072129E">
                <w:rPr>
                  <w:rFonts w:ascii="Arial" w:eastAsia="Arial" w:hAnsi="Arial" w:cs="Arial"/>
                  <w:color w:val="000000"/>
                  <w:sz w:val="22"/>
                  <w:szCs w:val="22"/>
                </w:rPr>
                <w:delText>Deprecation conventions are used to retire model code and data.</w:delText>
              </w:r>
            </w:del>
          </w:p>
        </w:tc>
      </w:tr>
    </w:tbl>
    <w:p w:rsidR="0072129E" w:rsidRDefault="0072129E" w:rsidP="0072129E">
      <w:pPr>
        <w:pStyle w:val="TableCaption"/>
        <w:keepNext/>
        <w:rPr>
          <w:ins w:id="266" w:author="Matthew Hamilton" w:date="2023-08-19T01:48:00Z"/>
          <w:rFonts w:ascii="Arial" w:eastAsia="Arial" w:hAnsi="Arial" w:cs="Arial"/>
          <w:i w:val="0"/>
          <w:color w:val="000000"/>
          <w:sz w:val="22"/>
          <w:szCs w:val="22"/>
        </w:rPr>
      </w:pPr>
    </w:p>
    <w:p w:rsidR="0072129E" w:rsidRDefault="0072129E" w:rsidP="0072129E">
      <w:pPr>
        <w:pStyle w:val="TableCaption"/>
        <w:keepNext/>
        <w:rPr>
          <w:ins w:id="267" w:author="Matthew Hamilton" w:date="2023-08-19T01:48:00Z"/>
        </w:rPr>
        <w:pPrChange w:id="268" w:author="Matthew Hamilton" w:date="2023-08-19T01:48:00Z">
          <w:pPr/>
        </w:pPrChange>
      </w:pPr>
    </w:p>
    <w:p w:rsidR="00E12F95" w:rsidRDefault="001A07A4">
      <w:r>
        <w:br w:type="page"/>
      </w:r>
    </w:p>
    <w:p w:rsidR="00E12F95" w:rsidDel="0072129E" w:rsidRDefault="001A07A4">
      <w:pPr>
        <w:pStyle w:val="TableCaption"/>
        <w:keepNext/>
        <w:rPr>
          <w:del w:id="269" w:author="Matthew Hamilton" w:date="2023-08-19T01:48:00Z"/>
        </w:rPr>
      </w:pPr>
      <w:r>
        <w:rPr>
          <w:b/>
        </w:rPr>
        <w:lastRenderedPageBreak/>
        <w:t>T</w:t>
      </w:r>
      <w:r>
        <w:rPr>
          <w:b/>
        </w:rPr>
        <w:t xml:space="preserve">able  </w:t>
      </w:r>
      <w:bookmarkStart w:id="270" w:name="cpkgs"/>
      <w:r>
        <w:rPr>
          <w:b/>
        </w:rPr>
        <w:fldChar w:fldCharType="begin"/>
      </w:r>
      <w:r>
        <w:rPr>
          <w:b/>
        </w:rPr>
        <w:instrText>SEQ tab \* Arabic</w:instrText>
      </w:r>
      <w:r w:rsidR="00B51C02">
        <w:rPr>
          <w:b/>
        </w:rPr>
        <w:fldChar w:fldCharType="separate"/>
      </w:r>
      <w:r w:rsidR="00B51C02">
        <w:rPr>
          <w:b/>
          <w:noProof/>
        </w:rPr>
        <w:t>3</w:t>
      </w:r>
      <w:r>
        <w:rPr>
          <w:b/>
        </w:rPr>
        <w:fldChar w:fldCharType="end"/>
      </w:r>
      <w:bookmarkEnd w:id="270"/>
      <w:r>
        <w:rPr>
          <w:b/>
        </w:rPr>
        <w:t xml:space="preserve">:  </w:t>
      </w:r>
      <w:r>
        <w:t>Software framework R libraries</w:t>
      </w:r>
    </w:p>
    <w:tbl>
      <w:tblPr>
        <w:tblW w:w="0" w:type="auto"/>
        <w:jc w:val="center"/>
        <w:tblLayout w:type="fixed"/>
        <w:tblLook w:val="0420" w:firstRow="1" w:lastRow="0" w:firstColumn="0" w:lastColumn="0" w:noHBand="0" w:noVBand="1"/>
      </w:tblPr>
      <w:tblGrid>
        <w:gridCol w:w="1453"/>
        <w:gridCol w:w="609"/>
        <w:gridCol w:w="2064"/>
        <w:gridCol w:w="2529"/>
        <w:gridCol w:w="21947"/>
      </w:tblGrid>
      <w:tr w:rsidR="00E12F95" w:rsidDel="0072129E">
        <w:trPr>
          <w:tblHeader/>
          <w:jc w:val="center"/>
          <w:del w:id="271" w:author="Matthew Hamilton" w:date="2023-08-19T01:48:00Z"/>
        </w:trPr>
        <w:tc>
          <w:tcPr>
            <w:tcW w:w="14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72" w:author="Matthew Hamilton" w:date="2023-08-19T01:48:00Z"/>
              </w:rPr>
            </w:pPr>
            <w:del w:id="273" w:author="Matthew Hamilton" w:date="2023-08-19T01:48:00Z">
              <w:r w:rsidDel="0072129E">
                <w:rPr>
                  <w:rFonts w:ascii="Arial" w:eastAsia="Arial" w:hAnsi="Arial" w:cs="Arial"/>
                  <w:color w:val="000000"/>
                  <w:sz w:val="22"/>
                  <w:szCs w:val="22"/>
                </w:rPr>
                <w:delText>Package</w:delText>
              </w:r>
            </w:del>
          </w:p>
        </w:tc>
        <w:tc>
          <w:tcPr>
            <w:tcW w:w="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74" w:author="Matthew Hamilton" w:date="2023-08-19T01:48:00Z"/>
              </w:rPr>
            </w:pPr>
            <w:del w:id="275" w:author="Matthew Hamilton" w:date="2023-08-19T01:48:00Z">
              <w:r w:rsidDel="0072129E">
                <w:rPr>
                  <w:rFonts w:ascii="Arial" w:eastAsia="Arial" w:hAnsi="Arial" w:cs="Arial"/>
                  <w:color w:val="000000"/>
                  <w:sz w:val="22"/>
                  <w:szCs w:val="22"/>
                </w:rPr>
                <w:delText>Ref</w:delText>
              </w:r>
            </w:del>
          </w:p>
        </w:tc>
        <w:tc>
          <w:tcPr>
            <w:tcW w:w="20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76" w:author="Matthew Hamilton" w:date="2023-08-19T01:48:00Z"/>
              </w:rPr>
            </w:pPr>
            <w:del w:id="277" w:author="Matthew Hamilton" w:date="2023-08-19T01:48:00Z">
              <w:r w:rsidDel="0072129E">
                <w:rPr>
                  <w:rFonts w:ascii="Arial" w:eastAsia="Arial" w:hAnsi="Arial" w:cs="Arial"/>
                  <w:color w:val="000000"/>
                  <w:sz w:val="22"/>
                  <w:szCs w:val="22"/>
                </w:rPr>
                <w:delText>Focus</w:delText>
              </w:r>
            </w:del>
          </w:p>
        </w:tc>
        <w:tc>
          <w:tcPr>
            <w:tcW w:w="25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78" w:author="Matthew Hamilton" w:date="2023-08-19T01:48:00Z"/>
              </w:rPr>
            </w:pPr>
            <w:del w:id="279" w:author="Matthew Hamilton" w:date="2023-08-19T01:48:00Z">
              <w:r w:rsidDel="0072129E">
                <w:rPr>
                  <w:rFonts w:ascii="Arial" w:eastAsia="Arial" w:hAnsi="Arial" w:cs="Arial"/>
                  <w:color w:val="000000"/>
                  <w:sz w:val="22"/>
                  <w:szCs w:val="22"/>
                </w:rPr>
                <w:delText xml:space="preserve">Standard     </w:delText>
              </w:r>
            </w:del>
          </w:p>
        </w:tc>
        <w:tc>
          <w:tcPr>
            <w:tcW w:w="219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80" w:author="Matthew Hamilton" w:date="2023-08-19T01:48:00Z"/>
              </w:rPr>
            </w:pPr>
            <w:del w:id="281" w:author="Matthew Hamilton" w:date="2023-08-19T01:48:00Z">
              <w:r w:rsidDel="0072129E">
                <w:rPr>
                  <w:rFonts w:ascii="Arial" w:eastAsia="Arial" w:hAnsi="Arial" w:cs="Arial"/>
                  <w:color w:val="000000"/>
                  <w:sz w:val="22"/>
                  <w:szCs w:val="22"/>
                </w:rPr>
                <w:delText>Depends on these R libraries</w:delText>
              </w:r>
            </w:del>
          </w:p>
        </w:tc>
      </w:tr>
      <w:tr w:rsidR="00E12F95" w:rsidDel="0072129E">
        <w:trPr>
          <w:jc w:val="center"/>
          <w:del w:id="282" w:author="Matthew Hamilton" w:date="2023-08-19T01:48:00Z"/>
        </w:trPr>
        <w:tc>
          <w:tcPr>
            <w:tcW w:w="14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83" w:author="Matthew Hamilton" w:date="2023-08-19T01:48:00Z"/>
              </w:rPr>
            </w:pPr>
            <w:del w:id="284" w:author="Matthew Hamilton" w:date="2023-08-19T01:48:00Z">
              <w:r w:rsidDel="0072129E">
                <w:rPr>
                  <w:rFonts w:ascii="Arial" w:eastAsia="Arial" w:hAnsi="Arial" w:cs="Arial"/>
                  <w:color w:val="000000"/>
                  <w:sz w:val="22"/>
                  <w:szCs w:val="22"/>
                </w:rPr>
                <w:delText>ready4</w:delText>
              </w:r>
            </w:del>
          </w:p>
        </w:tc>
        <w:tc>
          <w:tcPr>
            <w:tcW w:w="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85" w:author="Matthew Hamilton" w:date="2023-08-19T01:48:00Z"/>
              </w:rPr>
            </w:pPr>
          </w:p>
        </w:tc>
        <w:tc>
          <w:tcPr>
            <w:tcW w:w="20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86" w:author="Matthew Hamilton" w:date="2023-08-19T01:48:00Z"/>
              </w:rPr>
            </w:pPr>
            <w:del w:id="287" w:author="Matthew Hamilton" w:date="2023-08-19T01:48:00Z">
              <w:r w:rsidDel="0072129E">
                <w:rPr>
                  <w:rFonts w:ascii="Arial" w:eastAsia="Arial" w:hAnsi="Arial" w:cs="Arial"/>
                  <w:color w:val="000000"/>
                  <w:sz w:val="22"/>
                  <w:szCs w:val="22"/>
                </w:rPr>
                <w:delText>Foundation</w:delText>
              </w:r>
            </w:del>
          </w:p>
        </w:tc>
        <w:tc>
          <w:tcPr>
            <w:tcW w:w="25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88" w:author="Matthew Hamilton" w:date="2023-08-19T01:48:00Z"/>
              </w:rPr>
            </w:pPr>
            <w:del w:id="289" w:author="Matthew Hamilton" w:date="2023-08-19T01:48:00Z">
              <w:r w:rsidDel="0072129E">
                <w:rPr>
                  <w:rFonts w:ascii="Arial" w:eastAsia="Arial" w:hAnsi="Arial" w:cs="Arial"/>
                  <w:color w:val="000000"/>
                  <w:sz w:val="22"/>
                  <w:szCs w:val="22"/>
                </w:rPr>
                <w:delText>A3 R4</w:delText>
              </w:r>
            </w:del>
          </w:p>
        </w:tc>
        <w:tc>
          <w:tcPr>
            <w:tcW w:w="219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90" w:author="Matthew Hamilton" w:date="2023-08-19T01:48:00Z"/>
              </w:rPr>
            </w:pPr>
            <w:del w:id="291" w:author="Matthew Hamilton" w:date="2023-08-19T01:48:00Z">
              <w:r w:rsidDel="0072129E">
                <w:rPr>
                  <w:rFonts w:ascii="Arial" w:eastAsia="Arial" w:hAnsi="Arial" w:cs="Arial"/>
                  <w:color w:val="000000"/>
                  <w:sz w:val="22"/>
                  <w:szCs w:val="22"/>
                </w:rPr>
                <w:delText>assertthat bib2df dataverse dplyr fs Hmisc kableExtra knitr lifecycle magrittr methods natmanager piggyback purrr readr readxl rlang rmarkdown rvest stats stringi stringr testit testthat tibble tidyRSS</w:delText>
              </w:r>
              <w:r w:rsidDel="0072129E">
                <w:rPr>
                  <w:rFonts w:ascii="Arial" w:eastAsia="Arial" w:hAnsi="Arial" w:cs="Arial"/>
                  <w:color w:val="000000"/>
                  <w:sz w:val="22"/>
                  <w:szCs w:val="22"/>
                </w:rPr>
                <w:delText xml:space="preserve"> tools utils zen4R</w:delText>
              </w:r>
            </w:del>
          </w:p>
        </w:tc>
      </w:tr>
      <w:tr w:rsidR="00E12F95" w:rsidDel="0072129E">
        <w:trPr>
          <w:jc w:val="center"/>
          <w:del w:id="292" w:author="Matthew Hamilton" w:date="2023-08-19T01:48:00Z"/>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93" w:author="Matthew Hamilton" w:date="2023-08-19T01:48:00Z"/>
              </w:rPr>
            </w:pPr>
            <w:del w:id="294" w:author="Matthew Hamilton" w:date="2023-08-19T01:48:00Z">
              <w:r w:rsidDel="0072129E">
                <w:rPr>
                  <w:rFonts w:ascii="Arial" w:eastAsia="Arial" w:hAnsi="Arial" w:cs="Arial"/>
                  <w:color w:val="000000"/>
                  <w:sz w:val="22"/>
                  <w:szCs w:val="22"/>
                </w:rPr>
                <w:delText>ready4fun</w:delText>
              </w:r>
            </w:del>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295" w:author="Matthew Hamilton" w:date="2023-08-19T01:48:00Z"/>
              </w:rPr>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96" w:author="Matthew Hamilton" w:date="2023-08-19T01:48:00Z"/>
              </w:rPr>
            </w:pPr>
            <w:del w:id="297" w:author="Matthew Hamilton" w:date="2023-08-19T01:48:00Z">
              <w:r w:rsidDel="0072129E">
                <w:rPr>
                  <w:rFonts w:ascii="Arial" w:eastAsia="Arial" w:hAnsi="Arial" w:cs="Arial"/>
                  <w:color w:val="000000"/>
                  <w:sz w:val="22"/>
                  <w:szCs w:val="22"/>
                </w:rPr>
                <w:delText>Module algorithms</w:delText>
              </w:r>
            </w:del>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298" w:author="Matthew Hamilton" w:date="2023-08-19T01:48:00Z"/>
              </w:rPr>
            </w:pPr>
            <w:del w:id="299" w:author="Matthew Hamilton" w:date="2023-08-19T01:48:00Z">
              <w:r w:rsidDel="0072129E">
                <w:rPr>
                  <w:rFonts w:ascii="Arial" w:eastAsia="Arial" w:hAnsi="Arial" w:cs="Arial"/>
                  <w:color w:val="000000"/>
                  <w:sz w:val="22"/>
                  <w:szCs w:val="22"/>
                </w:rPr>
                <w:delText>A2-3 R5</w:delText>
              </w:r>
            </w:del>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00" w:author="Matthew Hamilton" w:date="2023-08-19T01:48:00Z"/>
              </w:rPr>
            </w:pPr>
            <w:del w:id="301" w:author="Matthew Hamilton" w:date="2023-08-19T01:48:00Z">
              <w:r w:rsidDel="0072129E">
                <w:rPr>
                  <w:rFonts w:ascii="Arial" w:eastAsia="Arial" w:hAnsi="Arial" w:cs="Arial"/>
                  <w:color w:val="000000"/>
                  <w:sz w:val="22"/>
                  <w:szCs w:val="22"/>
                </w:rPr>
                <w:delText xml:space="preserve">desc devtools dplyr generics gert Hmisc knitr lifecycle lubridate magrittr methods piggyback pkgdown purrr readxl ready4 ready4show ready4use rlang sinew stats stringi stringr testit testthat tibble </w:delText>
              </w:r>
              <w:r w:rsidDel="0072129E">
                <w:rPr>
                  <w:rFonts w:ascii="Arial" w:eastAsia="Arial" w:hAnsi="Arial" w:cs="Arial"/>
                  <w:color w:val="000000"/>
                  <w:sz w:val="22"/>
                  <w:szCs w:val="22"/>
                </w:rPr>
                <w:delText>tidyr tools usethis utils xfun</w:delText>
              </w:r>
            </w:del>
          </w:p>
        </w:tc>
      </w:tr>
      <w:tr w:rsidR="00E12F95" w:rsidDel="0072129E">
        <w:trPr>
          <w:jc w:val="center"/>
          <w:del w:id="302" w:author="Matthew Hamilton" w:date="2023-08-19T01:48:00Z"/>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03" w:author="Matthew Hamilton" w:date="2023-08-19T01:48:00Z"/>
              </w:rPr>
            </w:pPr>
            <w:del w:id="304" w:author="Matthew Hamilton" w:date="2023-08-19T01:48:00Z">
              <w:r w:rsidDel="0072129E">
                <w:rPr>
                  <w:rFonts w:ascii="Arial" w:eastAsia="Arial" w:hAnsi="Arial" w:cs="Arial"/>
                  <w:color w:val="000000"/>
                  <w:sz w:val="22"/>
                  <w:szCs w:val="22"/>
                </w:rPr>
                <w:delText>ready4class</w:delText>
              </w:r>
            </w:del>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305" w:author="Matthew Hamilton" w:date="2023-08-19T01:48:00Z"/>
              </w:rPr>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06" w:author="Matthew Hamilton" w:date="2023-08-19T01:48:00Z"/>
              </w:rPr>
            </w:pPr>
            <w:del w:id="307" w:author="Matthew Hamilton" w:date="2023-08-19T01:48:00Z">
              <w:r w:rsidDel="0072129E">
                <w:rPr>
                  <w:rFonts w:ascii="Arial" w:eastAsia="Arial" w:hAnsi="Arial" w:cs="Arial"/>
                  <w:color w:val="000000"/>
                  <w:sz w:val="22"/>
                  <w:szCs w:val="22"/>
                </w:rPr>
                <w:delText>Module structures</w:delText>
              </w:r>
            </w:del>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08" w:author="Matthew Hamilton" w:date="2023-08-19T01:48:00Z"/>
              </w:rPr>
            </w:pPr>
            <w:del w:id="309" w:author="Matthew Hamilton" w:date="2023-08-19T01:48:00Z">
              <w:r w:rsidDel="0072129E">
                <w:rPr>
                  <w:rFonts w:ascii="Arial" w:eastAsia="Arial" w:hAnsi="Arial" w:cs="Arial"/>
                  <w:color w:val="000000"/>
                  <w:sz w:val="22"/>
                  <w:szCs w:val="22"/>
                </w:rPr>
                <w:delText>A2 R4-5</w:delText>
              </w:r>
            </w:del>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10" w:author="Matthew Hamilton" w:date="2023-08-19T01:48:00Z"/>
              </w:rPr>
            </w:pPr>
            <w:del w:id="311" w:author="Matthew Hamilton" w:date="2023-08-19T01:48:00Z">
              <w:r w:rsidDel="0072129E">
                <w:rPr>
                  <w:rFonts w:ascii="Arial" w:eastAsia="Arial" w:hAnsi="Arial" w:cs="Arial"/>
                  <w:color w:val="000000"/>
                  <w:sz w:val="22"/>
                  <w:szCs w:val="22"/>
                </w:rPr>
                <w:delText>devtools dplyr fs gtools Hmisc knitr lifecycle magrittr methods purrr ready4 ready4fun ready4show rlang stats stringi stringr testit testthat tibble tidyr usethis utils</w:delText>
              </w:r>
            </w:del>
          </w:p>
        </w:tc>
      </w:tr>
      <w:tr w:rsidR="00E12F95" w:rsidDel="0072129E">
        <w:trPr>
          <w:jc w:val="center"/>
          <w:del w:id="312" w:author="Matthew Hamilton" w:date="2023-08-19T01:48:00Z"/>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13" w:author="Matthew Hamilton" w:date="2023-08-19T01:48:00Z"/>
              </w:rPr>
            </w:pPr>
            <w:del w:id="314" w:author="Matthew Hamilton" w:date="2023-08-19T01:48:00Z">
              <w:r w:rsidDel="0072129E">
                <w:rPr>
                  <w:rFonts w:ascii="Arial" w:eastAsia="Arial" w:hAnsi="Arial" w:cs="Arial"/>
                  <w:color w:val="000000"/>
                  <w:sz w:val="22"/>
                  <w:szCs w:val="22"/>
                </w:rPr>
                <w:delText>ready4pack</w:delText>
              </w:r>
            </w:del>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315" w:author="Matthew Hamilton" w:date="2023-08-19T01:48:00Z"/>
              </w:rPr>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16" w:author="Matthew Hamilton" w:date="2023-08-19T01:48:00Z"/>
              </w:rPr>
            </w:pPr>
            <w:del w:id="317" w:author="Matthew Hamilton" w:date="2023-08-19T01:48:00Z">
              <w:r w:rsidDel="0072129E">
                <w:rPr>
                  <w:rFonts w:ascii="Arial" w:eastAsia="Arial" w:hAnsi="Arial" w:cs="Arial"/>
                  <w:color w:val="000000"/>
                  <w:sz w:val="22"/>
                  <w:szCs w:val="22"/>
                </w:rPr>
                <w:delText>Module libraries</w:delText>
              </w:r>
            </w:del>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18" w:author="Matthew Hamilton" w:date="2023-08-19T01:48:00Z"/>
              </w:rPr>
            </w:pPr>
            <w:del w:id="319" w:author="Matthew Hamilton" w:date="2023-08-19T01:48:00Z">
              <w:r w:rsidDel="0072129E">
                <w:rPr>
                  <w:rFonts w:ascii="Arial" w:eastAsia="Arial" w:hAnsi="Arial" w:cs="Arial"/>
                  <w:color w:val="000000"/>
                  <w:sz w:val="22"/>
                  <w:szCs w:val="22"/>
                </w:rPr>
                <w:delText>A1-2,5,7 R1,3,6 U1-3</w:delText>
              </w:r>
            </w:del>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20" w:author="Matthew Hamilton" w:date="2023-08-19T01:48:00Z"/>
              </w:rPr>
            </w:pPr>
            <w:del w:id="321" w:author="Matthew Hamilton" w:date="2023-08-19T01:48:00Z">
              <w:r w:rsidDel="0072129E">
                <w:rPr>
                  <w:rFonts w:ascii="Arial" w:eastAsia="Arial" w:hAnsi="Arial" w:cs="Arial"/>
                  <w:color w:val="000000"/>
                  <w:sz w:val="22"/>
                  <w:szCs w:val="22"/>
                </w:rPr>
                <w:delText>dataverse dplyr knitr lifecycle magrittr methods purrr ready4 ready4class ready4fun rlang stringr testthat tibble tidyr utils</w:delText>
              </w:r>
            </w:del>
          </w:p>
        </w:tc>
      </w:tr>
      <w:tr w:rsidR="00E12F95" w:rsidDel="0072129E">
        <w:trPr>
          <w:jc w:val="center"/>
          <w:del w:id="322" w:author="Matthew Hamilton" w:date="2023-08-19T01:48:00Z"/>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23" w:author="Matthew Hamilton" w:date="2023-08-19T01:48:00Z"/>
              </w:rPr>
            </w:pPr>
            <w:del w:id="324" w:author="Matthew Hamilton" w:date="2023-08-19T01:48:00Z">
              <w:r w:rsidDel="0072129E">
                <w:rPr>
                  <w:rFonts w:ascii="Arial" w:eastAsia="Arial" w:hAnsi="Arial" w:cs="Arial"/>
                  <w:color w:val="000000"/>
                  <w:sz w:val="22"/>
                  <w:szCs w:val="22"/>
                </w:rPr>
                <w:delText>ready4use</w:delText>
              </w:r>
            </w:del>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325" w:author="Matthew Hamilton" w:date="2023-08-19T01:48:00Z"/>
              </w:rPr>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26" w:author="Matthew Hamilton" w:date="2023-08-19T01:48:00Z"/>
              </w:rPr>
            </w:pPr>
            <w:del w:id="327" w:author="Matthew Hamilton" w:date="2023-08-19T01:48:00Z">
              <w:r w:rsidDel="0072129E">
                <w:rPr>
                  <w:rFonts w:ascii="Arial" w:eastAsia="Arial" w:hAnsi="Arial" w:cs="Arial"/>
                  <w:color w:val="000000"/>
                  <w:sz w:val="22"/>
                  <w:szCs w:val="22"/>
                </w:rPr>
                <w:delText>Datasets</w:delText>
              </w:r>
            </w:del>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28" w:author="Matthew Hamilton" w:date="2023-08-19T01:48:00Z"/>
              </w:rPr>
            </w:pPr>
            <w:del w:id="329" w:author="Matthew Hamilton" w:date="2023-08-19T01:48:00Z">
              <w:r w:rsidDel="0072129E">
                <w:rPr>
                  <w:rFonts w:ascii="Arial" w:eastAsia="Arial" w:hAnsi="Arial" w:cs="Arial"/>
                  <w:color w:val="000000"/>
                  <w:sz w:val="22"/>
                  <w:szCs w:val="22"/>
                </w:rPr>
                <w:delText>A1-2,7 R3,7 U1</w:delText>
              </w:r>
            </w:del>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30" w:author="Matthew Hamilton" w:date="2023-08-19T01:48:00Z"/>
              </w:rPr>
            </w:pPr>
            <w:del w:id="331" w:author="Matthew Hamilton" w:date="2023-08-19T01:48:00Z">
              <w:r w:rsidDel="0072129E">
                <w:rPr>
                  <w:rFonts w:ascii="Arial" w:eastAsia="Arial" w:hAnsi="Arial" w:cs="Arial"/>
                  <w:color w:val="000000"/>
                  <w:sz w:val="22"/>
                  <w:szCs w:val="22"/>
                </w:rPr>
                <w:delText xml:space="preserve">data.table dataverse dplyr fs Hmisc knitr lifecycle </w:delText>
              </w:r>
              <w:r w:rsidDel="0072129E">
                <w:rPr>
                  <w:rFonts w:ascii="Arial" w:eastAsia="Arial" w:hAnsi="Arial" w:cs="Arial"/>
                  <w:color w:val="000000"/>
                  <w:sz w:val="22"/>
                  <w:szCs w:val="22"/>
                </w:rPr>
                <w:delText>magrittr methods piggyback purrr readxl ready4 ready4show rlang stats stringi stringr testit testthat tibble tidyr utils</w:delText>
              </w:r>
            </w:del>
          </w:p>
        </w:tc>
      </w:tr>
      <w:tr w:rsidR="00E12F95" w:rsidDel="0072129E">
        <w:trPr>
          <w:jc w:val="center"/>
          <w:del w:id="332" w:author="Matthew Hamilton" w:date="2023-08-19T01:48:00Z"/>
        </w:trPr>
        <w:tc>
          <w:tcPr>
            <w:tcW w:w="14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33" w:author="Matthew Hamilton" w:date="2023-08-19T01:48:00Z"/>
              </w:rPr>
            </w:pPr>
            <w:del w:id="334" w:author="Matthew Hamilton" w:date="2023-08-19T01:48:00Z">
              <w:r w:rsidDel="0072129E">
                <w:rPr>
                  <w:rFonts w:ascii="Arial" w:eastAsia="Arial" w:hAnsi="Arial" w:cs="Arial"/>
                  <w:color w:val="000000"/>
                  <w:sz w:val="22"/>
                  <w:szCs w:val="22"/>
                </w:rPr>
                <w:delText>ready4show</w:delText>
              </w:r>
            </w:del>
          </w:p>
        </w:tc>
        <w:tc>
          <w:tcPr>
            <w:tcW w:w="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E12F95">
            <w:pPr>
              <w:pBdr>
                <w:top w:val="none" w:sz="0" w:space="0" w:color="000000"/>
                <w:left w:val="none" w:sz="0" w:space="0" w:color="000000"/>
                <w:bottom w:val="none" w:sz="0" w:space="0" w:color="000000"/>
                <w:right w:val="none" w:sz="0" w:space="0" w:color="000000"/>
              </w:pBdr>
              <w:spacing w:before="100" w:after="100"/>
              <w:ind w:left="100" w:right="100"/>
              <w:rPr>
                <w:del w:id="335" w:author="Matthew Hamilton" w:date="2023-08-19T01:48:00Z"/>
              </w:rPr>
            </w:pPr>
          </w:p>
        </w:tc>
        <w:tc>
          <w:tcPr>
            <w:tcW w:w="20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36" w:author="Matthew Hamilton" w:date="2023-08-19T01:48:00Z"/>
              </w:rPr>
            </w:pPr>
            <w:del w:id="337" w:author="Matthew Hamilton" w:date="2023-08-19T01:48:00Z">
              <w:r w:rsidDel="0072129E">
                <w:rPr>
                  <w:rFonts w:ascii="Arial" w:eastAsia="Arial" w:hAnsi="Arial" w:cs="Arial"/>
                  <w:color w:val="000000"/>
                  <w:sz w:val="22"/>
                  <w:szCs w:val="22"/>
                </w:rPr>
                <w:delText>Analyses</w:delText>
              </w:r>
            </w:del>
          </w:p>
        </w:tc>
        <w:tc>
          <w:tcPr>
            <w:tcW w:w="25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38" w:author="Matthew Hamilton" w:date="2023-08-19T01:48:00Z"/>
              </w:rPr>
            </w:pPr>
            <w:del w:id="339" w:author="Matthew Hamilton" w:date="2023-08-19T01:48:00Z">
              <w:r w:rsidDel="0072129E">
                <w:rPr>
                  <w:rFonts w:ascii="Arial" w:eastAsia="Arial" w:hAnsi="Arial" w:cs="Arial"/>
                  <w:color w:val="000000"/>
                  <w:sz w:val="22"/>
                  <w:szCs w:val="22"/>
                </w:rPr>
                <w:delText>A4,6</w:delText>
              </w:r>
            </w:del>
          </w:p>
        </w:tc>
        <w:tc>
          <w:tcPr>
            <w:tcW w:w="219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Del="0072129E" w:rsidRDefault="001A07A4">
            <w:pPr>
              <w:pBdr>
                <w:top w:val="none" w:sz="0" w:space="0" w:color="000000"/>
                <w:left w:val="none" w:sz="0" w:space="0" w:color="000000"/>
                <w:bottom w:val="none" w:sz="0" w:space="0" w:color="000000"/>
                <w:right w:val="none" w:sz="0" w:space="0" w:color="000000"/>
              </w:pBdr>
              <w:spacing w:before="100" w:after="100"/>
              <w:ind w:left="100" w:right="100"/>
              <w:rPr>
                <w:del w:id="340" w:author="Matthew Hamilton" w:date="2023-08-19T01:48:00Z"/>
              </w:rPr>
            </w:pPr>
            <w:del w:id="341" w:author="Matthew Hamilton" w:date="2023-08-19T01:48:00Z">
              <w:r w:rsidDel="0072129E">
                <w:rPr>
                  <w:rFonts w:ascii="Arial" w:eastAsia="Arial" w:hAnsi="Arial" w:cs="Arial"/>
                  <w:color w:val="000000"/>
                  <w:sz w:val="22"/>
                  <w:szCs w:val="22"/>
                </w:rPr>
                <w:delText xml:space="preserve">dataverse DescTools dplyr flextable grDevices here Hmisc kableExtra knitr knitrBootstrap lifecycle magrittr </w:delText>
              </w:r>
              <w:r w:rsidDel="0072129E">
                <w:rPr>
                  <w:rFonts w:ascii="Arial" w:eastAsia="Arial" w:hAnsi="Arial" w:cs="Arial"/>
                  <w:color w:val="000000"/>
                  <w:sz w:val="22"/>
                  <w:szCs w:val="22"/>
                </w:rPr>
                <w:delText>methods officer purrr ready4 rlang rmarkdown stringi stringr testthat tibble tidyr utils xtable</w:delText>
              </w:r>
            </w:del>
          </w:p>
        </w:tc>
      </w:tr>
    </w:tbl>
    <w:p w:rsidR="0072129E" w:rsidRDefault="0072129E" w:rsidP="0072129E">
      <w:pPr>
        <w:pStyle w:val="TableCaption"/>
        <w:keepNext/>
        <w:rPr>
          <w:ins w:id="342" w:author="Matthew Hamilton" w:date="2023-08-19T01:48:00Z"/>
          <w:rFonts w:ascii="Arial" w:eastAsia="Arial" w:hAnsi="Arial" w:cs="Arial"/>
          <w:i w:val="0"/>
          <w:color w:val="000000"/>
          <w:sz w:val="22"/>
          <w:szCs w:val="22"/>
        </w:rPr>
      </w:pPr>
    </w:p>
    <w:p w:rsidR="0072129E" w:rsidRDefault="0072129E" w:rsidP="0072129E">
      <w:pPr>
        <w:pStyle w:val="TableCaption"/>
        <w:keepNext/>
        <w:rPr>
          <w:ins w:id="343" w:author="Matthew Hamilton" w:date="2023-08-19T01:48:00Z"/>
        </w:rPr>
        <w:pPrChange w:id="344" w:author="Matthew Hamilton" w:date="2023-08-19T01:48:00Z">
          <w:pPr/>
        </w:pPrChange>
      </w:pPr>
    </w:p>
    <w:p w:rsidR="00E12F95" w:rsidRDefault="001A07A4">
      <w:r>
        <w:br w:type="page"/>
      </w:r>
    </w:p>
    <w:p w:rsidR="00E12F95" w:rsidRDefault="001A07A4">
      <w:pPr>
        <w:pStyle w:val="TableCaption"/>
        <w:keepNext/>
      </w:pPr>
      <w:r>
        <w:rPr>
          <w:b/>
        </w:rPr>
        <w:lastRenderedPageBreak/>
        <w:t>T</w:t>
      </w:r>
      <w:r>
        <w:rPr>
          <w:b/>
        </w:rPr>
        <w:t xml:space="preserve">able  </w:t>
      </w:r>
      <w:bookmarkStart w:id="345" w:name="checktb"/>
      <w:r>
        <w:rPr>
          <w:b/>
        </w:rPr>
        <w:fldChar w:fldCharType="begin"/>
      </w:r>
      <w:r>
        <w:rPr>
          <w:b/>
        </w:rPr>
        <w:instrText>SEQ tab \* Arabic</w:instrText>
      </w:r>
      <w:r w:rsidR="00B51C02">
        <w:rPr>
          <w:b/>
        </w:rPr>
        <w:fldChar w:fldCharType="separate"/>
      </w:r>
      <w:r w:rsidR="00B51C02">
        <w:rPr>
          <w:b/>
          <w:noProof/>
        </w:rPr>
        <w:t>4</w:t>
      </w:r>
      <w:r>
        <w:rPr>
          <w:b/>
        </w:rPr>
        <w:fldChar w:fldCharType="end"/>
      </w:r>
      <w:bookmarkEnd w:id="345"/>
      <w:r>
        <w:rPr>
          <w:b/>
        </w:rPr>
        <w:t xml:space="preserve">:  </w:t>
      </w:r>
      <w:r>
        <w:t>Transparent, reusable and updatable (TRU) assessment criteria applied to outcome valuation computational health economic model (CHEM)</w:t>
      </w:r>
    </w:p>
    <w:tbl>
      <w:tblPr>
        <w:tblW w:w="0" w:type="auto"/>
        <w:jc w:val="center"/>
        <w:tblLayout w:type="fixed"/>
        <w:tblLook w:val="0420" w:firstRow="1" w:lastRow="0" w:firstColumn="0" w:lastColumn="0" w:noHBand="0" w:noVBand="1"/>
      </w:tblPr>
      <w:tblGrid>
        <w:gridCol w:w="2052"/>
        <w:gridCol w:w="1208"/>
        <w:gridCol w:w="1012"/>
      </w:tblGrid>
      <w:tr w:rsidR="00E12F95">
        <w:trPr>
          <w:tblHeader/>
          <w:jc w:val="center"/>
        </w:trPr>
        <w:tc>
          <w:tcPr>
            <w:tcW w:w="20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46" w:author="Matthew Hamilton" w:date="2023-08-19T01:47:00Z">
              <w:r w:rsidDel="0072129E">
                <w:rPr>
                  <w:rFonts w:ascii="Arial" w:eastAsia="Arial" w:hAnsi="Arial" w:cs="Arial"/>
                  <w:color w:val="000000"/>
                  <w:sz w:val="22"/>
                  <w:szCs w:val="22"/>
                </w:rPr>
                <w:delText>FIRST</w:delText>
              </w:r>
            </w:del>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47" w:author="Matthew Hamilton" w:date="2023-08-19T01:47:00Z">
              <w:r w:rsidDel="0072129E">
                <w:rPr>
                  <w:rFonts w:ascii="Arial" w:eastAsia="Arial" w:hAnsi="Arial" w:cs="Arial"/>
                  <w:color w:val="000000"/>
                  <w:sz w:val="22"/>
                  <w:szCs w:val="22"/>
                </w:rPr>
                <w:delText>SECOND</w:delText>
              </w:r>
            </w:del>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48" w:author="Matthew Hamilton" w:date="2023-08-19T01:47:00Z">
              <w:r w:rsidDel="0072129E">
                <w:rPr>
                  <w:rFonts w:ascii="Arial" w:eastAsia="Arial" w:hAnsi="Arial" w:cs="Arial"/>
                  <w:color w:val="000000"/>
                  <w:sz w:val="22"/>
                  <w:szCs w:val="22"/>
                </w:rPr>
                <w:delText>THIRD</w:delText>
              </w:r>
            </w:del>
          </w:p>
        </w:tc>
      </w:tr>
      <w:tr w:rsidR="00E12F95">
        <w:trPr>
          <w:jc w:val="center"/>
        </w:trPr>
        <w:tc>
          <w:tcPr>
            <w:tcW w:w="20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49" w:author="Matthew Hamilton" w:date="2023-08-19T01:47:00Z">
              <w:r w:rsidDel="0072129E">
                <w:rPr>
                  <w:rFonts w:ascii="Arial" w:eastAsia="Arial" w:hAnsi="Arial" w:cs="Arial"/>
                  <w:color w:val="000000"/>
                  <w:sz w:val="22"/>
                  <w:szCs w:val="22"/>
                </w:rPr>
                <w:delText>REPLACE</w:delText>
              </w:r>
            </w:del>
          </w:p>
        </w:tc>
        <w:tc>
          <w:tcPr>
            <w:tcW w:w="12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0" w:author="Matthew Hamilton" w:date="2023-08-19T01:47:00Z">
              <w:r w:rsidDel="0072129E">
                <w:rPr>
                  <w:rFonts w:ascii="Arial" w:eastAsia="Arial" w:hAnsi="Arial" w:cs="Arial"/>
                  <w:color w:val="000000"/>
                  <w:sz w:val="22"/>
                  <w:szCs w:val="22"/>
                </w:rPr>
                <w:delText>A</w:delText>
              </w:r>
            </w:del>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1" w:author="Matthew Hamilton" w:date="2023-08-19T01:47:00Z">
              <w:r w:rsidDel="0072129E">
                <w:rPr>
                  <w:rFonts w:ascii="Arial" w:eastAsia="Arial" w:hAnsi="Arial" w:cs="Arial"/>
                  <w:color w:val="000000"/>
                  <w:sz w:val="22"/>
                  <w:szCs w:val="22"/>
                </w:rPr>
                <w:delText>ONE</w:delText>
              </w:r>
            </w:del>
          </w:p>
        </w:tc>
      </w:tr>
      <w:tr w:rsidR="00E12F95">
        <w:trPr>
          <w:jc w:val="center"/>
        </w:trPr>
        <w:tc>
          <w:tcPr>
            <w:tcW w:w="20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2" w:author="Matthew Hamilton" w:date="2023-08-19T01:47:00Z">
              <w:r w:rsidDel="0072129E">
                <w:rPr>
                  <w:rFonts w:ascii="Arial" w:eastAsia="Arial" w:hAnsi="Arial" w:cs="Arial"/>
                  <w:color w:val="000000"/>
                  <w:sz w:val="22"/>
                  <w:szCs w:val="22"/>
                </w:rPr>
                <w:delText>THESE</w:delText>
              </w:r>
            </w:del>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3" w:author="Matthew Hamilton" w:date="2023-08-19T01:47:00Z">
              <w:r w:rsidDel="0072129E">
                <w:rPr>
                  <w:rFonts w:ascii="Arial" w:eastAsia="Arial" w:hAnsi="Arial" w:cs="Arial"/>
                  <w:color w:val="000000"/>
                  <w:sz w:val="22"/>
                  <w:szCs w:val="22"/>
                </w:rPr>
                <w:delText>B</w:delText>
              </w:r>
            </w:del>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4" w:author="Matthew Hamilton" w:date="2023-08-19T01:47:00Z">
              <w:r w:rsidDel="0072129E">
                <w:rPr>
                  <w:rFonts w:ascii="Arial" w:eastAsia="Arial" w:hAnsi="Arial" w:cs="Arial"/>
                  <w:color w:val="000000"/>
                  <w:sz w:val="22"/>
                  <w:szCs w:val="22"/>
                </w:rPr>
                <w:delText>TWO</w:delText>
              </w:r>
            </w:del>
          </w:p>
        </w:tc>
      </w:tr>
      <w:tr w:rsidR="00E12F95">
        <w:trPr>
          <w:jc w:val="center"/>
        </w:trPr>
        <w:tc>
          <w:tcPr>
            <w:tcW w:w="20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5" w:author="Matthew Hamilton" w:date="2023-08-19T01:47:00Z">
              <w:r w:rsidDel="0072129E">
                <w:rPr>
                  <w:rFonts w:ascii="Arial" w:eastAsia="Arial" w:hAnsi="Arial" w:cs="Arial"/>
                  <w:color w:val="000000"/>
                  <w:sz w:val="22"/>
                  <w:szCs w:val="22"/>
                </w:rPr>
                <w:delText>PLACEHOLDERS</w:delText>
              </w:r>
            </w:del>
          </w:p>
        </w:tc>
        <w:tc>
          <w:tcPr>
            <w:tcW w:w="12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6" w:author="Matthew Hamilton" w:date="2023-08-19T01:47:00Z">
              <w:r w:rsidDel="0072129E">
                <w:rPr>
                  <w:rFonts w:ascii="Arial" w:eastAsia="Arial" w:hAnsi="Arial" w:cs="Arial"/>
                  <w:color w:val="000000"/>
                  <w:sz w:val="22"/>
                  <w:szCs w:val="22"/>
                </w:rPr>
                <w:delText>C</w:delText>
              </w:r>
            </w:del>
          </w:p>
        </w:tc>
        <w:tc>
          <w:tcPr>
            <w:tcW w:w="1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1A07A4">
            <w:pPr>
              <w:pBdr>
                <w:top w:val="none" w:sz="0" w:space="0" w:color="000000"/>
                <w:left w:val="none" w:sz="0" w:space="0" w:color="000000"/>
                <w:bottom w:val="none" w:sz="0" w:space="0" w:color="000000"/>
                <w:right w:val="none" w:sz="0" w:space="0" w:color="000000"/>
              </w:pBdr>
              <w:spacing w:before="100" w:after="100"/>
              <w:ind w:left="100" w:right="100"/>
            </w:pPr>
            <w:del w:id="357" w:author="Matthew Hamilton" w:date="2023-08-19T01:47:00Z">
              <w:r w:rsidDel="0072129E">
                <w:rPr>
                  <w:rFonts w:ascii="Arial" w:eastAsia="Arial" w:hAnsi="Arial" w:cs="Arial"/>
                  <w:color w:val="000000"/>
                  <w:sz w:val="22"/>
                  <w:szCs w:val="22"/>
                </w:rPr>
                <w:delText>THREE</w:delText>
              </w:r>
            </w:del>
          </w:p>
        </w:tc>
      </w:tr>
    </w:tbl>
    <w:p w:rsidR="0072129E" w:rsidRDefault="0072129E">
      <w:pPr>
        <w:rPr>
          <w:ins w:id="358" w:author="Matthew Hamilton" w:date="2023-08-19T01:48:00Z"/>
        </w:rPr>
      </w:pPr>
    </w:p>
    <w:p w:rsidR="00E12F95" w:rsidRDefault="001A07A4">
      <w:r>
        <w:br w:type="page"/>
      </w:r>
    </w:p>
    <w:p w:rsidR="00E12F95" w:rsidRDefault="001A07A4">
      <w:pPr>
        <w:pStyle w:val="Figure"/>
      </w:pPr>
      <w:r>
        <w:rPr>
          <w:noProof/>
        </w:rPr>
        <w:lastRenderedPageBreak/>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cstate="print"/>
                    <a:stretch>
                      <a:fillRect/>
                    </a:stretch>
                  </pic:blipFill>
                  <pic:spPr bwMode="auto">
                    <a:xfrm>
                      <a:off x="0" y="0"/>
                      <a:ext cx="63500" cy="50800"/>
                    </a:xfrm>
                    <a:prstGeom prst="rect">
                      <a:avLst/>
                    </a:prstGeom>
                    <a:noFill/>
                  </pic:spPr>
                </pic:pic>
              </a:graphicData>
            </a:graphic>
          </wp:inline>
        </w:drawing>
      </w:r>
    </w:p>
    <w:p w:rsidR="00E12F95" w:rsidRDefault="001A07A4">
      <w:pPr>
        <w:pStyle w:val="ImageCaption"/>
        <w:rPr>
          <w:ins w:id="359" w:author="Matthew Hamilton" w:date="2023-08-19T01:47:00Z"/>
        </w:rPr>
      </w:pPr>
      <w:r>
        <w:rPr>
          <w:b/>
        </w:rPr>
        <w:t xml:space="preserve">Figure </w:t>
      </w:r>
      <w:bookmarkStart w:id="360" w:name="fig1"/>
      <w:r>
        <w:rPr>
          <w:b/>
        </w:rPr>
        <w:fldChar w:fldCharType="begin"/>
      </w:r>
      <w:r>
        <w:rPr>
          <w:b/>
        </w:rPr>
        <w:instrText>SEQ fig \* Arabic</w:instrText>
      </w:r>
      <w:r w:rsidR="00B51C02">
        <w:rPr>
          <w:b/>
        </w:rPr>
        <w:fldChar w:fldCharType="separate"/>
      </w:r>
      <w:r w:rsidR="00B51C02">
        <w:rPr>
          <w:b/>
          <w:noProof/>
        </w:rPr>
        <w:t>1</w:t>
      </w:r>
      <w:r>
        <w:rPr>
          <w:b/>
        </w:rPr>
        <w:fldChar w:fldCharType="end"/>
      </w:r>
      <w:bookmarkEnd w:id="360"/>
      <w:r>
        <w:rPr>
          <w:b/>
        </w:rPr>
        <w:t xml:space="preserve">: </w:t>
      </w:r>
      <w:r>
        <w:t>High level summary of planned implementation of youth mental health economic model</w:t>
      </w:r>
    </w:p>
    <w:p w:rsidR="0072129E" w:rsidDel="0072129E" w:rsidRDefault="0072129E" w:rsidP="0072129E">
      <w:pPr>
        <w:pStyle w:val="ImageCaption"/>
        <w:rPr>
          <w:del w:id="361" w:author="Matthew Hamilton" w:date="2023-08-19T01:47:00Z"/>
        </w:rPr>
      </w:pPr>
    </w:p>
    <w:p w:rsidR="00E12F95" w:rsidDel="0072129E" w:rsidRDefault="001A07A4" w:rsidP="0072129E">
      <w:pPr>
        <w:pStyle w:val="ImageCaption"/>
        <w:rPr>
          <w:del w:id="362" w:author="Matthew Hamilton" w:date="2023-08-19T01:47:00Z"/>
        </w:rPr>
        <w:pPrChange w:id="363" w:author="Matthew Hamilton" w:date="2023-08-19T01:47:00Z">
          <w:pPr/>
        </w:pPrChange>
      </w:pPr>
      <w:del w:id="364" w:author="Matthew Hamilton" w:date="2023-08-19T01:47:00Z">
        <w:r w:rsidDel="0072129E">
          <w:br w:type="page"/>
        </w:r>
      </w:del>
    </w:p>
    <w:p w:rsidR="00E12F95" w:rsidRDefault="001A07A4" w:rsidP="0072129E">
      <w:pPr>
        <w:pStyle w:val="ImageCaption"/>
        <w:pPrChange w:id="365" w:author="Matthew Hamilton" w:date="2023-08-19T01:47:00Z">
          <w:pPr/>
        </w:pPrChange>
      </w:pPr>
      <w:del w:id="366" w:author="Matthew Hamilton" w:date="2023-08-19T01:46:00Z">
        <w:r w:rsidDel="0072129E">
          <w:lastRenderedPageBreak/>
          <w:br w:type="page"/>
        </w:r>
      </w:del>
      <w:bookmarkEnd w:id="25"/>
      <w:bookmarkEnd w:id="103"/>
    </w:p>
    <w:sectPr w:rsidR="00E12F95" w:rsidSect="00084E93">
      <w:footerReference w:type="even" r:id="rId67"/>
      <w:footerReference w:type="default" r:id="rId68"/>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7A4" w:rsidRDefault="001A07A4">
      <w:pPr>
        <w:spacing w:after="0"/>
      </w:pPr>
      <w:r>
        <w:separator/>
      </w:r>
    </w:p>
  </w:endnote>
  <w:endnote w:type="continuationSeparator" w:id="0">
    <w:p w:rsidR="001A07A4" w:rsidRDefault="001A07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rsidR="00676DF8" w:rsidRDefault="001A07A4"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51C02">
          <w:rPr>
            <w:rStyle w:val="PageNumber"/>
          </w:rPr>
          <w:fldChar w:fldCharType="separate"/>
        </w:r>
        <w:r w:rsidR="00B51C02">
          <w:rPr>
            <w:rStyle w:val="PageNumber"/>
            <w:noProof/>
          </w:rPr>
          <w:t>1</w:t>
        </w:r>
        <w:r>
          <w:rPr>
            <w:rStyle w:val="PageNumber"/>
          </w:rPr>
          <w:fldChar w:fldCharType="end"/>
        </w:r>
      </w:p>
    </w:sdtContent>
  </w:sdt>
  <w:p w:rsidR="00676DF8" w:rsidRDefault="001A07A4"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rsidR="00084E93" w:rsidRDefault="001A07A4"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1A07A4"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7A4" w:rsidRDefault="001A07A4">
      <w:pPr>
        <w:spacing w:after="0"/>
      </w:pPr>
      <w:r>
        <w:separator/>
      </w:r>
    </w:p>
  </w:footnote>
  <w:footnote w:type="continuationSeparator" w:id="0">
    <w:p w:rsidR="001A07A4" w:rsidRDefault="001A07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1B8BA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07C87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D308818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2"/>
  </w:num>
  <w:num w:numId="16">
    <w:abstractNumId w:val="16"/>
  </w:num>
  <w:num w:numId="17">
    <w:abstractNumId w:val="17"/>
  </w:num>
  <w:num w:numId="18">
    <w:abstractNumId w:val="27"/>
  </w:num>
  <w:num w:numId="19">
    <w:abstractNumId w:val="21"/>
  </w:num>
  <w:num w:numId="20">
    <w:abstractNumId w:val="26"/>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ew Hamilton">
    <w15:presenceInfo w15:providerId="AD" w15:userId="S-1-5-21-948756243-734778046-674738317-1370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F95"/>
    <w:rsid w:val="001A07A4"/>
    <w:rsid w:val="0072129E"/>
    <w:rsid w:val="00B1027E"/>
    <w:rsid w:val="00B51C02"/>
    <w:rsid w:val="00E12F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70B3D"/>
  <w15:docId w15:val="{9F2BDB34-57DD-4AEF-949C-2A4640399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7212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2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verse.harvard.edu/dataverse/ready4" TargetMode="External"/><Relationship Id="rId18" Type="http://schemas.openxmlformats.org/officeDocument/2006/relationships/hyperlink" Target="https://doi.org/10.1007/s40273-019-00796-3" TargetMode="External"/><Relationship Id="rId26" Type="http://schemas.openxmlformats.org/officeDocument/2006/relationships/hyperlink" Target="https://doi.org/10.1007/s40273-017-0553-x" TargetMode="External"/><Relationship Id="rId39" Type="http://schemas.openxmlformats.org/officeDocument/2006/relationships/hyperlink" Target="https://www.gnu.org/copyleft/" TargetMode="External"/><Relationship Id="rId21" Type="http://schemas.openxmlformats.org/officeDocument/2006/relationships/hyperlink" Target="https://doi.org/10.1017/S0266462320000641" TargetMode="External"/><Relationship Id="rId34" Type="http://schemas.openxmlformats.org/officeDocument/2006/relationships/hyperlink" Target="https://doi.org/10.1016/j.jss.2009.09.037" TargetMode="External"/><Relationship Id="rId42" Type="http://schemas.openxmlformats.org/officeDocument/2006/relationships/hyperlink" Target="https://doi.org/10.1016/j.giq.2015.09.004" TargetMode="External"/><Relationship Id="rId47" Type="http://schemas.openxmlformats.org/officeDocument/2006/relationships/hyperlink" Target="https://gohugo.io" TargetMode="External"/><Relationship Id="rId50" Type="http://schemas.openxmlformats.org/officeDocument/2006/relationships/hyperlink" Target="https://www.netlify.com" TargetMode="External"/><Relationship Id="rId55" Type="http://schemas.openxmlformats.org/officeDocument/2006/relationships/hyperlink" Target="https://doi.org/10.5281/zenodo.6130155" TargetMode="External"/><Relationship Id="rId63" Type="http://schemas.openxmlformats.org/officeDocument/2006/relationships/hyperlink" Target="https://doi.org/10.5281/zenodo.5976988" TargetMode="External"/><Relationship Id="rId68" Type="http://schemas.openxmlformats.org/officeDocument/2006/relationships/footer" Target="footer2.xml"/><Relationship Id="rId7" Type="http://schemas.openxmlformats.org/officeDocument/2006/relationships/hyperlink" Target="https://www.ready4-dev.com"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89/fpubh.2017.00068" TargetMode="External"/><Relationship Id="rId29" Type="http://schemas.openxmlformats.org/officeDocument/2006/relationships/hyperlink" Target="https://doi.org/10.1007/s41669-017-001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dy4-dev/" TargetMode="External"/><Relationship Id="rId24" Type="http://schemas.openxmlformats.org/officeDocument/2006/relationships/hyperlink" Target="https://doi.org/10.1093/epirev/mxab006" TargetMode="External"/><Relationship Id="rId32" Type="http://schemas.openxmlformats.org/officeDocument/2006/relationships/hyperlink" Target="https://dataverse.org" TargetMode="External"/><Relationship Id="rId37" Type="http://schemas.openxmlformats.org/officeDocument/2006/relationships/hyperlink" Target="https://doi.org/10.1371/journal.pcbi.1005510" TargetMode="External"/><Relationship Id="rId40" Type="http://schemas.openxmlformats.org/officeDocument/2006/relationships/hyperlink" Target="https://doi.org/10.1186/s41512-020-00090-3" TargetMode="External"/><Relationship Id="rId45" Type="http://schemas.openxmlformats.org/officeDocument/2006/relationships/hyperlink" Target="https://cran.r-project.org" TargetMode="External"/><Relationship Id="rId53" Type="http://schemas.openxmlformats.org/officeDocument/2006/relationships/hyperlink" Target="https://doi.org/10.5281/zenodo.6084824" TargetMode="External"/><Relationship Id="rId58" Type="http://schemas.openxmlformats.org/officeDocument/2006/relationships/hyperlink" Target="https://doi.org/10.7910/DVN/HJXYKQ" TargetMode="External"/><Relationship Id="rId66"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16/j.jval.2021.10.001" TargetMode="External"/><Relationship Id="rId23" Type="http://schemas.openxmlformats.org/officeDocument/2006/relationships/hyperlink" Target="https://doi.org/10.1007/s40273-018-0711-9"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doi.org/10.2165/11313670-000000000-00000" TargetMode="External"/><Relationship Id="rId49" Type="http://schemas.openxmlformats.org/officeDocument/2006/relationships/hyperlink" Target="https://docsearch.algolia.com" TargetMode="External"/><Relationship Id="rId57" Type="http://schemas.openxmlformats.org/officeDocument/2006/relationships/hyperlink" Target="https://doi.org/10.7910/DVN/DKDIB0" TargetMode="External"/><Relationship Id="rId61" Type="http://schemas.openxmlformats.org/officeDocument/2006/relationships/hyperlink" Target="https://doi.org/10.5281/zenodo.6321821" TargetMode="External"/><Relationship Id="rId10" Type="http://schemas.openxmlformats.org/officeDocument/2006/relationships/hyperlink" Target="https://www.ready4-dev.com" TargetMode="External"/><Relationship Id="rId19" Type="http://schemas.openxmlformats.org/officeDocument/2006/relationships/hyperlink" Target="https://doi.org/10.1016/j.socscimed.2020.112975" TargetMode="External"/><Relationship Id="rId31" Type="http://schemas.openxmlformats.org/officeDocument/2006/relationships/hyperlink" Target="https://doi.org/10.25495/7GXK-RD71" TargetMode="External"/><Relationship Id="rId44" Type="http://schemas.openxmlformats.org/officeDocument/2006/relationships/hyperlink" Target="https://doi.org/10.1214/13-STS452" TargetMode="External"/><Relationship Id="rId52" Type="http://schemas.openxmlformats.org/officeDocument/2006/relationships/hyperlink" Target="https://doi.org/10.5281/zenodo.6084467" TargetMode="External"/><Relationship Id="rId60" Type="http://schemas.openxmlformats.org/officeDocument/2006/relationships/hyperlink" Target="https://doi.org/10.5281/zenodo.6416330" TargetMode="External"/><Relationship Id="rId65" Type="http://schemas.openxmlformats.org/officeDocument/2006/relationships/hyperlink" Target="https://doi.org/10.1007/s40273-019-00819-z" TargetMode="External"/><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www.R-project.org/" TargetMode="External"/><Relationship Id="rId22" Type="http://schemas.openxmlformats.org/officeDocument/2006/relationships/hyperlink" Target="https://doi.org/10.1016/j.jval.2015.02.011" TargetMode="External"/><Relationship Id="rId27" Type="http://schemas.openxmlformats.org/officeDocument/2006/relationships/hyperlink" Target="https://doi.org/10.1017/S0266462320000422" TargetMode="External"/><Relationship Id="rId30" Type="http://schemas.openxmlformats.org/officeDocument/2006/relationships/hyperlink" Target="https://doi.org/10.1177/0272989x12454579" TargetMode="External"/><Relationship Id="rId35" Type="http://schemas.openxmlformats.org/officeDocument/2006/relationships/hyperlink" Target="https://github.com/" TargetMode="External"/><Relationship Id="rId43" Type="http://schemas.openxmlformats.org/officeDocument/2006/relationships/hyperlink" Target="https://doi.org/10.1109/ACCESS.2017.2685629" TargetMode="External"/><Relationship Id="rId48" Type="http://schemas.openxmlformats.org/officeDocument/2006/relationships/hyperlink" Target="https://www.docsy.dev" TargetMode="External"/><Relationship Id="rId56" Type="http://schemas.openxmlformats.org/officeDocument/2006/relationships/hyperlink" Target="https://doi.org/10.5281/zenodo.6210978" TargetMode="External"/><Relationship Id="rId64" Type="http://schemas.openxmlformats.org/officeDocument/2006/relationships/hyperlink" Target="https://doi.org/10.3389/fpubh.2022.899874" TargetMode="External"/><Relationship Id="rId69" Type="http://schemas.openxmlformats.org/officeDocument/2006/relationships/fontTable" Target="fontTable.xml"/><Relationship Id="rId8" Type="http://schemas.openxmlformats.org/officeDocument/2006/relationships/hyperlink" Target="mailto:matthew.hamilton1@monash.edu" TargetMode="External"/><Relationship Id="rId51" Type="http://schemas.openxmlformats.org/officeDocument/2006/relationships/hyperlink" Target="https://doi.org/10.1101/2021.07.07.21260129" TargetMode="External"/><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1007/s40273-021-01110-w" TargetMode="External"/><Relationship Id="rId25" Type="http://schemas.openxmlformats.org/officeDocument/2006/relationships/hyperlink" Target="https://doi.org/10.1007/s40273-019-00836-y" TargetMode="External"/><Relationship Id="rId33" Type="http://schemas.openxmlformats.org/officeDocument/2006/relationships/hyperlink" Target="https://doi.org/10.1007/s40273-019-00844-y" TargetMode="External"/><Relationship Id="rId38" Type="http://schemas.openxmlformats.org/officeDocument/2006/relationships/hyperlink" Target="https://doi.org/10.1109/JEEIT.2019.8717448" TargetMode="External"/><Relationship Id="rId46" Type="http://schemas.openxmlformats.org/officeDocument/2006/relationships/hyperlink" Target="https://about.codecov.io/" TargetMode="External"/><Relationship Id="rId59" Type="http://schemas.openxmlformats.org/officeDocument/2006/relationships/hyperlink" Target="https://doi.org/10.5281/zenodo.6212704" TargetMode="External"/><Relationship Id="rId67" Type="http://schemas.openxmlformats.org/officeDocument/2006/relationships/footer" Target="footer1.xml"/><Relationship Id="rId20" Type="http://schemas.openxmlformats.org/officeDocument/2006/relationships/hyperlink" Target="https://doi.org/10.1186/s12967-020-02540-4" TargetMode="External"/><Relationship Id="rId41" Type="http://schemas.openxmlformats.org/officeDocument/2006/relationships/hyperlink" Target="https://doi.org/10.2196/20028" TargetMode="External"/><Relationship Id="rId54" Type="http://schemas.openxmlformats.org/officeDocument/2006/relationships/hyperlink" Target="https://doi.org/10.5281/zenodo.6116701" TargetMode="External"/><Relationship Id="rId62" Type="http://schemas.openxmlformats.org/officeDocument/2006/relationships/hyperlink" Target="https://doi.org/10.5281/zenodo.6116385" TargetMode="External"/><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5</Pages>
  <Words>8279</Words>
  <Characters>47196</Characters>
  <Application>Microsoft Office Word</Application>
  <DocSecurity>0</DocSecurity>
  <Lines>393</Lines>
  <Paragraphs>1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health economic models</vt:lpstr>
      <vt:lpstr>Title</vt:lpstr>
    </vt:vector>
  </TitlesOfParts>
  <Company/>
  <LinksUpToDate>false</LinksUpToDate>
  <CharactersWithSpaces>5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3</cp:revision>
  <dcterms:created xsi:type="dcterms:W3CDTF">2023-08-18T15:45:00Z</dcterms:created>
  <dcterms:modified xsi:type="dcterms:W3CDTF">2023-08-1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essential to the work of health economists. However, the ethical dimensions of how health economic models are implemented computationally are poorly understood and inadequately fulfilled. As tools to facilitate collaborative and ef</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